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42ABE3" w14:textId="77777777" w:rsidR="0078652A" w:rsidRDefault="0078652A" w:rsidP="00214F5E">
      <w:pPr>
        <w:spacing w:after="0" w:line="259" w:lineRule="auto"/>
        <w:ind w:left="24" w:firstLine="0"/>
        <w:jc w:val="center"/>
        <w:rPr>
          <w:b/>
          <w:bCs/>
          <w:sz w:val="24"/>
        </w:rPr>
      </w:pPr>
    </w:p>
    <w:p w14:paraId="697AF677" w14:textId="35A42BED" w:rsidR="008B36F4" w:rsidRDefault="001A1EE0" w:rsidP="00214F5E">
      <w:pPr>
        <w:spacing w:after="0" w:line="259" w:lineRule="auto"/>
        <w:ind w:left="24" w:firstLine="0"/>
        <w:jc w:val="center"/>
        <w:rPr>
          <w:b/>
          <w:bCs/>
          <w:sz w:val="24"/>
        </w:rPr>
      </w:pPr>
      <w:r w:rsidRPr="00214F5E">
        <w:rPr>
          <w:b/>
          <w:bCs/>
          <w:sz w:val="24"/>
        </w:rPr>
        <w:t xml:space="preserve">Psychosocial, Cultural Consequences </w:t>
      </w:r>
      <w:r w:rsidR="00F8773C">
        <w:rPr>
          <w:b/>
          <w:bCs/>
          <w:sz w:val="24"/>
        </w:rPr>
        <w:t>a</w:t>
      </w:r>
      <w:r w:rsidRPr="00214F5E">
        <w:rPr>
          <w:b/>
          <w:bCs/>
          <w:sz w:val="24"/>
        </w:rPr>
        <w:t xml:space="preserve">nd Coping Strategies </w:t>
      </w:r>
      <w:r w:rsidR="00F8773C">
        <w:rPr>
          <w:b/>
          <w:bCs/>
          <w:sz w:val="24"/>
        </w:rPr>
        <w:t>o</w:t>
      </w:r>
      <w:r w:rsidRPr="00214F5E">
        <w:rPr>
          <w:b/>
          <w:bCs/>
          <w:sz w:val="24"/>
        </w:rPr>
        <w:t xml:space="preserve">f Infertility Among Individuals </w:t>
      </w:r>
      <w:r w:rsidR="00F8773C" w:rsidRPr="00214F5E">
        <w:rPr>
          <w:b/>
          <w:bCs/>
          <w:sz w:val="24"/>
        </w:rPr>
        <w:t>in</w:t>
      </w:r>
      <w:r w:rsidR="00214F5E">
        <w:rPr>
          <w:b/>
          <w:bCs/>
          <w:sz w:val="24"/>
        </w:rPr>
        <w:t xml:space="preserve"> </w:t>
      </w:r>
      <w:r w:rsidRPr="00214F5E">
        <w:rPr>
          <w:b/>
          <w:bCs/>
          <w:sz w:val="24"/>
        </w:rPr>
        <w:t>Sub-Saharan Africa</w:t>
      </w:r>
    </w:p>
    <w:p w14:paraId="7635F97D" w14:textId="0FB11AD0" w:rsidR="00BC3566" w:rsidRDefault="00BC3566" w:rsidP="00214F5E">
      <w:pPr>
        <w:spacing w:after="0" w:line="259" w:lineRule="auto"/>
        <w:ind w:left="24" w:firstLine="0"/>
        <w:jc w:val="center"/>
        <w:rPr>
          <w:b/>
          <w:bCs/>
          <w:sz w:val="24"/>
        </w:rPr>
      </w:pPr>
    </w:p>
    <w:p w14:paraId="185E4E58" w14:textId="77777777" w:rsidR="00BC3566" w:rsidRDefault="00BC3566" w:rsidP="00214F5E">
      <w:pPr>
        <w:spacing w:after="0" w:line="259" w:lineRule="auto"/>
        <w:ind w:left="24" w:firstLine="0"/>
        <w:jc w:val="center"/>
        <w:rPr>
          <w:b/>
          <w:bCs/>
          <w:sz w:val="24"/>
        </w:rPr>
      </w:pPr>
      <w:bookmarkStart w:id="0" w:name="_GoBack"/>
      <w:bookmarkEnd w:id="0"/>
    </w:p>
    <w:p w14:paraId="40F6B865" w14:textId="77777777" w:rsidR="0022157F" w:rsidRPr="00214F5E" w:rsidRDefault="0022157F" w:rsidP="00214F5E">
      <w:pPr>
        <w:spacing w:after="0" w:line="259" w:lineRule="auto"/>
        <w:ind w:left="24" w:firstLine="0"/>
        <w:jc w:val="center"/>
        <w:rPr>
          <w:b/>
          <w:bCs/>
        </w:rPr>
      </w:pPr>
    </w:p>
    <w:p w14:paraId="2791AE0F" w14:textId="77777777" w:rsidR="008B36F4" w:rsidRDefault="001A1EE0" w:rsidP="00214F5E">
      <w:pPr>
        <w:pStyle w:val="Heading1"/>
        <w:ind w:left="21" w:right="16"/>
        <w:jc w:val="both"/>
      </w:pPr>
      <w:r>
        <w:t xml:space="preserve">Abstract </w:t>
      </w:r>
    </w:p>
    <w:p w14:paraId="74BCC563" w14:textId="1C457663" w:rsidR="008B36F4" w:rsidRDefault="001A1EE0" w:rsidP="00F8773C">
      <w:pPr>
        <w:ind w:left="-5"/>
        <w:jc w:val="both"/>
      </w:pPr>
      <w:r>
        <w:t>Infertility poses significant psychosocial and cultural challenges for individuals in Sub</w:t>
      </w:r>
      <w:r w:rsidR="00E83F4C">
        <w:t>-</w:t>
      </w:r>
      <w:r>
        <w:t>Saharan Africa, where societal expectations and gender norms can exacerbate emotional distress. This study aims to explore the consequences of infertility on mental well-being, coping strategies employed, and the need for culturally sensitive interventions in this region.</w:t>
      </w:r>
      <w:r>
        <w:rPr>
          <w:b/>
        </w:rPr>
        <w:t xml:space="preserve"> </w:t>
      </w:r>
      <w:r>
        <w:t xml:space="preserve">A systematic literature review was conducted, identifying 22 studies from countries in </w:t>
      </w:r>
      <w:r w:rsidR="00F8773C">
        <w:t>Sub-Saharan</w:t>
      </w:r>
      <w:r>
        <w:t xml:space="preserve"> Africa. The studies encompassed qualitative, quantitative, and </w:t>
      </w:r>
      <w:r w:rsidR="00E83F4C">
        <w:t>mixed-methods</w:t>
      </w:r>
      <w:r>
        <w:t xml:space="preserve"> designs, focusing on the psychological distress experienced by individuals dealing with infertility.</w:t>
      </w:r>
      <w:r w:rsidR="00F8773C">
        <w:rPr>
          <w:b/>
        </w:rPr>
        <w:t xml:space="preserve"> </w:t>
      </w:r>
      <w:r>
        <w:t>Findings revealed that individuals facing infertility in Sub-Saharan Africa often grapple with psychological burdens such as distress, grief, anger, and stress. These challenges are compounded by societal pressures and personal struggles. Coping strategies varied, with a need for tailored interventions and support systems to address the emotional implications of infertility.</w:t>
      </w:r>
      <w:r>
        <w:rPr>
          <w:b/>
        </w:rPr>
        <w:t xml:space="preserve"> </w:t>
      </w:r>
      <w:r>
        <w:t>The study underscores the necessity for comprehensive interventions that are culturally sensitive and combat stigma surrounding infertility in Sub-Saharan Africa.</w:t>
      </w:r>
      <w:r>
        <w:rPr>
          <w:b/>
        </w:rPr>
        <w:t xml:space="preserve"> </w:t>
      </w:r>
    </w:p>
    <w:p w14:paraId="08ED6A2B" w14:textId="279D8B2A" w:rsidR="008B36F4" w:rsidRPr="00F8773C" w:rsidRDefault="00F8773C" w:rsidP="00214F5E">
      <w:pPr>
        <w:spacing w:after="156" w:line="259" w:lineRule="auto"/>
        <w:ind w:left="0" w:firstLine="0"/>
        <w:jc w:val="both"/>
        <w:rPr>
          <w:bCs/>
        </w:rPr>
      </w:pPr>
      <w:r>
        <w:rPr>
          <w:b/>
        </w:rPr>
        <w:t xml:space="preserve">Keywords: </w:t>
      </w:r>
      <w:r>
        <w:rPr>
          <w:bCs/>
        </w:rPr>
        <w:t>Infertility, psychosocial, cultural challenge, emotional distress, Sub-Saharan Africa</w:t>
      </w:r>
    </w:p>
    <w:p w14:paraId="6FD11751" w14:textId="77777777" w:rsidR="008B36F4" w:rsidRDefault="001A1EE0" w:rsidP="00214F5E">
      <w:pPr>
        <w:pStyle w:val="Heading1"/>
        <w:ind w:left="21" w:right="15"/>
        <w:jc w:val="both"/>
      </w:pPr>
      <w:r>
        <w:t xml:space="preserve">Introduction </w:t>
      </w:r>
    </w:p>
    <w:p w14:paraId="43787496" w14:textId="77777777" w:rsidR="008B36F4" w:rsidRDefault="001A1EE0" w:rsidP="00214F5E">
      <w:pPr>
        <w:ind w:left="-5"/>
        <w:jc w:val="both"/>
      </w:pPr>
      <w:r>
        <w:t>Infertility is a global reproductive health issue that profoundly impacts individuals, couples, and communities across diverse sociocultural contexts (Dr. K. Panda, 2021). Beyond the medical implications, infertility carries significant psychosocial and cultural consequences, often exacerbated by societal stigma, gender norms, and the deeply ingrained value placed on childbearing (M. Taebi, 2021). The psychosocial consequences of infertility have been studied in Western and some non-Western societies such as</w:t>
      </w:r>
      <w:r>
        <w:rPr>
          <w:rFonts w:ascii="Calibri" w:eastAsia="Calibri" w:hAnsi="Calibri" w:cs="Calibri"/>
        </w:rPr>
        <w:t xml:space="preserve"> </w:t>
      </w:r>
      <w:r>
        <w:t xml:space="preserve">the USA, Finland, the UK, The Gambia, southern Chad, and the mid-western US, and relatively consistent findings have emerged, showing that infertility often causes great distress, especially for women, and may adversely affect marital relations and social status  (Greil et al., 2010). Worldwide research has consistently shown emotional reactions reported by married couples experiencing infertility (A. L. Greil., 2010; N. H. Nik Hazlina., 2022). These emotional reactions included sadness, depression, anger, confusion, desperation, hurt, embarrassment, and humiliation (N. H. Nik Hazlina., 2022). Coping strategies employed by individuals experiencing infertility vary across cultures, ranging from problemfocused coping and positive reappraisal to avoidance and self-blame (P. P. Chamorro., 2024). </w:t>
      </w:r>
    </w:p>
    <w:p w14:paraId="7F1D8990" w14:textId="77777777" w:rsidR="008B36F4" w:rsidRDefault="001A1EE0" w:rsidP="00214F5E">
      <w:pPr>
        <w:ind w:left="-5"/>
        <w:jc w:val="both"/>
      </w:pPr>
      <w:r>
        <w:t xml:space="preserve">Similarly, in low and middle-income nations, infertility has been linked to social isolation, marital discord, and adverse mental health outcomes (F. Naab., 2019; A. Alhassan., 2014). However, the cultural contexts and belief systems that shape the experience of infertility can vary substantially across regions and communities. In Sub-Saharan Africa, where fertility is deeply intertwined with cultural identity and societal expectations, the psychosocial and cultural consequences of infertility are particularly profound. Extensive research by scholars, such as (M. Hollos., 2009), (N. Dhont., 2011), and (A. Alhassan., 2014), has highlighted the unique challenges faced by individuals struggling with infertility in countries like Nigeria, Ghana, and Rwanda. These studies underscore the complex interplay between infertility, mental health outcomes, social stigma, and cultural beliefs, emphasizing the need for culturally sensitive approaches to support those navigating this experience. </w:t>
      </w:r>
    </w:p>
    <w:p w14:paraId="2B3348CF" w14:textId="77777777" w:rsidR="008B36F4" w:rsidRDefault="001A1EE0" w:rsidP="00214F5E">
      <w:pPr>
        <w:ind w:left="-5"/>
        <w:jc w:val="both"/>
      </w:pPr>
      <w:r>
        <w:lastRenderedPageBreak/>
        <w:t xml:space="preserve">Despite the growing body of literature, there remains a dearth of comprehensive, context-specific evidence to inform tailored interventions and support mechanisms for individuals facing infertility in SubSaharan Africa. Africa is not a country, and even within Sub-Saharan Africa, wide cultural variation is found. There is great heterogeneity in cultural practices and belief systems across the different regions of the continent. The region's diverse cultural contexts and belief systems contribute to different experiences and coping strategies, necessitating a nuanced understanding of the localized psychosocial and cultural dimensions of infertility (M. Hollos., 2009), (N. Dhont., 2011), (A. Alhassan., 2014). Furthermore, existing research has primarily focused on specific countries or ethnic groups, highlighting the need for a broader, comparative analysis to capture the complexities and variations across Sub-Saharan Africa (M. Hollos., 2009), (N. Dhont., 2011), and (A. Alhassan., 2014). This knowledge gap hinders the development of effective, culturally responsive strategies to address the multifaceted challenges faced by individuals confronting infertility in Sub-Saharan Africa. </w:t>
      </w:r>
    </w:p>
    <w:p w14:paraId="697CEB76" w14:textId="77777777" w:rsidR="008B36F4" w:rsidRDefault="001A1EE0" w:rsidP="00214F5E">
      <w:pPr>
        <w:ind w:left="-5"/>
        <w:jc w:val="both"/>
      </w:pPr>
      <w:r>
        <w:t xml:space="preserve">This literature review aims to synthesize and critically analyze the existing research on the psychosocial and cultural consequences and coping mechanisms of infertility among individuals in Sub-Saharan Africa. This study will not provide an exhaustive account of the way infertility and its consequences are constructed in each of the many diverse cultures of Sub-Saharan Africa. Rather, it aims to give an indication of the range of issues involved and to highlight the need for more context-specific research. </w:t>
      </w:r>
    </w:p>
    <w:p w14:paraId="5C495BF1" w14:textId="02D7501D" w:rsidR="008B36F4" w:rsidRDefault="00214F5E" w:rsidP="00214F5E">
      <w:pPr>
        <w:pStyle w:val="Heading1"/>
        <w:ind w:left="21" w:right="16"/>
        <w:jc w:val="both"/>
      </w:pPr>
      <w:r>
        <w:t xml:space="preserve">Materials and </w:t>
      </w:r>
      <w:r w:rsidR="001A1EE0">
        <w:t xml:space="preserve">Methods </w:t>
      </w:r>
    </w:p>
    <w:p w14:paraId="05590D96" w14:textId="29A9E948" w:rsidR="008B36F4" w:rsidRDefault="001A1EE0" w:rsidP="00214F5E">
      <w:pPr>
        <w:ind w:left="-5"/>
        <w:jc w:val="both"/>
      </w:pPr>
      <w:r>
        <w:t xml:space="preserve">A systematic literature review was conducted to identify and synthesize relevant studies from subSaharan Africa. A comprehensive search strategy was developed in collaboration with a library informationist (see </w:t>
      </w:r>
      <w:bookmarkStart w:id="1" w:name="_Hlk202016624"/>
      <w:r>
        <w:t>supplemental material</w:t>
      </w:r>
      <w:bookmarkEnd w:id="1"/>
      <w:r>
        <w:t xml:space="preserve">). The search was executed in PubMed, PsycINFO and Scopus on January 25, 2024, with the identified references imported into Covidence, a systematic literature review management program. Titles and abstracts of each reference were screened by one author, with full-text articles reviewed by the same author to determine final eligibility. </w:t>
      </w:r>
    </w:p>
    <w:p w14:paraId="58443ADA" w14:textId="77777777" w:rsidR="00214F5E" w:rsidRDefault="00214F5E" w:rsidP="00214F5E">
      <w:pPr>
        <w:spacing w:after="160" w:line="259" w:lineRule="auto"/>
        <w:ind w:left="0" w:firstLine="0"/>
        <w:jc w:val="both"/>
      </w:pPr>
      <w:r>
        <w:br w:type="page"/>
      </w:r>
    </w:p>
    <w:p w14:paraId="446AEF96" w14:textId="7D250F1D" w:rsidR="008B36F4" w:rsidRDefault="007E1942" w:rsidP="00214F5E">
      <w:pPr>
        <w:spacing w:after="0"/>
        <w:ind w:left="-5"/>
        <w:jc w:val="both"/>
      </w:pPr>
      <w:r>
        <w:lastRenderedPageBreak/>
        <w:t xml:space="preserve">Table 1. </w:t>
      </w:r>
      <w:r w:rsidR="0084400F">
        <w:t>Search strategy and terms</w:t>
      </w:r>
    </w:p>
    <w:tbl>
      <w:tblPr>
        <w:tblStyle w:val="TableGrid"/>
        <w:tblW w:w="9352" w:type="dxa"/>
        <w:tblInd w:w="5" w:type="dxa"/>
        <w:tblCellMar>
          <w:top w:w="12" w:type="dxa"/>
          <w:left w:w="106" w:type="dxa"/>
          <w:right w:w="59" w:type="dxa"/>
        </w:tblCellMar>
        <w:tblLook w:val="04A0" w:firstRow="1" w:lastRow="0" w:firstColumn="1" w:lastColumn="0" w:noHBand="0" w:noVBand="1"/>
      </w:tblPr>
      <w:tblGrid>
        <w:gridCol w:w="1166"/>
        <w:gridCol w:w="1261"/>
        <w:gridCol w:w="6925"/>
      </w:tblGrid>
      <w:tr w:rsidR="008B36F4" w14:paraId="13C9669B" w14:textId="77777777">
        <w:trPr>
          <w:trHeight w:val="516"/>
        </w:trPr>
        <w:tc>
          <w:tcPr>
            <w:tcW w:w="1166" w:type="dxa"/>
            <w:tcBorders>
              <w:top w:val="single" w:sz="4" w:space="0" w:color="000000"/>
              <w:left w:val="single" w:sz="4" w:space="0" w:color="000000"/>
              <w:bottom w:val="single" w:sz="4" w:space="0" w:color="000000"/>
              <w:right w:val="single" w:sz="4" w:space="0" w:color="000000"/>
            </w:tcBorders>
          </w:tcPr>
          <w:p w14:paraId="55761AE4" w14:textId="77777777" w:rsidR="008B36F4" w:rsidRDefault="001A1EE0" w:rsidP="00214F5E">
            <w:pPr>
              <w:spacing w:after="0" w:line="259" w:lineRule="auto"/>
              <w:ind w:left="2" w:firstLine="0"/>
              <w:jc w:val="both"/>
            </w:pPr>
            <w:r>
              <w:t xml:space="preserve">Name of Database </w:t>
            </w:r>
          </w:p>
        </w:tc>
        <w:tc>
          <w:tcPr>
            <w:tcW w:w="1261" w:type="dxa"/>
            <w:tcBorders>
              <w:top w:val="single" w:sz="4" w:space="0" w:color="000000"/>
              <w:left w:val="single" w:sz="4" w:space="0" w:color="000000"/>
              <w:bottom w:val="single" w:sz="4" w:space="0" w:color="000000"/>
              <w:right w:val="single" w:sz="4" w:space="0" w:color="000000"/>
            </w:tcBorders>
          </w:tcPr>
          <w:p w14:paraId="2EF28F05" w14:textId="77777777" w:rsidR="008B36F4" w:rsidRDefault="001A1EE0" w:rsidP="00214F5E">
            <w:pPr>
              <w:spacing w:after="0" w:line="259" w:lineRule="auto"/>
              <w:ind w:left="0" w:firstLine="0"/>
              <w:jc w:val="both"/>
            </w:pPr>
            <w:r>
              <w:t xml:space="preserve">Last date accessed </w:t>
            </w:r>
          </w:p>
        </w:tc>
        <w:tc>
          <w:tcPr>
            <w:tcW w:w="6925" w:type="dxa"/>
            <w:tcBorders>
              <w:top w:val="single" w:sz="4" w:space="0" w:color="000000"/>
              <w:left w:val="single" w:sz="4" w:space="0" w:color="000000"/>
              <w:bottom w:val="single" w:sz="4" w:space="0" w:color="000000"/>
              <w:right w:val="single" w:sz="4" w:space="0" w:color="000000"/>
            </w:tcBorders>
          </w:tcPr>
          <w:p w14:paraId="2A6585C3" w14:textId="77777777" w:rsidR="008B36F4" w:rsidRDefault="001A1EE0" w:rsidP="00214F5E">
            <w:pPr>
              <w:spacing w:after="0" w:line="259" w:lineRule="auto"/>
              <w:ind w:left="0" w:firstLine="0"/>
              <w:jc w:val="both"/>
            </w:pPr>
            <w:r>
              <w:t xml:space="preserve">Search Terms </w:t>
            </w:r>
          </w:p>
        </w:tc>
      </w:tr>
      <w:tr w:rsidR="008B36F4" w14:paraId="61350DA5" w14:textId="77777777">
        <w:trPr>
          <w:trHeight w:val="8612"/>
        </w:trPr>
        <w:tc>
          <w:tcPr>
            <w:tcW w:w="1166" w:type="dxa"/>
            <w:tcBorders>
              <w:top w:val="single" w:sz="4" w:space="0" w:color="000000"/>
              <w:left w:val="single" w:sz="4" w:space="0" w:color="000000"/>
              <w:bottom w:val="single" w:sz="4" w:space="0" w:color="000000"/>
              <w:right w:val="single" w:sz="4" w:space="0" w:color="000000"/>
            </w:tcBorders>
          </w:tcPr>
          <w:p w14:paraId="3071F6D7" w14:textId="77777777" w:rsidR="008B36F4" w:rsidRDefault="001A1EE0" w:rsidP="00214F5E">
            <w:pPr>
              <w:spacing w:after="0" w:line="259" w:lineRule="auto"/>
              <w:ind w:left="2" w:firstLine="0"/>
              <w:jc w:val="both"/>
            </w:pPr>
            <w:r>
              <w:t xml:space="preserve">Pubmed  </w:t>
            </w:r>
          </w:p>
        </w:tc>
        <w:tc>
          <w:tcPr>
            <w:tcW w:w="1261" w:type="dxa"/>
            <w:tcBorders>
              <w:top w:val="single" w:sz="4" w:space="0" w:color="000000"/>
              <w:left w:val="single" w:sz="4" w:space="0" w:color="000000"/>
              <w:bottom w:val="single" w:sz="4" w:space="0" w:color="000000"/>
              <w:right w:val="single" w:sz="4" w:space="0" w:color="000000"/>
            </w:tcBorders>
          </w:tcPr>
          <w:p w14:paraId="1F17683B" w14:textId="77777777" w:rsidR="008B36F4" w:rsidRDefault="001A1EE0" w:rsidP="00214F5E">
            <w:pPr>
              <w:spacing w:after="0" w:line="259" w:lineRule="auto"/>
              <w:ind w:left="0" w:firstLine="0"/>
              <w:jc w:val="both"/>
            </w:pPr>
            <w:r>
              <w:t xml:space="preserve">19 </w:t>
            </w:r>
          </w:p>
          <w:p w14:paraId="600655E8" w14:textId="77777777" w:rsidR="008B36F4" w:rsidRDefault="001A1EE0" w:rsidP="00214F5E">
            <w:pPr>
              <w:spacing w:after="0" w:line="259" w:lineRule="auto"/>
              <w:ind w:left="0" w:firstLine="0"/>
              <w:jc w:val="both"/>
            </w:pPr>
            <w:r>
              <w:t xml:space="preserve">February </w:t>
            </w:r>
          </w:p>
          <w:p w14:paraId="6E1A8124" w14:textId="77777777" w:rsidR="008B36F4" w:rsidRDefault="001A1EE0" w:rsidP="00214F5E">
            <w:pPr>
              <w:spacing w:after="0" w:line="259" w:lineRule="auto"/>
              <w:ind w:left="0" w:firstLine="0"/>
              <w:jc w:val="both"/>
            </w:pPr>
            <w:r>
              <w:t xml:space="preserve">2024 </w:t>
            </w:r>
          </w:p>
        </w:tc>
        <w:tc>
          <w:tcPr>
            <w:tcW w:w="6925" w:type="dxa"/>
            <w:tcBorders>
              <w:top w:val="single" w:sz="4" w:space="0" w:color="000000"/>
              <w:left w:val="single" w:sz="4" w:space="0" w:color="000000"/>
              <w:bottom w:val="single" w:sz="4" w:space="0" w:color="000000"/>
              <w:right w:val="single" w:sz="4" w:space="0" w:color="000000"/>
            </w:tcBorders>
          </w:tcPr>
          <w:p w14:paraId="09D93672" w14:textId="77777777" w:rsidR="008B36F4" w:rsidRDefault="001A1EE0" w:rsidP="00214F5E">
            <w:pPr>
              <w:spacing w:after="0" w:line="259" w:lineRule="auto"/>
              <w:ind w:left="0" w:firstLine="0"/>
              <w:jc w:val="both"/>
            </w:pPr>
            <w:r>
              <w:t xml:space="preserve">Concept #1 Infertility </w:t>
            </w:r>
          </w:p>
          <w:p w14:paraId="6D0A6A56" w14:textId="77777777" w:rsidR="008B36F4" w:rsidRDefault="001A1EE0" w:rsidP="00214F5E">
            <w:pPr>
              <w:spacing w:after="0" w:line="259" w:lineRule="auto"/>
              <w:ind w:left="0" w:firstLine="0"/>
              <w:jc w:val="both"/>
            </w:pPr>
            <w:r>
              <w:t xml:space="preserve"> </w:t>
            </w:r>
          </w:p>
          <w:p w14:paraId="439E448D" w14:textId="77777777" w:rsidR="008B36F4" w:rsidRDefault="001A1EE0" w:rsidP="00214F5E">
            <w:pPr>
              <w:spacing w:after="0" w:line="236" w:lineRule="auto"/>
              <w:ind w:left="0" w:firstLine="0"/>
              <w:jc w:val="both"/>
            </w:pPr>
            <w:r>
              <w:t xml:space="preserve">"Infertility"[mesh] OR "Sterility"[tiab] OR "Subfertility"[tiab] OR "SubFertility"[tiab] </w:t>
            </w:r>
          </w:p>
          <w:p w14:paraId="29B8B0DD" w14:textId="77777777" w:rsidR="008B36F4" w:rsidRDefault="001A1EE0" w:rsidP="00214F5E">
            <w:pPr>
              <w:spacing w:after="0" w:line="259" w:lineRule="auto"/>
              <w:ind w:left="0" w:firstLine="0"/>
              <w:jc w:val="both"/>
            </w:pPr>
            <w:r>
              <w:t xml:space="preserve"> </w:t>
            </w:r>
          </w:p>
          <w:p w14:paraId="2D65C762" w14:textId="77777777" w:rsidR="008B36F4" w:rsidRDefault="001A1EE0" w:rsidP="00214F5E">
            <w:pPr>
              <w:spacing w:after="0" w:line="259" w:lineRule="auto"/>
              <w:ind w:left="0" w:firstLine="0"/>
              <w:jc w:val="both"/>
            </w:pPr>
            <w:r>
              <w:t xml:space="preserve">Concept #2 Community support </w:t>
            </w:r>
          </w:p>
          <w:p w14:paraId="349EBDD0" w14:textId="77777777" w:rsidR="008B36F4" w:rsidRDefault="001A1EE0" w:rsidP="00214F5E">
            <w:pPr>
              <w:spacing w:after="0" w:line="259" w:lineRule="auto"/>
              <w:ind w:left="0" w:firstLine="0"/>
              <w:jc w:val="both"/>
            </w:pPr>
            <w:r>
              <w:t xml:space="preserve">"Social Stigma"[mesh] OR "Adaptation, Psychological"[mesh] OR </w:t>
            </w:r>
          </w:p>
          <w:p w14:paraId="48E4ABC7" w14:textId="77777777" w:rsidR="008B36F4" w:rsidRDefault="001A1EE0" w:rsidP="00214F5E">
            <w:pPr>
              <w:spacing w:after="0" w:line="259" w:lineRule="auto"/>
              <w:ind w:left="0" w:firstLine="0"/>
              <w:jc w:val="both"/>
            </w:pPr>
            <w:r>
              <w:t xml:space="preserve">"Community Support"[mesh] OR "Social Support"[mesh] OR "Social </w:t>
            </w:r>
          </w:p>
          <w:p w14:paraId="079EDB9F" w14:textId="77777777" w:rsidR="008B36F4" w:rsidRDefault="001A1EE0" w:rsidP="00214F5E">
            <w:pPr>
              <w:spacing w:after="0" w:line="259" w:lineRule="auto"/>
              <w:ind w:left="0" w:firstLine="0"/>
              <w:jc w:val="both"/>
            </w:pPr>
            <w:r>
              <w:t xml:space="preserve">Support"[tiab] OR "Community Support*"[tiab] OR "Adaptive </w:t>
            </w:r>
          </w:p>
          <w:p w14:paraId="745C0C92" w14:textId="77777777" w:rsidR="008B36F4" w:rsidRDefault="001A1EE0" w:rsidP="00214F5E">
            <w:pPr>
              <w:spacing w:after="0" w:line="259" w:lineRule="auto"/>
              <w:ind w:left="0" w:firstLine="0"/>
              <w:jc w:val="both"/>
            </w:pPr>
            <w:r>
              <w:t xml:space="preserve">Behavior"[tiab] OR "Psychological Adaptation"[tiab] OR "Social </w:t>
            </w:r>
          </w:p>
          <w:p w14:paraId="0A5B2485" w14:textId="77777777" w:rsidR="008B36F4" w:rsidRDefault="001A1EE0" w:rsidP="00214F5E">
            <w:pPr>
              <w:spacing w:after="0" w:line="259" w:lineRule="auto"/>
              <w:ind w:left="0" w:firstLine="0"/>
              <w:jc w:val="both"/>
            </w:pPr>
            <w:r>
              <w:t xml:space="preserve">Stigma*"[tiab] </w:t>
            </w:r>
          </w:p>
          <w:p w14:paraId="6594AFF2" w14:textId="77777777" w:rsidR="008B36F4" w:rsidRDefault="001A1EE0" w:rsidP="00214F5E">
            <w:pPr>
              <w:spacing w:after="0" w:line="259" w:lineRule="auto"/>
              <w:ind w:left="0" w:firstLine="0"/>
              <w:jc w:val="both"/>
            </w:pPr>
            <w:r>
              <w:t xml:space="preserve"> </w:t>
            </w:r>
          </w:p>
          <w:p w14:paraId="142EC882" w14:textId="77777777" w:rsidR="008B36F4" w:rsidRDefault="001A1EE0" w:rsidP="00214F5E">
            <w:pPr>
              <w:spacing w:after="0" w:line="259" w:lineRule="auto"/>
              <w:ind w:left="0" w:firstLine="0"/>
              <w:jc w:val="both"/>
            </w:pPr>
            <w:r>
              <w:t xml:space="preserve">Concept #3 Sub-Saharan Africa </w:t>
            </w:r>
          </w:p>
          <w:p w14:paraId="61CEE4C9" w14:textId="77777777" w:rsidR="008B36F4" w:rsidRDefault="001A1EE0" w:rsidP="00214F5E">
            <w:pPr>
              <w:spacing w:after="0" w:line="259" w:lineRule="auto"/>
              <w:ind w:left="0" w:firstLine="0"/>
              <w:jc w:val="both"/>
            </w:pPr>
            <w:r>
              <w:t xml:space="preserve">Africa South of the Sahara[Mesh] OR Cameroon[mesh] OR Central </w:t>
            </w:r>
          </w:p>
          <w:p w14:paraId="592BF0BF" w14:textId="77777777" w:rsidR="008B36F4" w:rsidRDefault="001A1EE0" w:rsidP="00214F5E">
            <w:pPr>
              <w:spacing w:after="0" w:line="259" w:lineRule="auto"/>
              <w:ind w:left="0" w:firstLine="0"/>
              <w:jc w:val="both"/>
            </w:pPr>
            <w:r>
              <w:t xml:space="preserve">African Republic[mesh] OR Chad[mesh] OR Democratic Republic of the </w:t>
            </w:r>
          </w:p>
          <w:p w14:paraId="05BFC7A7" w14:textId="77777777" w:rsidR="008B36F4" w:rsidRDefault="001A1EE0" w:rsidP="00214F5E">
            <w:pPr>
              <w:spacing w:after="0" w:line="259" w:lineRule="auto"/>
              <w:ind w:left="0" w:firstLine="0"/>
              <w:jc w:val="both"/>
            </w:pPr>
            <w:r>
              <w:t xml:space="preserve">Congo[mesh] OR Congo[mesh] OR Equatorial Guinea[mesh] OR </w:t>
            </w:r>
          </w:p>
          <w:p w14:paraId="295AF33D" w14:textId="77777777" w:rsidR="008B36F4" w:rsidRDefault="001A1EE0" w:rsidP="00214F5E">
            <w:pPr>
              <w:spacing w:after="0" w:line="259" w:lineRule="auto"/>
              <w:ind w:left="0" w:firstLine="0"/>
              <w:jc w:val="both"/>
            </w:pPr>
            <w:r>
              <w:t xml:space="preserve">Gabon[mesh] OR Sao Tome and Principe[mesh] OR Burundi[mesh] OR </w:t>
            </w:r>
          </w:p>
          <w:p w14:paraId="21322D06" w14:textId="77777777" w:rsidR="008B36F4" w:rsidRDefault="001A1EE0" w:rsidP="00214F5E">
            <w:pPr>
              <w:spacing w:after="0" w:line="259" w:lineRule="auto"/>
              <w:ind w:left="0" w:firstLine="0"/>
              <w:jc w:val="both"/>
            </w:pPr>
            <w:r>
              <w:t xml:space="preserve">Djibouti[mesh] OR Eritrea[mesh] OR Ethiopia[mesh] OR Kenya[mesh] OR </w:t>
            </w:r>
          </w:p>
          <w:p w14:paraId="1CF60C0F" w14:textId="77777777" w:rsidR="008B36F4" w:rsidRDefault="001A1EE0" w:rsidP="00214F5E">
            <w:pPr>
              <w:spacing w:after="0" w:line="259" w:lineRule="auto"/>
              <w:ind w:left="0" w:firstLine="0"/>
              <w:jc w:val="both"/>
            </w:pPr>
            <w:r>
              <w:t xml:space="preserve">Rwanda[mesh] OR Somalia[mesh] OR South Sudan[mesh] OR </w:t>
            </w:r>
          </w:p>
          <w:p w14:paraId="26395CDD" w14:textId="77777777" w:rsidR="008B36F4" w:rsidRDefault="001A1EE0" w:rsidP="00214F5E">
            <w:pPr>
              <w:spacing w:after="0" w:line="259" w:lineRule="auto"/>
              <w:ind w:left="0" w:firstLine="0"/>
              <w:jc w:val="both"/>
            </w:pPr>
            <w:r>
              <w:t xml:space="preserve">Sudan[mesh] OR Tanzania[mesh] OR Uganda[mesh] OR Angola[mesh] </w:t>
            </w:r>
          </w:p>
          <w:p w14:paraId="01AC53B8" w14:textId="77777777" w:rsidR="008B36F4" w:rsidRDefault="001A1EE0" w:rsidP="00214F5E">
            <w:pPr>
              <w:spacing w:after="0" w:line="259" w:lineRule="auto"/>
              <w:ind w:left="0" w:firstLine="0"/>
              <w:jc w:val="both"/>
            </w:pPr>
            <w:r>
              <w:t xml:space="preserve">OR Botswana[mesh] OR Lesotho[mesh] OR Malawi[mesh] OR </w:t>
            </w:r>
          </w:p>
          <w:p w14:paraId="4B146D9E" w14:textId="77777777" w:rsidR="008B36F4" w:rsidRDefault="001A1EE0" w:rsidP="00214F5E">
            <w:pPr>
              <w:spacing w:after="0" w:line="259" w:lineRule="auto"/>
              <w:ind w:left="0" w:firstLine="0"/>
              <w:jc w:val="both"/>
            </w:pPr>
            <w:r>
              <w:t xml:space="preserve">Mozambique[mesh] OR Namibia[mesh] OR South Africa[mesh] OR </w:t>
            </w:r>
          </w:p>
          <w:p w14:paraId="69BE33F2" w14:textId="77777777" w:rsidR="008B36F4" w:rsidRDefault="001A1EE0" w:rsidP="00214F5E">
            <w:pPr>
              <w:spacing w:after="0" w:line="259" w:lineRule="auto"/>
              <w:ind w:left="0" w:firstLine="0"/>
              <w:jc w:val="both"/>
            </w:pPr>
            <w:r>
              <w:t xml:space="preserve">Eswatini[mesh] OR Zambia[mesh] OR Zimbabwe[mesh] OR Benin[mesh] </w:t>
            </w:r>
          </w:p>
          <w:p w14:paraId="40DBAAD3" w14:textId="77777777" w:rsidR="008B36F4" w:rsidRDefault="001A1EE0" w:rsidP="00214F5E">
            <w:pPr>
              <w:spacing w:after="0" w:line="259" w:lineRule="auto"/>
              <w:ind w:left="0" w:firstLine="0"/>
              <w:jc w:val="both"/>
            </w:pPr>
            <w:r>
              <w:t xml:space="preserve">OR Burkina Faso[mesh] OR Cabo Verde[mesh] OR Cote d'Ivoire[mesh] </w:t>
            </w:r>
          </w:p>
          <w:p w14:paraId="4635274F" w14:textId="77777777" w:rsidR="008B36F4" w:rsidRDefault="001A1EE0" w:rsidP="00214F5E">
            <w:pPr>
              <w:spacing w:after="0" w:line="236" w:lineRule="auto"/>
              <w:ind w:left="0" w:firstLine="0"/>
              <w:jc w:val="both"/>
            </w:pPr>
            <w:r>
              <w:t xml:space="preserve">OR Gambia[mesh] OR Ghana[mesh] OR Guinea[mesh] OR GuineaBissau[mesh] OR Liberia[mesh] OR Mali[mesh] OR Mauritania[mesh] OR </w:t>
            </w:r>
          </w:p>
          <w:p w14:paraId="0031E68F" w14:textId="77777777" w:rsidR="008B36F4" w:rsidRDefault="001A1EE0" w:rsidP="00214F5E">
            <w:pPr>
              <w:spacing w:after="0" w:line="259" w:lineRule="auto"/>
              <w:ind w:left="0" w:firstLine="0"/>
              <w:jc w:val="both"/>
            </w:pPr>
            <w:r>
              <w:t xml:space="preserve">Niger[mesh] OR Nigeria[mesh] OR Senegal[mesh] OR Sierra Leone[mesh] </w:t>
            </w:r>
          </w:p>
          <w:p w14:paraId="15669BCC" w14:textId="77777777" w:rsidR="008B36F4" w:rsidRDefault="001A1EE0" w:rsidP="00214F5E">
            <w:pPr>
              <w:spacing w:after="0" w:line="259" w:lineRule="auto"/>
              <w:ind w:left="0" w:firstLine="0"/>
              <w:jc w:val="both"/>
            </w:pPr>
            <w:r>
              <w:t xml:space="preserve">OR Togo[mesh] OR Sub-Saharan Africa[tw] OR Subsaharan Africa[tw] </w:t>
            </w:r>
          </w:p>
          <w:p w14:paraId="1C739C28" w14:textId="77777777" w:rsidR="008B36F4" w:rsidRDefault="001A1EE0" w:rsidP="00214F5E">
            <w:pPr>
              <w:spacing w:after="0" w:line="259" w:lineRule="auto"/>
              <w:ind w:left="0" w:firstLine="0"/>
              <w:jc w:val="both"/>
            </w:pPr>
            <w:r>
              <w:t xml:space="preserve">OR Cameroon[tw] OR Central African Republic[tw] OR Chad[tw] OR </w:t>
            </w:r>
          </w:p>
          <w:p w14:paraId="1A3A7179" w14:textId="77777777" w:rsidR="008B36F4" w:rsidRDefault="001A1EE0" w:rsidP="00214F5E">
            <w:pPr>
              <w:spacing w:after="0" w:line="259" w:lineRule="auto"/>
              <w:ind w:left="0" w:firstLine="0"/>
              <w:jc w:val="both"/>
            </w:pPr>
            <w:r>
              <w:t xml:space="preserve">Congo[tw] OR Equatorial Guinea[tw] OR Gabon[tw] OR Sao Tome and </w:t>
            </w:r>
          </w:p>
          <w:p w14:paraId="4F1FEAD3" w14:textId="77777777" w:rsidR="008B36F4" w:rsidRDefault="001A1EE0" w:rsidP="00214F5E">
            <w:pPr>
              <w:spacing w:after="0" w:line="259" w:lineRule="auto"/>
              <w:ind w:left="0" w:firstLine="0"/>
              <w:jc w:val="both"/>
            </w:pPr>
            <w:r>
              <w:t xml:space="preserve">Principe[tw] OR Burundi[tw] OR Djibouti[tw] OR Eritrea[tw] OR </w:t>
            </w:r>
          </w:p>
          <w:p w14:paraId="16807F84" w14:textId="77777777" w:rsidR="008B36F4" w:rsidRDefault="001A1EE0" w:rsidP="00214F5E">
            <w:pPr>
              <w:spacing w:after="0" w:line="259" w:lineRule="auto"/>
              <w:ind w:left="0" w:firstLine="0"/>
              <w:jc w:val="both"/>
            </w:pPr>
            <w:r>
              <w:t xml:space="preserve">Ethiopia[tw] OR Kenya[tw] OR Rwanda[tw] OR Somalia[tw] OR </w:t>
            </w:r>
          </w:p>
          <w:p w14:paraId="5AA89CC7" w14:textId="77777777" w:rsidR="008B36F4" w:rsidRDefault="001A1EE0" w:rsidP="00214F5E">
            <w:pPr>
              <w:spacing w:after="0" w:line="259" w:lineRule="auto"/>
              <w:ind w:left="0" w:firstLine="0"/>
              <w:jc w:val="both"/>
            </w:pPr>
            <w:r>
              <w:t xml:space="preserve">Sudan[tw] OR Tanzania[tw] OR Uganda[tw] OR Angola[tw] OR </w:t>
            </w:r>
          </w:p>
          <w:p w14:paraId="1193767B" w14:textId="77777777" w:rsidR="008B36F4" w:rsidRDefault="001A1EE0" w:rsidP="00214F5E">
            <w:pPr>
              <w:spacing w:after="0" w:line="259" w:lineRule="auto"/>
              <w:ind w:left="0" w:firstLine="0"/>
              <w:jc w:val="both"/>
            </w:pPr>
            <w:r>
              <w:t xml:space="preserve">Botswana[tw] OR Lesotho[tw] OR Malawi[tw] OR Mozambique[tw] OR </w:t>
            </w:r>
          </w:p>
        </w:tc>
      </w:tr>
      <w:tr w:rsidR="008B36F4" w14:paraId="15268646" w14:textId="77777777">
        <w:trPr>
          <w:trHeight w:val="1529"/>
        </w:trPr>
        <w:tc>
          <w:tcPr>
            <w:tcW w:w="1166" w:type="dxa"/>
            <w:tcBorders>
              <w:top w:val="single" w:sz="4" w:space="0" w:color="000000"/>
              <w:left w:val="single" w:sz="4" w:space="0" w:color="000000"/>
              <w:bottom w:val="single" w:sz="4" w:space="0" w:color="000000"/>
              <w:right w:val="single" w:sz="4" w:space="0" w:color="000000"/>
            </w:tcBorders>
          </w:tcPr>
          <w:p w14:paraId="4B595F4A" w14:textId="77777777" w:rsidR="008B36F4" w:rsidRDefault="008B36F4" w:rsidP="00214F5E">
            <w:pPr>
              <w:spacing w:after="160" w:line="259" w:lineRule="auto"/>
              <w:ind w:left="0" w:firstLine="0"/>
              <w:jc w:val="both"/>
            </w:pPr>
          </w:p>
        </w:tc>
        <w:tc>
          <w:tcPr>
            <w:tcW w:w="1261" w:type="dxa"/>
            <w:tcBorders>
              <w:top w:val="single" w:sz="4" w:space="0" w:color="000000"/>
              <w:left w:val="single" w:sz="4" w:space="0" w:color="000000"/>
              <w:bottom w:val="single" w:sz="4" w:space="0" w:color="000000"/>
              <w:right w:val="single" w:sz="4" w:space="0" w:color="000000"/>
            </w:tcBorders>
          </w:tcPr>
          <w:p w14:paraId="3EA96663" w14:textId="77777777" w:rsidR="008B36F4" w:rsidRDefault="008B36F4" w:rsidP="00214F5E">
            <w:pPr>
              <w:spacing w:after="160" w:line="259" w:lineRule="auto"/>
              <w:ind w:left="0" w:firstLine="0"/>
              <w:jc w:val="both"/>
            </w:pPr>
          </w:p>
        </w:tc>
        <w:tc>
          <w:tcPr>
            <w:tcW w:w="6925" w:type="dxa"/>
            <w:tcBorders>
              <w:top w:val="single" w:sz="4" w:space="0" w:color="000000"/>
              <w:left w:val="single" w:sz="4" w:space="0" w:color="000000"/>
              <w:bottom w:val="single" w:sz="4" w:space="0" w:color="000000"/>
              <w:right w:val="single" w:sz="4" w:space="0" w:color="000000"/>
            </w:tcBorders>
          </w:tcPr>
          <w:p w14:paraId="03C9A8E7" w14:textId="77777777" w:rsidR="008B36F4" w:rsidRDefault="001A1EE0" w:rsidP="00214F5E">
            <w:pPr>
              <w:spacing w:after="0" w:line="259" w:lineRule="auto"/>
              <w:ind w:left="0" w:firstLine="0"/>
              <w:jc w:val="both"/>
            </w:pPr>
            <w:r>
              <w:t xml:space="preserve">Namibia[tw] OR Swaziland[tw] OR Eswatini[tw] OR Zambia[tw] OR </w:t>
            </w:r>
          </w:p>
          <w:p w14:paraId="6A615D96" w14:textId="77777777" w:rsidR="008B36F4" w:rsidRDefault="001A1EE0" w:rsidP="00214F5E">
            <w:pPr>
              <w:spacing w:after="0" w:line="259" w:lineRule="auto"/>
              <w:ind w:left="0" w:firstLine="0"/>
              <w:jc w:val="both"/>
            </w:pPr>
            <w:r>
              <w:t xml:space="preserve">Zimbabwe[tw] OR Benin[tw] OR Burkina Faso[tw] OR Cabo Verde[tw] </w:t>
            </w:r>
          </w:p>
          <w:p w14:paraId="3450421F" w14:textId="77777777" w:rsidR="008B36F4" w:rsidRDefault="001A1EE0" w:rsidP="00214F5E">
            <w:pPr>
              <w:spacing w:after="0" w:line="259" w:lineRule="auto"/>
              <w:ind w:left="0" w:firstLine="0"/>
              <w:jc w:val="both"/>
            </w:pPr>
            <w:r>
              <w:t xml:space="preserve">OR Cote d'Ivoire[tw] OR Gambia[tw] OR Ghana[tw] OR Guinea[tw] OR </w:t>
            </w:r>
          </w:p>
          <w:p w14:paraId="0605780E" w14:textId="77777777" w:rsidR="008B36F4" w:rsidRDefault="001A1EE0" w:rsidP="00214F5E">
            <w:pPr>
              <w:spacing w:after="0" w:line="259" w:lineRule="auto"/>
              <w:ind w:left="0" w:firstLine="0"/>
              <w:jc w:val="both"/>
            </w:pPr>
            <w:r>
              <w:t xml:space="preserve">Guinea-Bissau[tw] OR Ivory Coast[tw] OR Liberia[tw] OR Mali[tw] OR </w:t>
            </w:r>
          </w:p>
          <w:p w14:paraId="1ADB6DEE" w14:textId="77777777" w:rsidR="008B36F4" w:rsidRDefault="001A1EE0" w:rsidP="00214F5E">
            <w:pPr>
              <w:spacing w:after="0" w:line="259" w:lineRule="auto"/>
              <w:ind w:left="0" w:firstLine="0"/>
              <w:jc w:val="both"/>
            </w:pPr>
            <w:r>
              <w:t xml:space="preserve">Mauritania[tw] OR Niger[tw] OR Nigeria[tw] OR Senegal[tw] OR Sierra </w:t>
            </w:r>
          </w:p>
          <w:p w14:paraId="6F1509D1" w14:textId="77777777" w:rsidR="008B36F4" w:rsidRDefault="001A1EE0" w:rsidP="00214F5E">
            <w:pPr>
              <w:spacing w:after="0" w:line="259" w:lineRule="auto"/>
              <w:ind w:left="0" w:firstLine="0"/>
              <w:jc w:val="both"/>
            </w:pPr>
            <w:r>
              <w:t xml:space="preserve">Leone[tw] OR Togo[tw] OR Southern Africa[tw] OR South Africa[tw] </w:t>
            </w:r>
          </w:p>
        </w:tc>
      </w:tr>
      <w:tr w:rsidR="008B36F4" w14:paraId="56FA067A" w14:textId="77777777">
        <w:trPr>
          <w:trHeight w:val="3805"/>
        </w:trPr>
        <w:tc>
          <w:tcPr>
            <w:tcW w:w="1166" w:type="dxa"/>
            <w:tcBorders>
              <w:top w:val="single" w:sz="4" w:space="0" w:color="000000"/>
              <w:left w:val="single" w:sz="4" w:space="0" w:color="000000"/>
              <w:bottom w:val="single" w:sz="4" w:space="0" w:color="000000"/>
              <w:right w:val="single" w:sz="4" w:space="0" w:color="000000"/>
            </w:tcBorders>
          </w:tcPr>
          <w:p w14:paraId="01F9DBEA" w14:textId="77777777" w:rsidR="008B36F4" w:rsidRDefault="001A1EE0" w:rsidP="00214F5E">
            <w:pPr>
              <w:spacing w:after="0" w:line="259" w:lineRule="auto"/>
              <w:ind w:left="2" w:firstLine="0"/>
              <w:jc w:val="both"/>
            </w:pPr>
            <w:r>
              <w:lastRenderedPageBreak/>
              <w:t xml:space="preserve">PsycINFO </w:t>
            </w:r>
          </w:p>
        </w:tc>
        <w:tc>
          <w:tcPr>
            <w:tcW w:w="1261" w:type="dxa"/>
            <w:tcBorders>
              <w:top w:val="single" w:sz="4" w:space="0" w:color="000000"/>
              <w:left w:val="single" w:sz="4" w:space="0" w:color="000000"/>
              <w:bottom w:val="single" w:sz="4" w:space="0" w:color="000000"/>
              <w:right w:val="single" w:sz="4" w:space="0" w:color="000000"/>
            </w:tcBorders>
          </w:tcPr>
          <w:p w14:paraId="69764120" w14:textId="77777777" w:rsidR="008B36F4" w:rsidRDefault="001A1EE0" w:rsidP="00214F5E">
            <w:pPr>
              <w:spacing w:after="0" w:line="259" w:lineRule="auto"/>
              <w:ind w:left="0" w:firstLine="0"/>
              <w:jc w:val="both"/>
            </w:pPr>
            <w:r>
              <w:t xml:space="preserve">31 January </w:t>
            </w:r>
          </w:p>
          <w:p w14:paraId="78AD4D67" w14:textId="77777777" w:rsidR="008B36F4" w:rsidRDefault="001A1EE0" w:rsidP="00214F5E">
            <w:pPr>
              <w:spacing w:after="0" w:line="259" w:lineRule="auto"/>
              <w:ind w:left="0" w:firstLine="0"/>
              <w:jc w:val="both"/>
            </w:pPr>
            <w:r>
              <w:t xml:space="preserve">2024 </w:t>
            </w:r>
          </w:p>
        </w:tc>
        <w:tc>
          <w:tcPr>
            <w:tcW w:w="6925" w:type="dxa"/>
            <w:tcBorders>
              <w:top w:val="single" w:sz="4" w:space="0" w:color="000000"/>
              <w:left w:val="single" w:sz="4" w:space="0" w:color="000000"/>
              <w:bottom w:val="single" w:sz="4" w:space="0" w:color="000000"/>
              <w:right w:val="single" w:sz="4" w:space="0" w:color="000000"/>
            </w:tcBorders>
          </w:tcPr>
          <w:p w14:paraId="2B7F6506" w14:textId="77777777" w:rsidR="008B36F4" w:rsidRDefault="001A1EE0" w:rsidP="00214F5E">
            <w:pPr>
              <w:spacing w:after="0" w:line="259" w:lineRule="auto"/>
              <w:ind w:left="0" w:firstLine="0"/>
              <w:jc w:val="both"/>
            </w:pPr>
            <w:r>
              <w:t xml:space="preserve">Concept #1 </w:t>
            </w:r>
          </w:p>
          <w:p w14:paraId="515373B7" w14:textId="77777777" w:rsidR="008B36F4" w:rsidRDefault="001A1EE0" w:rsidP="00214F5E">
            <w:pPr>
              <w:spacing w:after="0" w:line="259" w:lineRule="auto"/>
              <w:ind w:left="0" w:firstLine="0"/>
              <w:jc w:val="both"/>
            </w:pPr>
            <w:r>
              <w:t xml:space="preserve">"Infertility" OR "Sterility" OR "Subfertility" OR "Sub-Fertility" </w:t>
            </w:r>
          </w:p>
          <w:p w14:paraId="098B19D6" w14:textId="77777777" w:rsidR="008B36F4" w:rsidRDefault="001A1EE0" w:rsidP="00214F5E">
            <w:pPr>
              <w:spacing w:after="0" w:line="259" w:lineRule="auto"/>
              <w:ind w:left="0" w:firstLine="0"/>
              <w:jc w:val="both"/>
            </w:pPr>
            <w:r>
              <w:t xml:space="preserve"> </w:t>
            </w:r>
          </w:p>
          <w:p w14:paraId="386ADEDD" w14:textId="77777777" w:rsidR="008B36F4" w:rsidRDefault="001A1EE0" w:rsidP="00214F5E">
            <w:pPr>
              <w:spacing w:after="0" w:line="259" w:lineRule="auto"/>
              <w:ind w:left="0" w:firstLine="0"/>
              <w:jc w:val="both"/>
            </w:pPr>
            <w:r>
              <w:t xml:space="preserve">Concept #2 </w:t>
            </w:r>
          </w:p>
          <w:p w14:paraId="76F49FFF" w14:textId="77777777" w:rsidR="008B36F4" w:rsidRDefault="001A1EE0" w:rsidP="00214F5E">
            <w:pPr>
              <w:spacing w:after="0" w:line="259" w:lineRule="auto"/>
              <w:ind w:left="0" w:firstLine="0"/>
              <w:jc w:val="both"/>
            </w:pPr>
            <w:r>
              <w:t xml:space="preserve">"Sub Saharan Africa" OR "Subsaharan Africa" OR "Sub-Sahara" OR </w:t>
            </w:r>
          </w:p>
          <w:p w14:paraId="21AAE011" w14:textId="77777777" w:rsidR="008B36F4" w:rsidRDefault="001A1EE0" w:rsidP="00214F5E">
            <w:pPr>
              <w:spacing w:after="0" w:line="259" w:lineRule="auto"/>
              <w:ind w:left="0" w:firstLine="0"/>
              <w:jc w:val="both"/>
            </w:pPr>
            <w:r>
              <w:t xml:space="preserve">Cameroon OR "Central African Republic" OR Chad OR Congo OR </w:t>
            </w:r>
          </w:p>
          <w:p w14:paraId="3362AB57" w14:textId="77777777" w:rsidR="008B36F4" w:rsidRDefault="001A1EE0" w:rsidP="00214F5E">
            <w:pPr>
              <w:spacing w:after="0" w:line="259" w:lineRule="auto"/>
              <w:ind w:left="0" w:firstLine="0"/>
              <w:jc w:val="both"/>
            </w:pPr>
            <w:r>
              <w:t xml:space="preserve">"Equatorial Guinea" OR Gabon OR "Sao Tome and Principe" OR Burundi </w:t>
            </w:r>
          </w:p>
          <w:p w14:paraId="6B54072A" w14:textId="77777777" w:rsidR="008B36F4" w:rsidRDefault="001A1EE0" w:rsidP="00214F5E">
            <w:pPr>
              <w:spacing w:after="0" w:line="259" w:lineRule="auto"/>
              <w:ind w:left="0" w:firstLine="0"/>
              <w:jc w:val="both"/>
            </w:pPr>
            <w:r>
              <w:t xml:space="preserve">OR Djibouti OR Eritrea OR Ethiopia OR Kenya OR Rwanda OR Somalia </w:t>
            </w:r>
          </w:p>
          <w:p w14:paraId="11A3B8F1" w14:textId="77777777" w:rsidR="008B36F4" w:rsidRDefault="001A1EE0" w:rsidP="00214F5E">
            <w:pPr>
              <w:spacing w:after="0" w:line="259" w:lineRule="auto"/>
              <w:ind w:left="0" w:firstLine="0"/>
              <w:jc w:val="both"/>
            </w:pPr>
            <w:r>
              <w:t xml:space="preserve">OR Sudan OR Tanzania OR Uganda OR Angola OR Botswana OR Lesotho </w:t>
            </w:r>
          </w:p>
          <w:p w14:paraId="50FAB191" w14:textId="77777777" w:rsidR="008B36F4" w:rsidRDefault="001A1EE0" w:rsidP="00214F5E">
            <w:pPr>
              <w:spacing w:after="0" w:line="259" w:lineRule="auto"/>
              <w:ind w:left="0" w:firstLine="0"/>
              <w:jc w:val="both"/>
            </w:pPr>
            <w:r>
              <w:t xml:space="preserve">OR Malawi OR Mozambique OR Namibia OR Swaziland OR Eswatini OR </w:t>
            </w:r>
          </w:p>
          <w:p w14:paraId="3C7AF479" w14:textId="77777777" w:rsidR="008B36F4" w:rsidRDefault="001A1EE0" w:rsidP="00214F5E">
            <w:pPr>
              <w:spacing w:after="0" w:line="259" w:lineRule="auto"/>
              <w:ind w:left="0" w:firstLine="0"/>
              <w:jc w:val="both"/>
            </w:pPr>
            <w:r>
              <w:t xml:space="preserve">Zambia OR Zimbabwe OR Benin OR "Burkina Faso" OR "Cabo Verde" </w:t>
            </w:r>
          </w:p>
          <w:p w14:paraId="540195E8" w14:textId="77777777" w:rsidR="008B36F4" w:rsidRDefault="001A1EE0" w:rsidP="00214F5E">
            <w:pPr>
              <w:spacing w:after="0" w:line="239" w:lineRule="auto"/>
              <w:ind w:left="0" w:right="28" w:firstLine="0"/>
              <w:jc w:val="both"/>
            </w:pPr>
            <w:r>
              <w:t xml:space="preserve">OR "Cote d'Ivoire" OR Gambia OR Ghana OR Guinea OR "GuineaBissau" OR Ivory Coast OR Liberia OR Mali OR Mauritania OR Niger OR </w:t>
            </w:r>
          </w:p>
          <w:p w14:paraId="5BE0B7DA" w14:textId="77777777" w:rsidR="008B36F4" w:rsidRDefault="001A1EE0" w:rsidP="00214F5E">
            <w:pPr>
              <w:spacing w:after="0" w:line="259" w:lineRule="auto"/>
              <w:ind w:left="0" w:right="16" w:firstLine="0"/>
              <w:jc w:val="both"/>
            </w:pPr>
            <w:r>
              <w:t xml:space="preserve">Nigeria OR Senegal OR "Sierra Leone" OR Togo OR "Southern Africa" OR "South Africa" </w:t>
            </w:r>
          </w:p>
        </w:tc>
      </w:tr>
      <w:tr w:rsidR="008B36F4" w14:paraId="4DDD40DF" w14:textId="77777777">
        <w:trPr>
          <w:trHeight w:val="4817"/>
        </w:trPr>
        <w:tc>
          <w:tcPr>
            <w:tcW w:w="1166" w:type="dxa"/>
            <w:tcBorders>
              <w:top w:val="single" w:sz="4" w:space="0" w:color="000000"/>
              <w:left w:val="single" w:sz="4" w:space="0" w:color="000000"/>
              <w:bottom w:val="single" w:sz="4" w:space="0" w:color="000000"/>
              <w:right w:val="single" w:sz="4" w:space="0" w:color="000000"/>
            </w:tcBorders>
          </w:tcPr>
          <w:p w14:paraId="50D75FD2" w14:textId="77777777" w:rsidR="008B36F4" w:rsidRDefault="001A1EE0" w:rsidP="00214F5E">
            <w:pPr>
              <w:spacing w:after="0" w:line="259" w:lineRule="auto"/>
              <w:ind w:left="2" w:firstLine="0"/>
              <w:jc w:val="both"/>
            </w:pPr>
            <w:r>
              <w:t xml:space="preserve">Scopus </w:t>
            </w:r>
          </w:p>
        </w:tc>
        <w:tc>
          <w:tcPr>
            <w:tcW w:w="1261" w:type="dxa"/>
            <w:tcBorders>
              <w:top w:val="single" w:sz="4" w:space="0" w:color="000000"/>
              <w:left w:val="single" w:sz="4" w:space="0" w:color="000000"/>
              <w:bottom w:val="single" w:sz="4" w:space="0" w:color="000000"/>
              <w:right w:val="single" w:sz="4" w:space="0" w:color="000000"/>
            </w:tcBorders>
          </w:tcPr>
          <w:p w14:paraId="7183CB89" w14:textId="77777777" w:rsidR="008B36F4" w:rsidRDefault="001A1EE0" w:rsidP="00214F5E">
            <w:pPr>
              <w:spacing w:after="0" w:line="259" w:lineRule="auto"/>
              <w:ind w:left="0" w:firstLine="0"/>
              <w:jc w:val="both"/>
            </w:pPr>
            <w:r>
              <w:t xml:space="preserve">31 January </w:t>
            </w:r>
          </w:p>
          <w:p w14:paraId="68243536" w14:textId="77777777" w:rsidR="008B36F4" w:rsidRDefault="001A1EE0" w:rsidP="00214F5E">
            <w:pPr>
              <w:spacing w:after="0" w:line="259" w:lineRule="auto"/>
              <w:ind w:left="0" w:firstLine="0"/>
              <w:jc w:val="both"/>
            </w:pPr>
            <w:r>
              <w:t xml:space="preserve">2024 </w:t>
            </w:r>
          </w:p>
        </w:tc>
        <w:tc>
          <w:tcPr>
            <w:tcW w:w="6925" w:type="dxa"/>
            <w:tcBorders>
              <w:top w:val="single" w:sz="4" w:space="0" w:color="000000"/>
              <w:left w:val="single" w:sz="4" w:space="0" w:color="000000"/>
              <w:bottom w:val="single" w:sz="4" w:space="0" w:color="000000"/>
              <w:right w:val="single" w:sz="4" w:space="0" w:color="000000"/>
            </w:tcBorders>
          </w:tcPr>
          <w:p w14:paraId="501A4EEE" w14:textId="77777777" w:rsidR="008B36F4" w:rsidRDefault="001A1EE0" w:rsidP="00214F5E">
            <w:pPr>
              <w:spacing w:after="0" w:line="259" w:lineRule="auto"/>
              <w:ind w:left="0" w:firstLine="0"/>
              <w:jc w:val="both"/>
            </w:pPr>
            <w:r>
              <w:t xml:space="preserve">Concept #1 </w:t>
            </w:r>
          </w:p>
          <w:p w14:paraId="1C52D309" w14:textId="77777777" w:rsidR="008B36F4" w:rsidRDefault="001A1EE0" w:rsidP="00214F5E">
            <w:pPr>
              <w:spacing w:after="0" w:line="259" w:lineRule="auto"/>
              <w:ind w:left="0" w:firstLine="0"/>
              <w:jc w:val="both"/>
            </w:pPr>
            <w:r>
              <w:t xml:space="preserve">"Infertility" OR "Sterility" OR "Subfertility" OR "Sub-Fertility" </w:t>
            </w:r>
          </w:p>
          <w:p w14:paraId="3076BA31" w14:textId="77777777" w:rsidR="008B36F4" w:rsidRDefault="001A1EE0" w:rsidP="00214F5E">
            <w:pPr>
              <w:spacing w:after="0" w:line="259" w:lineRule="auto"/>
              <w:ind w:left="0" w:firstLine="0"/>
              <w:jc w:val="both"/>
            </w:pPr>
            <w:r>
              <w:t xml:space="preserve"> </w:t>
            </w:r>
          </w:p>
          <w:p w14:paraId="55D1ACEF" w14:textId="77777777" w:rsidR="008B36F4" w:rsidRDefault="001A1EE0" w:rsidP="00214F5E">
            <w:pPr>
              <w:spacing w:after="0" w:line="259" w:lineRule="auto"/>
              <w:ind w:left="0" w:firstLine="0"/>
              <w:jc w:val="both"/>
            </w:pPr>
            <w:r>
              <w:t xml:space="preserve">Concept #2 </w:t>
            </w:r>
          </w:p>
          <w:p w14:paraId="67E4436F" w14:textId="77777777" w:rsidR="008B36F4" w:rsidRDefault="001A1EE0" w:rsidP="00214F5E">
            <w:pPr>
              <w:spacing w:after="0" w:line="259" w:lineRule="auto"/>
              <w:ind w:left="0" w:firstLine="0"/>
              <w:jc w:val="both"/>
            </w:pPr>
            <w:r>
              <w:t xml:space="preserve">"Sub Saharan Africa" OR "Subsaharan Africa" OR "Sub-Sahara" OR </w:t>
            </w:r>
          </w:p>
          <w:p w14:paraId="3AFBE7C5" w14:textId="77777777" w:rsidR="008B36F4" w:rsidRDefault="001A1EE0" w:rsidP="00214F5E">
            <w:pPr>
              <w:spacing w:after="0" w:line="259" w:lineRule="auto"/>
              <w:ind w:left="0" w:firstLine="0"/>
              <w:jc w:val="both"/>
            </w:pPr>
            <w:r>
              <w:t xml:space="preserve">Cameroon OR "Central African Republic" OR Chad OR Congo OR </w:t>
            </w:r>
          </w:p>
          <w:p w14:paraId="6CF7405D" w14:textId="77777777" w:rsidR="008B36F4" w:rsidRDefault="001A1EE0" w:rsidP="00214F5E">
            <w:pPr>
              <w:spacing w:after="0" w:line="259" w:lineRule="auto"/>
              <w:ind w:left="0" w:firstLine="0"/>
              <w:jc w:val="both"/>
            </w:pPr>
            <w:r>
              <w:t xml:space="preserve">"Equatorial Guinea" OR Gabon OR "Sao Tome and Principe" OR Burundi </w:t>
            </w:r>
          </w:p>
          <w:p w14:paraId="646D1AC8" w14:textId="77777777" w:rsidR="008B36F4" w:rsidRDefault="001A1EE0" w:rsidP="00214F5E">
            <w:pPr>
              <w:spacing w:after="0" w:line="259" w:lineRule="auto"/>
              <w:ind w:left="0" w:firstLine="0"/>
              <w:jc w:val="both"/>
            </w:pPr>
            <w:r>
              <w:t xml:space="preserve">OR Djibouti OR Eritrea OR Ethiopia OR Kenya OR Rwanda OR Somalia </w:t>
            </w:r>
          </w:p>
          <w:p w14:paraId="48A9532E" w14:textId="77777777" w:rsidR="008B36F4" w:rsidRDefault="001A1EE0" w:rsidP="00214F5E">
            <w:pPr>
              <w:spacing w:after="0" w:line="259" w:lineRule="auto"/>
              <w:ind w:left="0" w:firstLine="0"/>
              <w:jc w:val="both"/>
            </w:pPr>
            <w:r>
              <w:t xml:space="preserve">OR Sudan OR Tanzania OR Uganda OR Angola OR Botswana OR Lesotho </w:t>
            </w:r>
          </w:p>
          <w:p w14:paraId="22E8F476" w14:textId="77777777" w:rsidR="008B36F4" w:rsidRDefault="001A1EE0" w:rsidP="00214F5E">
            <w:pPr>
              <w:spacing w:after="0" w:line="259" w:lineRule="auto"/>
              <w:ind w:left="0" w:firstLine="0"/>
              <w:jc w:val="both"/>
            </w:pPr>
            <w:r>
              <w:t xml:space="preserve">OR Malawi OR Mozambique OR Namibia OR Swaziland OR Eswatini OR </w:t>
            </w:r>
          </w:p>
          <w:p w14:paraId="5DF72A28" w14:textId="77777777" w:rsidR="008B36F4" w:rsidRDefault="001A1EE0" w:rsidP="00214F5E">
            <w:pPr>
              <w:spacing w:after="0" w:line="259" w:lineRule="auto"/>
              <w:ind w:left="0" w:firstLine="0"/>
              <w:jc w:val="both"/>
            </w:pPr>
            <w:r>
              <w:t xml:space="preserve">Zambia OR Zimbabwe OR Benin OR "Burkina Faso" OR "Cabo Verde" </w:t>
            </w:r>
          </w:p>
          <w:p w14:paraId="6E1931D2" w14:textId="77777777" w:rsidR="008B36F4" w:rsidRDefault="001A1EE0" w:rsidP="00214F5E">
            <w:pPr>
              <w:spacing w:after="0" w:line="236" w:lineRule="auto"/>
              <w:ind w:left="0" w:right="28" w:firstLine="0"/>
              <w:jc w:val="both"/>
            </w:pPr>
            <w:r>
              <w:t xml:space="preserve">OR "Cote d'Ivoire" OR Gambia OR Ghana OR Guinea OR "GuineaBissau" OR Ivory Coast OR Liberia OR Mali OR Mauritania OR Niger OR </w:t>
            </w:r>
          </w:p>
          <w:p w14:paraId="579937B4" w14:textId="77777777" w:rsidR="008B36F4" w:rsidRDefault="001A1EE0" w:rsidP="00214F5E">
            <w:pPr>
              <w:spacing w:after="0" w:line="239" w:lineRule="auto"/>
              <w:ind w:left="0" w:right="16" w:firstLine="0"/>
              <w:jc w:val="both"/>
            </w:pPr>
            <w:r>
              <w:t xml:space="preserve">Nigeria OR Senegal OR "Sierra Leone" OR Togo OR "Southern Africa" OR "South Africa" </w:t>
            </w:r>
          </w:p>
          <w:p w14:paraId="2BFADC51" w14:textId="77777777" w:rsidR="008B36F4" w:rsidRDefault="001A1EE0" w:rsidP="00214F5E">
            <w:pPr>
              <w:spacing w:after="0" w:line="259" w:lineRule="auto"/>
              <w:ind w:left="0" w:firstLine="0"/>
              <w:jc w:val="both"/>
            </w:pPr>
            <w:r>
              <w:t xml:space="preserve"> </w:t>
            </w:r>
          </w:p>
          <w:p w14:paraId="51E2E6CB" w14:textId="77777777" w:rsidR="008B36F4" w:rsidRDefault="001A1EE0" w:rsidP="00214F5E">
            <w:pPr>
              <w:spacing w:after="0" w:line="259" w:lineRule="auto"/>
              <w:ind w:left="0" w:firstLine="0"/>
              <w:jc w:val="both"/>
            </w:pPr>
            <w:r>
              <w:t xml:space="preserve">Concept #3 </w:t>
            </w:r>
          </w:p>
          <w:p w14:paraId="08BCCBA5" w14:textId="77777777" w:rsidR="008B36F4" w:rsidRDefault="001A1EE0" w:rsidP="00214F5E">
            <w:pPr>
              <w:spacing w:after="0" w:line="259" w:lineRule="auto"/>
              <w:ind w:left="0" w:firstLine="0"/>
              <w:jc w:val="both"/>
            </w:pPr>
            <w:r>
              <w:t xml:space="preserve">"Social Support" OR "Community Support*" OR "Adaptive Behavior" OR "Psychological Adaptation" </w:t>
            </w:r>
          </w:p>
        </w:tc>
      </w:tr>
    </w:tbl>
    <w:p w14:paraId="3C0E933D" w14:textId="77777777" w:rsidR="008B36F4" w:rsidRDefault="001A1EE0" w:rsidP="00214F5E">
      <w:pPr>
        <w:spacing w:after="156" w:line="259" w:lineRule="auto"/>
        <w:ind w:left="0" w:firstLine="0"/>
        <w:jc w:val="both"/>
      </w:pPr>
      <w:r>
        <w:t xml:space="preserve"> </w:t>
      </w:r>
    </w:p>
    <w:p w14:paraId="1633580A" w14:textId="77777777" w:rsidR="008B36F4" w:rsidRDefault="001A1EE0" w:rsidP="00214F5E">
      <w:pPr>
        <w:pStyle w:val="Heading1"/>
        <w:ind w:left="-5" w:right="0"/>
        <w:jc w:val="both"/>
      </w:pPr>
      <w:r>
        <w:t xml:space="preserve">Inclusion criteria </w:t>
      </w:r>
    </w:p>
    <w:p w14:paraId="4AC5390B" w14:textId="77777777" w:rsidR="008B36F4" w:rsidRDefault="001A1EE0" w:rsidP="00214F5E">
      <w:pPr>
        <w:ind w:left="-5"/>
        <w:jc w:val="both"/>
      </w:pPr>
      <w:r>
        <w:t xml:space="preserve">Studies were included if they were peer-reviewed, English-language articles, published between 2002 and 2024, and examined the psychosocial, cultural consequences, and coping strategies of infertility among individuals in sub-Saharan Africa. The timeframe was selected to focus on recent research within the past 22 years (2002 – 2024). The study populations were not restricted to only women, encompassing both men and women experiencing infertility to capture a comprehensive understanding of their experiences. </w:t>
      </w:r>
    </w:p>
    <w:p w14:paraId="0B2A4ACB" w14:textId="77777777" w:rsidR="008B36F4" w:rsidRDefault="001A1EE0" w:rsidP="00214F5E">
      <w:pPr>
        <w:spacing w:after="106" w:line="259" w:lineRule="auto"/>
        <w:ind w:left="-682" w:right="-676" w:firstLine="0"/>
        <w:jc w:val="both"/>
      </w:pPr>
      <w:r>
        <w:rPr>
          <w:noProof/>
        </w:rPr>
        <w:lastRenderedPageBreak/>
        <w:drawing>
          <wp:inline distT="0" distB="0" distL="0" distR="0" wp14:anchorId="1A188759" wp14:editId="3A0D27FD">
            <wp:extent cx="6809106" cy="6310249"/>
            <wp:effectExtent l="0" t="0" r="0" b="0"/>
            <wp:docPr id="961" name="Picture 961"/>
            <wp:cNvGraphicFramePr/>
            <a:graphic xmlns:a="http://schemas.openxmlformats.org/drawingml/2006/main">
              <a:graphicData uri="http://schemas.openxmlformats.org/drawingml/2006/picture">
                <pic:pic xmlns:pic="http://schemas.openxmlformats.org/drawingml/2006/picture">
                  <pic:nvPicPr>
                    <pic:cNvPr id="961" name="Picture 961"/>
                    <pic:cNvPicPr/>
                  </pic:nvPicPr>
                  <pic:blipFill>
                    <a:blip r:embed="rId7"/>
                    <a:stretch>
                      <a:fillRect/>
                    </a:stretch>
                  </pic:blipFill>
                  <pic:spPr>
                    <a:xfrm>
                      <a:off x="0" y="0"/>
                      <a:ext cx="6809106" cy="6310249"/>
                    </a:xfrm>
                    <a:prstGeom prst="rect">
                      <a:avLst/>
                    </a:prstGeom>
                  </pic:spPr>
                </pic:pic>
              </a:graphicData>
            </a:graphic>
          </wp:inline>
        </w:drawing>
      </w:r>
    </w:p>
    <w:p w14:paraId="70840185" w14:textId="77777777" w:rsidR="008B36F4" w:rsidRDefault="001A1EE0" w:rsidP="00214F5E">
      <w:pPr>
        <w:spacing w:after="156" w:line="259" w:lineRule="auto"/>
        <w:ind w:left="0" w:firstLine="0"/>
        <w:jc w:val="both"/>
      </w:pPr>
      <w:r>
        <w:t xml:space="preserve"> </w:t>
      </w:r>
    </w:p>
    <w:p w14:paraId="133B38DD" w14:textId="77777777" w:rsidR="008B36F4" w:rsidRDefault="001A1EE0" w:rsidP="00214F5E">
      <w:pPr>
        <w:pStyle w:val="Heading1"/>
        <w:ind w:left="-5" w:right="0"/>
        <w:jc w:val="both"/>
      </w:pPr>
      <w:r>
        <w:t xml:space="preserve">Exclusion criteria </w:t>
      </w:r>
    </w:p>
    <w:p w14:paraId="62013F57" w14:textId="77777777" w:rsidR="008B36F4" w:rsidRDefault="001A1EE0" w:rsidP="00214F5E">
      <w:pPr>
        <w:numPr>
          <w:ilvl w:val="0"/>
          <w:numId w:val="3"/>
        </w:numPr>
        <w:ind w:hanging="360"/>
        <w:jc w:val="both"/>
      </w:pPr>
      <w:r>
        <w:t xml:space="preserve">Studies that solely focus on medical interventions or treatments for infertility without exploring psychosocial or cultural aspects. </w:t>
      </w:r>
    </w:p>
    <w:p w14:paraId="64E7CA44" w14:textId="77777777" w:rsidR="008B36F4" w:rsidRDefault="001A1EE0" w:rsidP="00214F5E">
      <w:pPr>
        <w:numPr>
          <w:ilvl w:val="0"/>
          <w:numId w:val="3"/>
        </w:numPr>
        <w:ind w:hanging="360"/>
        <w:jc w:val="both"/>
      </w:pPr>
      <w:r>
        <w:t xml:space="preserve">Studies that primarily examine infertility rates or prevalence in sub-Saharan Africa without delving into the psychosocial or cultural consequences. </w:t>
      </w:r>
    </w:p>
    <w:p w14:paraId="2B476E7E" w14:textId="77777777" w:rsidR="008B36F4" w:rsidRDefault="001A1EE0" w:rsidP="00214F5E">
      <w:pPr>
        <w:numPr>
          <w:ilvl w:val="0"/>
          <w:numId w:val="3"/>
        </w:numPr>
        <w:ind w:hanging="360"/>
        <w:jc w:val="both"/>
      </w:pPr>
      <w:r>
        <w:lastRenderedPageBreak/>
        <w:t xml:space="preserve">Studies that do not provide substantial qualitative or quantitative data on the psychosocial, cultural consequences, or coping strategies of infertility among individuals in sub-Saharan Africa, such as opinion pieces or editorials. </w:t>
      </w:r>
    </w:p>
    <w:p w14:paraId="6E669ECE" w14:textId="77777777" w:rsidR="008B36F4" w:rsidRDefault="001A1EE0" w:rsidP="00214F5E">
      <w:pPr>
        <w:numPr>
          <w:ilvl w:val="0"/>
          <w:numId w:val="3"/>
        </w:numPr>
        <w:spacing w:after="117"/>
        <w:ind w:hanging="360"/>
        <w:jc w:val="both"/>
      </w:pPr>
      <w:r>
        <w:t xml:space="preserve">Studies that were conducted outside sub-Saharan Africa. </w:t>
      </w:r>
    </w:p>
    <w:p w14:paraId="71E7262A" w14:textId="77777777" w:rsidR="008B36F4" w:rsidRDefault="001A1EE0" w:rsidP="00214F5E">
      <w:pPr>
        <w:pStyle w:val="Heading1"/>
        <w:ind w:left="-5" w:right="0"/>
        <w:jc w:val="both"/>
      </w:pPr>
      <w:r>
        <w:t xml:space="preserve">Data Extraction </w:t>
      </w:r>
    </w:p>
    <w:p w14:paraId="673080AD" w14:textId="5F8EB902" w:rsidR="008B36F4" w:rsidRDefault="001A1EE0" w:rsidP="00214F5E">
      <w:pPr>
        <w:ind w:left="-5"/>
        <w:jc w:val="both"/>
      </w:pPr>
      <w:r>
        <w:t xml:space="preserve">A multi-stage process was employed for study identification and data extraction (Figure 1). Searches in PubMed, PsycINFO, and Scopus identified 44, 183, and 7 studies, respectively, yielding a total of 234 articles for review. After title and abstract screening, 28 articles proceeded to full-text review, with 6 articles subsequently excluded based on the exclusion criteria. The final set comprised 22 articles. Key characteristics of each article, including objective, population, study design, exposure, outcome, and results, were described in a table and analyzed. Study findings were synthesized according to psychosocial and cultural consequences and coping strategies of infertility. </w:t>
      </w:r>
    </w:p>
    <w:p w14:paraId="279612C4" w14:textId="72B0B6CA" w:rsidR="008B36F4" w:rsidRDefault="008B36F4" w:rsidP="00214F5E">
      <w:pPr>
        <w:spacing w:after="0" w:line="259" w:lineRule="auto"/>
        <w:ind w:left="0" w:firstLine="0"/>
        <w:jc w:val="both"/>
      </w:pPr>
    </w:p>
    <w:p w14:paraId="435AB089" w14:textId="77777777" w:rsidR="008B36F4" w:rsidRDefault="001A1EE0" w:rsidP="00214F5E">
      <w:pPr>
        <w:pStyle w:val="Heading1"/>
        <w:ind w:left="21" w:right="16"/>
        <w:jc w:val="both"/>
      </w:pPr>
      <w:r>
        <w:t xml:space="preserve">Results </w:t>
      </w:r>
    </w:p>
    <w:p w14:paraId="09334E9D" w14:textId="77777777" w:rsidR="008B36F4" w:rsidRDefault="001A1EE0" w:rsidP="00214F5E">
      <w:pPr>
        <w:ind w:left="-5"/>
        <w:jc w:val="both"/>
      </w:pPr>
      <w:r>
        <w:t xml:space="preserve">Twenty-two studies met the inclusion criteria and were included in the analysis. Detailed descriptions of their objectives, designs, and results can be found in Table 1. The study designs encompassed qualitative (n = 15), quantitative (n = 4), and mixed-methods (n = 3). Notably, all studies originated from countries in sub-Saharan Africa such as Nigeria, Kenya, Malawi, Ghana, The Gambia, Uganda and South Africa. </w:t>
      </w:r>
    </w:p>
    <w:p w14:paraId="105BA485" w14:textId="77777777" w:rsidR="008B36F4" w:rsidRDefault="001A1EE0" w:rsidP="00214F5E">
      <w:pPr>
        <w:ind w:left="-5"/>
        <w:jc w:val="both"/>
      </w:pPr>
      <w:r>
        <w:rPr>
          <w:b/>
        </w:rPr>
        <w:t>Psychological Distress:</w:t>
      </w:r>
      <w:r>
        <w:t xml:space="preserve"> Studies by (F. Naab., 2019) and (K. Elwell., 2022) revealed that individuals dealing with infertility faced significant psychological burdens, including distress, grief, anger, sadness, stress, and despair. These emotional challenges were often exacerbated by societal expectations, family pressures, and personal struggles. (J. Omoaregba., 2011) found that the prevalence of probable psychological distress was significantly higher among infertile women compared to their fertile counterparts in Nigeria. (S. Dierickx., 2021) explored men's knowledge, views, and experiences of infertility in The Gambia. The study revealed that infertility threatened men's sense of masculinity, leading to psychosocial distress, stigma, isolation, and low self-esteem. The gender-based impacts of infertility were exacerbated by limited biomedical knowledge and awareness among men in both rural and urban communities. (A. Alhassan et al., 2014) noted the prevalence of depression among infertile women in Ghana to be 62.0% with a significant positive correlation between the level of depression and the duration of infertility. (R. Anokye et al., 2017) found that  0% of infertile couples in Ghana felt that infertility put their lives on hold, with 28% experiencing low self-esteem, 17% experiencing distress, and 15% showing symptoms of depression. (S. J. Dyer., 2002) noted that infertile women in South Africa expressed intense emotions, including anger, sadness, bitterness, guilt, loneliness, and desperation, with some experiencing suicidal thoughts. (R. F. Hess., 2018) found that over 20% of infertile women in Mali scored above the cut-off point for psychological distress, indicating a notable prevalence of psychological challenges among this population. 53.8% of women indicated they thought daily or almost daily about their childlessness. Additionally, 21.1% of participants had a Psychological Evaluation Test (PET) score above 30, indicative of psychological distress. </w:t>
      </w:r>
    </w:p>
    <w:p w14:paraId="26C340BC" w14:textId="51A9FEE5" w:rsidR="008B36F4" w:rsidRDefault="001A1EE0" w:rsidP="00214F5E">
      <w:pPr>
        <w:ind w:left="-5"/>
        <w:jc w:val="both"/>
      </w:pPr>
      <w:r>
        <w:rPr>
          <w:b/>
        </w:rPr>
        <w:t>Societal Expectations and Stigma</w:t>
      </w:r>
      <w:r>
        <w:t xml:space="preserve">: Infertility was associated with significant societal expectations and stigma in various sub-Saharan African countries. (U. Larsen., 2010) highlighted the profound effects of infertility on women's experiences in Nigerian communities, including societal expectations surrounding childbearing and stigma associated with infertility. (S. Dierickx., 2018) found that infertile women in urban </w:t>
      </w:r>
      <w:r>
        <w:lastRenderedPageBreak/>
        <w:t>Gambia faced social stigma, emotional and physical violence in their marriages, and feelings of trauma, stress, and sadness. (P. T.-N.Tabong., 2013) reported that infertile women in Northern Ghana were</w:t>
      </w:r>
      <w:r w:rsidR="00214F5E">
        <w:t>.</w:t>
      </w:r>
      <w:r>
        <w:t xml:space="preserve"> </w:t>
      </w:r>
    </w:p>
    <w:p w14:paraId="2B972B8A" w14:textId="77777777" w:rsidR="008B36F4" w:rsidRDefault="008B36F4" w:rsidP="00214F5E">
      <w:pPr>
        <w:jc w:val="both"/>
        <w:sectPr w:rsidR="008B36F4">
          <w:headerReference w:type="even" r:id="rId8"/>
          <w:headerReference w:type="default" r:id="rId9"/>
          <w:footerReference w:type="even" r:id="rId10"/>
          <w:footerReference w:type="default" r:id="rId11"/>
          <w:headerReference w:type="first" r:id="rId12"/>
          <w:footerReference w:type="first" r:id="rId13"/>
          <w:pgSz w:w="12240" w:h="15840"/>
          <w:pgMar w:top="1440" w:right="1434" w:bottom="1462" w:left="1440" w:header="720" w:footer="718" w:gutter="0"/>
          <w:cols w:space="720"/>
        </w:sectPr>
      </w:pPr>
    </w:p>
    <w:p w14:paraId="616E0C4C" w14:textId="77777777" w:rsidR="008B36F4" w:rsidRDefault="008B36F4" w:rsidP="00214F5E">
      <w:pPr>
        <w:spacing w:after="0" w:line="259" w:lineRule="auto"/>
        <w:ind w:left="-1440" w:right="14400" w:firstLine="0"/>
        <w:jc w:val="both"/>
      </w:pPr>
    </w:p>
    <w:tbl>
      <w:tblPr>
        <w:tblStyle w:val="TableGrid"/>
        <w:tblW w:w="14674" w:type="dxa"/>
        <w:tblInd w:w="-900" w:type="dxa"/>
        <w:tblCellMar>
          <w:top w:w="10" w:type="dxa"/>
          <w:left w:w="106" w:type="dxa"/>
          <w:right w:w="29" w:type="dxa"/>
        </w:tblCellMar>
        <w:tblLook w:val="04A0" w:firstRow="1" w:lastRow="0" w:firstColumn="1" w:lastColumn="0" w:noHBand="0" w:noVBand="1"/>
      </w:tblPr>
      <w:tblGrid>
        <w:gridCol w:w="785"/>
        <w:gridCol w:w="1181"/>
        <w:gridCol w:w="1764"/>
        <w:gridCol w:w="2662"/>
        <w:gridCol w:w="1440"/>
        <w:gridCol w:w="2700"/>
        <w:gridCol w:w="4142"/>
      </w:tblGrid>
      <w:tr w:rsidR="008B36F4" w14:paraId="3EF2BA4D" w14:textId="77777777">
        <w:trPr>
          <w:trHeight w:val="298"/>
        </w:trPr>
        <w:tc>
          <w:tcPr>
            <w:tcW w:w="14674" w:type="dxa"/>
            <w:gridSpan w:val="7"/>
            <w:tcBorders>
              <w:top w:val="single" w:sz="4" w:space="0" w:color="000000"/>
              <w:left w:val="single" w:sz="4" w:space="0" w:color="000000"/>
              <w:bottom w:val="single" w:sz="4" w:space="0" w:color="000000"/>
              <w:right w:val="single" w:sz="4" w:space="0" w:color="000000"/>
            </w:tcBorders>
          </w:tcPr>
          <w:p w14:paraId="55DA9E2B" w14:textId="77777777" w:rsidR="008B36F4" w:rsidRDefault="001A1EE0" w:rsidP="00214F5E">
            <w:pPr>
              <w:spacing w:after="0" w:line="259" w:lineRule="auto"/>
              <w:ind w:left="2" w:firstLine="0"/>
              <w:jc w:val="both"/>
            </w:pPr>
            <w:r>
              <w:rPr>
                <w:b/>
                <w:sz w:val="16"/>
              </w:rPr>
              <w:t xml:space="preserve">Table 2. Overview of Included Studies </w:t>
            </w:r>
          </w:p>
        </w:tc>
      </w:tr>
      <w:tr w:rsidR="008B36F4" w14:paraId="014DBAD0" w14:textId="77777777">
        <w:trPr>
          <w:trHeight w:val="379"/>
        </w:trPr>
        <w:tc>
          <w:tcPr>
            <w:tcW w:w="785" w:type="dxa"/>
            <w:tcBorders>
              <w:top w:val="single" w:sz="4" w:space="0" w:color="000000"/>
              <w:left w:val="single" w:sz="4" w:space="0" w:color="000000"/>
              <w:bottom w:val="single" w:sz="4" w:space="0" w:color="000000"/>
              <w:right w:val="single" w:sz="4" w:space="0" w:color="000000"/>
            </w:tcBorders>
          </w:tcPr>
          <w:p w14:paraId="00E1FE48" w14:textId="77777777" w:rsidR="008B36F4" w:rsidRDefault="001A1EE0" w:rsidP="00214F5E">
            <w:pPr>
              <w:spacing w:after="0" w:line="259" w:lineRule="auto"/>
              <w:ind w:left="2" w:firstLine="0"/>
              <w:jc w:val="both"/>
            </w:pPr>
            <w:r>
              <w:rPr>
                <w:b/>
                <w:sz w:val="16"/>
              </w:rPr>
              <w:t xml:space="preserve">Number  </w:t>
            </w:r>
          </w:p>
        </w:tc>
        <w:tc>
          <w:tcPr>
            <w:tcW w:w="1181" w:type="dxa"/>
            <w:tcBorders>
              <w:top w:val="single" w:sz="4" w:space="0" w:color="000000"/>
              <w:left w:val="single" w:sz="4" w:space="0" w:color="000000"/>
              <w:bottom w:val="single" w:sz="4" w:space="0" w:color="000000"/>
              <w:right w:val="single" w:sz="4" w:space="0" w:color="000000"/>
            </w:tcBorders>
          </w:tcPr>
          <w:p w14:paraId="78E4CF9E" w14:textId="77777777" w:rsidR="008B36F4" w:rsidRDefault="001A1EE0" w:rsidP="00214F5E">
            <w:pPr>
              <w:spacing w:after="0" w:line="259" w:lineRule="auto"/>
              <w:ind w:left="2" w:right="58" w:firstLine="0"/>
              <w:jc w:val="both"/>
            </w:pPr>
            <w:r>
              <w:rPr>
                <w:b/>
                <w:sz w:val="16"/>
              </w:rPr>
              <w:t xml:space="preserve">Author (Year) </w:t>
            </w:r>
          </w:p>
        </w:tc>
        <w:tc>
          <w:tcPr>
            <w:tcW w:w="1764" w:type="dxa"/>
            <w:tcBorders>
              <w:top w:val="single" w:sz="4" w:space="0" w:color="000000"/>
              <w:left w:val="single" w:sz="4" w:space="0" w:color="000000"/>
              <w:bottom w:val="single" w:sz="4" w:space="0" w:color="000000"/>
              <w:right w:val="single" w:sz="4" w:space="0" w:color="000000"/>
            </w:tcBorders>
          </w:tcPr>
          <w:p w14:paraId="7CFDDAD4" w14:textId="77777777" w:rsidR="008B36F4" w:rsidRDefault="001A1EE0" w:rsidP="00214F5E">
            <w:pPr>
              <w:spacing w:after="0" w:line="259" w:lineRule="auto"/>
              <w:ind w:left="2" w:firstLine="0"/>
              <w:jc w:val="both"/>
            </w:pPr>
            <w:r>
              <w:rPr>
                <w:b/>
                <w:sz w:val="16"/>
              </w:rPr>
              <w:t xml:space="preserve">Study design </w:t>
            </w:r>
          </w:p>
        </w:tc>
        <w:tc>
          <w:tcPr>
            <w:tcW w:w="2662" w:type="dxa"/>
            <w:tcBorders>
              <w:top w:val="single" w:sz="4" w:space="0" w:color="000000"/>
              <w:left w:val="single" w:sz="4" w:space="0" w:color="000000"/>
              <w:bottom w:val="single" w:sz="4" w:space="0" w:color="000000"/>
              <w:right w:val="single" w:sz="4" w:space="0" w:color="000000"/>
            </w:tcBorders>
          </w:tcPr>
          <w:p w14:paraId="31C0FB1E" w14:textId="77777777" w:rsidR="008B36F4" w:rsidRDefault="001A1EE0" w:rsidP="00214F5E">
            <w:pPr>
              <w:spacing w:after="0" w:line="259" w:lineRule="auto"/>
              <w:ind w:left="2" w:firstLine="0"/>
              <w:jc w:val="both"/>
            </w:pPr>
            <w:r>
              <w:rPr>
                <w:b/>
                <w:sz w:val="16"/>
              </w:rPr>
              <w:t xml:space="preserve">Objective </w:t>
            </w:r>
          </w:p>
        </w:tc>
        <w:tc>
          <w:tcPr>
            <w:tcW w:w="1440" w:type="dxa"/>
            <w:tcBorders>
              <w:top w:val="single" w:sz="4" w:space="0" w:color="000000"/>
              <w:left w:val="single" w:sz="4" w:space="0" w:color="000000"/>
              <w:bottom w:val="single" w:sz="4" w:space="0" w:color="000000"/>
              <w:right w:val="single" w:sz="4" w:space="0" w:color="000000"/>
            </w:tcBorders>
          </w:tcPr>
          <w:p w14:paraId="536E6A5D" w14:textId="77777777" w:rsidR="008B36F4" w:rsidRDefault="001A1EE0" w:rsidP="00214F5E">
            <w:pPr>
              <w:spacing w:after="0" w:line="259" w:lineRule="auto"/>
              <w:ind w:left="0" w:firstLine="0"/>
              <w:jc w:val="both"/>
            </w:pPr>
            <w:r>
              <w:rPr>
                <w:b/>
                <w:sz w:val="16"/>
              </w:rPr>
              <w:t xml:space="preserve">Setting (Country) </w:t>
            </w:r>
          </w:p>
        </w:tc>
        <w:tc>
          <w:tcPr>
            <w:tcW w:w="2700" w:type="dxa"/>
            <w:tcBorders>
              <w:top w:val="single" w:sz="4" w:space="0" w:color="000000"/>
              <w:left w:val="single" w:sz="4" w:space="0" w:color="000000"/>
              <w:bottom w:val="single" w:sz="4" w:space="0" w:color="000000"/>
              <w:right w:val="single" w:sz="4" w:space="0" w:color="000000"/>
            </w:tcBorders>
          </w:tcPr>
          <w:p w14:paraId="4DF36207" w14:textId="77777777" w:rsidR="008B36F4" w:rsidRDefault="001A1EE0" w:rsidP="00214F5E">
            <w:pPr>
              <w:spacing w:after="0" w:line="259" w:lineRule="auto"/>
              <w:ind w:left="0" w:firstLine="0"/>
              <w:jc w:val="both"/>
            </w:pPr>
            <w:r>
              <w:rPr>
                <w:b/>
                <w:sz w:val="16"/>
              </w:rPr>
              <w:t xml:space="preserve">Population and sample size </w:t>
            </w:r>
          </w:p>
        </w:tc>
        <w:tc>
          <w:tcPr>
            <w:tcW w:w="4141" w:type="dxa"/>
            <w:tcBorders>
              <w:top w:val="single" w:sz="4" w:space="0" w:color="000000"/>
              <w:left w:val="single" w:sz="4" w:space="0" w:color="000000"/>
              <w:bottom w:val="single" w:sz="4" w:space="0" w:color="000000"/>
              <w:right w:val="single" w:sz="4" w:space="0" w:color="000000"/>
            </w:tcBorders>
          </w:tcPr>
          <w:p w14:paraId="0D048422" w14:textId="77777777" w:rsidR="008B36F4" w:rsidRDefault="001A1EE0" w:rsidP="00214F5E">
            <w:pPr>
              <w:spacing w:after="0" w:line="259" w:lineRule="auto"/>
              <w:ind w:left="0" w:firstLine="0"/>
              <w:jc w:val="both"/>
            </w:pPr>
            <w:r>
              <w:rPr>
                <w:b/>
                <w:sz w:val="16"/>
              </w:rPr>
              <w:t xml:space="preserve">Results </w:t>
            </w:r>
          </w:p>
        </w:tc>
      </w:tr>
      <w:tr w:rsidR="008B36F4" w14:paraId="0DE33291" w14:textId="77777777">
        <w:trPr>
          <w:trHeight w:val="1481"/>
        </w:trPr>
        <w:tc>
          <w:tcPr>
            <w:tcW w:w="785" w:type="dxa"/>
            <w:tcBorders>
              <w:top w:val="single" w:sz="4" w:space="0" w:color="000000"/>
              <w:left w:val="single" w:sz="4" w:space="0" w:color="000000"/>
              <w:bottom w:val="single" w:sz="4" w:space="0" w:color="000000"/>
              <w:right w:val="single" w:sz="4" w:space="0" w:color="000000"/>
            </w:tcBorders>
          </w:tcPr>
          <w:p w14:paraId="1E04625B" w14:textId="77777777" w:rsidR="008B36F4" w:rsidRDefault="001A1EE0" w:rsidP="00214F5E">
            <w:pPr>
              <w:spacing w:after="0" w:line="259" w:lineRule="auto"/>
              <w:ind w:left="2" w:firstLine="0"/>
              <w:jc w:val="both"/>
            </w:pPr>
            <w:r>
              <w:rPr>
                <w:sz w:val="16"/>
              </w:rPr>
              <w:t xml:space="preserve">1 </w:t>
            </w:r>
          </w:p>
        </w:tc>
        <w:tc>
          <w:tcPr>
            <w:tcW w:w="1181" w:type="dxa"/>
            <w:tcBorders>
              <w:top w:val="single" w:sz="4" w:space="0" w:color="000000"/>
              <w:left w:val="single" w:sz="4" w:space="0" w:color="000000"/>
              <w:bottom w:val="single" w:sz="4" w:space="0" w:color="000000"/>
              <w:right w:val="single" w:sz="4" w:space="0" w:color="000000"/>
            </w:tcBorders>
          </w:tcPr>
          <w:p w14:paraId="293DF7A8" w14:textId="77777777" w:rsidR="008B36F4" w:rsidRDefault="001A1EE0" w:rsidP="00214F5E">
            <w:pPr>
              <w:spacing w:after="0" w:line="259" w:lineRule="auto"/>
              <w:ind w:left="2" w:right="38" w:firstLine="0"/>
              <w:jc w:val="both"/>
            </w:pPr>
            <w:r>
              <w:rPr>
                <w:sz w:val="16"/>
              </w:rPr>
              <w:t xml:space="preserve">Omoaregba JO, 2011 </w:t>
            </w:r>
          </w:p>
        </w:tc>
        <w:tc>
          <w:tcPr>
            <w:tcW w:w="1764" w:type="dxa"/>
            <w:tcBorders>
              <w:top w:val="single" w:sz="4" w:space="0" w:color="000000"/>
              <w:left w:val="single" w:sz="4" w:space="0" w:color="000000"/>
              <w:bottom w:val="single" w:sz="4" w:space="0" w:color="000000"/>
              <w:right w:val="single" w:sz="4" w:space="0" w:color="000000"/>
            </w:tcBorders>
          </w:tcPr>
          <w:p w14:paraId="4952A8A8" w14:textId="77777777" w:rsidR="008B36F4" w:rsidRDefault="001A1EE0" w:rsidP="00214F5E">
            <w:pPr>
              <w:spacing w:after="0" w:line="259" w:lineRule="auto"/>
              <w:ind w:left="2" w:firstLine="0"/>
              <w:jc w:val="both"/>
            </w:pPr>
            <w:r>
              <w:rPr>
                <w:sz w:val="16"/>
              </w:rPr>
              <w:t xml:space="preserve">Quantitative - Crosssectional </w:t>
            </w:r>
          </w:p>
        </w:tc>
        <w:tc>
          <w:tcPr>
            <w:tcW w:w="2662" w:type="dxa"/>
            <w:tcBorders>
              <w:top w:val="single" w:sz="4" w:space="0" w:color="000000"/>
              <w:left w:val="single" w:sz="4" w:space="0" w:color="000000"/>
              <w:bottom w:val="single" w:sz="4" w:space="0" w:color="000000"/>
              <w:right w:val="single" w:sz="4" w:space="0" w:color="000000"/>
            </w:tcBorders>
          </w:tcPr>
          <w:p w14:paraId="031D1535" w14:textId="77777777" w:rsidR="008B36F4" w:rsidRDefault="001A1EE0" w:rsidP="00214F5E">
            <w:pPr>
              <w:spacing w:after="0" w:line="238" w:lineRule="auto"/>
              <w:ind w:left="2" w:firstLine="0"/>
              <w:jc w:val="both"/>
            </w:pPr>
            <w:r>
              <w:rPr>
                <w:sz w:val="16"/>
              </w:rPr>
              <w:t xml:space="preserve">To determine the prevalence of psychological distress among infertile women in Nigeria and to explore the </w:t>
            </w:r>
          </w:p>
          <w:p w14:paraId="0DC337B9" w14:textId="77777777" w:rsidR="008B36F4" w:rsidRDefault="001A1EE0" w:rsidP="00214F5E">
            <w:pPr>
              <w:spacing w:after="0" w:line="259" w:lineRule="auto"/>
              <w:ind w:left="2" w:firstLine="0"/>
              <w:jc w:val="both"/>
            </w:pPr>
            <w:r>
              <w:rPr>
                <w:sz w:val="16"/>
              </w:rPr>
              <w:t xml:space="preserve">socio-cultural characteristics associated with infertility. </w:t>
            </w:r>
          </w:p>
        </w:tc>
        <w:tc>
          <w:tcPr>
            <w:tcW w:w="1440" w:type="dxa"/>
            <w:tcBorders>
              <w:top w:val="single" w:sz="4" w:space="0" w:color="000000"/>
              <w:left w:val="single" w:sz="4" w:space="0" w:color="000000"/>
              <w:bottom w:val="single" w:sz="4" w:space="0" w:color="000000"/>
              <w:right w:val="single" w:sz="4" w:space="0" w:color="000000"/>
            </w:tcBorders>
          </w:tcPr>
          <w:p w14:paraId="153D60CB" w14:textId="77777777" w:rsidR="008B36F4" w:rsidRDefault="001A1EE0" w:rsidP="00214F5E">
            <w:pPr>
              <w:spacing w:after="0" w:line="259" w:lineRule="auto"/>
              <w:ind w:left="0" w:firstLine="0"/>
              <w:jc w:val="both"/>
            </w:pPr>
            <w:r>
              <w:rPr>
                <w:sz w:val="16"/>
              </w:rPr>
              <w:t xml:space="preserve"> A tertiary hospital in Nigeria </w:t>
            </w:r>
          </w:p>
        </w:tc>
        <w:tc>
          <w:tcPr>
            <w:tcW w:w="2700" w:type="dxa"/>
            <w:tcBorders>
              <w:top w:val="single" w:sz="4" w:space="0" w:color="000000"/>
              <w:left w:val="single" w:sz="4" w:space="0" w:color="000000"/>
              <w:bottom w:val="single" w:sz="4" w:space="0" w:color="000000"/>
              <w:right w:val="single" w:sz="4" w:space="0" w:color="000000"/>
            </w:tcBorders>
          </w:tcPr>
          <w:p w14:paraId="6EB71925" w14:textId="77777777" w:rsidR="008B36F4" w:rsidRDefault="001A1EE0" w:rsidP="00214F5E">
            <w:pPr>
              <w:spacing w:after="0" w:line="259" w:lineRule="auto"/>
              <w:ind w:left="0" w:right="15" w:firstLine="0"/>
              <w:jc w:val="both"/>
            </w:pPr>
            <w:r>
              <w:rPr>
                <w:sz w:val="16"/>
              </w:rPr>
              <w:t xml:space="preserve">100 women attending the infertility clinic at a University Teaching Hospital in Nigeria. These women were consecutively recruited for the study. A similar number of women attending the Ante-Natal Clinic served as an unmatched comparison group. </w:t>
            </w:r>
          </w:p>
        </w:tc>
        <w:tc>
          <w:tcPr>
            <w:tcW w:w="4141" w:type="dxa"/>
            <w:tcBorders>
              <w:top w:val="single" w:sz="4" w:space="0" w:color="000000"/>
              <w:left w:val="single" w:sz="4" w:space="0" w:color="000000"/>
              <w:bottom w:val="single" w:sz="4" w:space="0" w:color="000000"/>
              <w:right w:val="single" w:sz="4" w:space="0" w:color="000000"/>
            </w:tcBorders>
          </w:tcPr>
          <w:p w14:paraId="014C92A3" w14:textId="77777777" w:rsidR="008B36F4" w:rsidRDefault="001A1EE0" w:rsidP="00214F5E">
            <w:pPr>
              <w:spacing w:after="0" w:line="238" w:lineRule="auto"/>
              <w:ind w:left="0" w:firstLine="0"/>
              <w:jc w:val="both"/>
            </w:pPr>
            <w:r>
              <w:rPr>
                <w:sz w:val="16"/>
              </w:rPr>
              <w:t xml:space="preserve">64% reported experiencing some form of abuse (verbal and physical) due to their infertility. </w:t>
            </w:r>
          </w:p>
          <w:p w14:paraId="71A223CB" w14:textId="77777777" w:rsidR="008B36F4" w:rsidRDefault="001A1EE0" w:rsidP="00214F5E">
            <w:pPr>
              <w:spacing w:after="2" w:line="235" w:lineRule="auto"/>
              <w:ind w:left="0" w:right="35" w:firstLine="0"/>
              <w:jc w:val="both"/>
            </w:pPr>
            <w:r>
              <w:rPr>
                <w:sz w:val="16"/>
              </w:rPr>
              <w:t xml:space="preserve">51% attributed the cause of their infertility to spiritual factors. </w:t>
            </w:r>
          </w:p>
          <w:p w14:paraId="744425DE" w14:textId="77777777" w:rsidR="008B36F4" w:rsidRDefault="001A1EE0" w:rsidP="00214F5E">
            <w:pPr>
              <w:spacing w:after="0" w:line="238" w:lineRule="auto"/>
              <w:ind w:left="0" w:firstLine="0"/>
              <w:jc w:val="both"/>
            </w:pPr>
            <w:r>
              <w:rPr>
                <w:sz w:val="16"/>
              </w:rPr>
              <w:t xml:space="preserve">57% had initially sought help for infertility from a traditional or faith-based healer. </w:t>
            </w:r>
          </w:p>
          <w:p w14:paraId="756DBC71" w14:textId="77777777" w:rsidR="008B36F4" w:rsidRDefault="001A1EE0" w:rsidP="00214F5E">
            <w:pPr>
              <w:spacing w:after="0" w:line="259" w:lineRule="auto"/>
              <w:ind w:left="0" w:firstLine="0"/>
              <w:jc w:val="both"/>
            </w:pPr>
            <w:r>
              <w:rPr>
                <w:sz w:val="16"/>
              </w:rPr>
              <w:t xml:space="preserve">78% of women in the infertility group would not consider adoption as an alternative solution to their infertility  </w:t>
            </w:r>
          </w:p>
        </w:tc>
      </w:tr>
      <w:tr w:rsidR="008B36F4" w14:paraId="1552EB22" w14:textId="77777777">
        <w:trPr>
          <w:trHeight w:val="1666"/>
        </w:trPr>
        <w:tc>
          <w:tcPr>
            <w:tcW w:w="785" w:type="dxa"/>
            <w:tcBorders>
              <w:top w:val="single" w:sz="4" w:space="0" w:color="000000"/>
              <w:left w:val="single" w:sz="4" w:space="0" w:color="000000"/>
              <w:bottom w:val="single" w:sz="4" w:space="0" w:color="000000"/>
              <w:right w:val="single" w:sz="4" w:space="0" w:color="000000"/>
            </w:tcBorders>
          </w:tcPr>
          <w:p w14:paraId="60178D5C" w14:textId="77777777" w:rsidR="008B36F4" w:rsidRDefault="001A1EE0" w:rsidP="00214F5E">
            <w:pPr>
              <w:spacing w:after="0" w:line="259" w:lineRule="auto"/>
              <w:ind w:left="2" w:firstLine="0"/>
              <w:jc w:val="both"/>
            </w:pPr>
            <w:r>
              <w:rPr>
                <w:sz w:val="16"/>
              </w:rPr>
              <w:t xml:space="preserve">2 </w:t>
            </w:r>
          </w:p>
        </w:tc>
        <w:tc>
          <w:tcPr>
            <w:tcW w:w="1181" w:type="dxa"/>
            <w:tcBorders>
              <w:top w:val="single" w:sz="4" w:space="0" w:color="000000"/>
              <w:left w:val="single" w:sz="4" w:space="0" w:color="000000"/>
              <w:bottom w:val="single" w:sz="4" w:space="0" w:color="000000"/>
              <w:right w:val="single" w:sz="4" w:space="0" w:color="000000"/>
            </w:tcBorders>
          </w:tcPr>
          <w:p w14:paraId="0296F478" w14:textId="77777777" w:rsidR="008B36F4" w:rsidRDefault="001A1EE0" w:rsidP="00214F5E">
            <w:pPr>
              <w:spacing w:after="0" w:line="259" w:lineRule="auto"/>
              <w:ind w:left="2" w:firstLine="0"/>
              <w:jc w:val="both"/>
            </w:pPr>
            <w:r>
              <w:rPr>
                <w:sz w:val="16"/>
              </w:rPr>
              <w:t xml:space="preserve">Dierickx S, 2019 </w:t>
            </w:r>
          </w:p>
        </w:tc>
        <w:tc>
          <w:tcPr>
            <w:tcW w:w="1764" w:type="dxa"/>
            <w:tcBorders>
              <w:top w:val="single" w:sz="4" w:space="0" w:color="000000"/>
              <w:left w:val="single" w:sz="4" w:space="0" w:color="000000"/>
              <w:bottom w:val="single" w:sz="4" w:space="0" w:color="000000"/>
              <w:right w:val="single" w:sz="4" w:space="0" w:color="000000"/>
            </w:tcBorders>
          </w:tcPr>
          <w:p w14:paraId="742D3E3D" w14:textId="77777777" w:rsidR="008B36F4" w:rsidRDefault="001A1EE0" w:rsidP="00214F5E">
            <w:pPr>
              <w:spacing w:after="0" w:line="259" w:lineRule="auto"/>
              <w:ind w:left="2" w:right="413" w:firstLine="0"/>
              <w:jc w:val="both"/>
            </w:pPr>
            <w:r>
              <w:rPr>
                <w:sz w:val="16"/>
              </w:rPr>
              <w:t xml:space="preserve">Qualitative - semistructured in-depth interviews </w:t>
            </w:r>
          </w:p>
        </w:tc>
        <w:tc>
          <w:tcPr>
            <w:tcW w:w="2662" w:type="dxa"/>
            <w:tcBorders>
              <w:top w:val="single" w:sz="4" w:space="0" w:color="000000"/>
              <w:left w:val="single" w:sz="4" w:space="0" w:color="000000"/>
              <w:bottom w:val="single" w:sz="4" w:space="0" w:color="000000"/>
              <w:right w:val="single" w:sz="4" w:space="0" w:color="000000"/>
            </w:tcBorders>
          </w:tcPr>
          <w:p w14:paraId="06B98F2B" w14:textId="77777777" w:rsidR="008B36F4" w:rsidRDefault="001A1EE0" w:rsidP="00214F5E">
            <w:pPr>
              <w:spacing w:after="0" w:line="259" w:lineRule="auto"/>
              <w:ind w:left="2" w:firstLine="0"/>
              <w:jc w:val="both"/>
            </w:pPr>
            <w:r>
              <w:rPr>
                <w:sz w:val="16"/>
              </w:rPr>
              <w:t xml:space="preserve">To identify the coping and resistance strategies employed by women with infertility in polygynous marriages in urban Gambia </w:t>
            </w:r>
          </w:p>
        </w:tc>
        <w:tc>
          <w:tcPr>
            <w:tcW w:w="1440" w:type="dxa"/>
            <w:tcBorders>
              <w:top w:val="single" w:sz="4" w:space="0" w:color="000000"/>
              <w:left w:val="single" w:sz="4" w:space="0" w:color="000000"/>
              <w:bottom w:val="single" w:sz="4" w:space="0" w:color="000000"/>
              <w:right w:val="single" w:sz="4" w:space="0" w:color="000000"/>
            </w:tcBorders>
          </w:tcPr>
          <w:p w14:paraId="17B6297C" w14:textId="77777777" w:rsidR="008B36F4" w:rsidRDefault="001A1EE0" w:rsidP="00214F5E">
            <w:pPr>
              <w:spacing w:after="0" w:line="259" w:lineRule="auto"/>
              <w:ind w:left="0" w:right="69" w:firstLine="0"/>
              <w:jc w:val="both"/>
            </w:pPr>
            <w:r>
              <w:rPr>
                <w:sz w:val="16"/>
              </w:rPr>
              <w:t xml:space="preserve">Urban communities of the West Coast region of Gambia </w:t>
            </w:r>
          </w:p>
        </w:tc>
        <w:tc>
          <w:tcPr>
            <w:tcW w:w="2700" w:type="dxa"/>
            <w:tcBorders>
              <w:top w:val="single" w:sz="4" w:space="0" w:color="000000"/>
              <w:left w:val="single" w:sz="4" w:space="0" w:color="000000"/>
              <w:bottom w:val="single" w:sz="4" w:space="0" w:color="000000"/>
              <w:right w:val="single" w:sz="4" w:space="0" w:color="000000"/>
            </w:tcBorders>
          </w:tcPr>
          <w:p w14:paraId="42622AC0" w14:textId="77777777" w:rsidR="008B36F4" w:rsidRDefault="001A1EE0" w:rsidP="00214F5E">
            <w:pPr>
              <w:spacing w:after="0" w:line="259" w:lineRule="auto"/>
              <w:ind w:left="0" w:right="81" w:firstLine="0"/>
              <w:jc w:val="both"/>
            </w:pPr>
            <w:r>
              <w:rPr>
                <w:sz w:val="16"/>
              </w:rPr>
              <w:t xml:space="preserve">30 women with infertility, of which 19 were currently in polygynous marriages  </w:t>
            </w:r>
          </w:p>
        </w:tc>
        <w:tc>
          <w:tcPr>
            <w:tcW w:w="4141" w:type="dxa"/>
            <w:tcBorders>
              <w:top w:val="single" w:sz="4" w:space="0" w:color="000000"/>
              <w:left w:val="single" w:sz="4" w:space="0" w:color="000000"/>
              <w:bottom w:val="single" w:sz="4" w:space="0" w:color="000000"/>
              <w:right w:val="single" w:sz="4" w:space="0" w:color="000000"/>
            </w:tcBorders>
          </w:tcPr>
          <w:p w14:paraId="4B0EE423" w14:textId="77777777" w:rsidR="008B36F4" w:rsidRDefault="001A1EE0" w:rsidP="00214F5E">
            <w:pPr>
              <w:spacing w:after="0" w:line="259" w:lineRule="auto"/>
              <w:ind w:left="0" w:right="29" w:firstLine="0"/>
              <w:jc w:val="both"/>
            </w:pPr>
            <w:r>
              <w:rPr>
                <w:sz w:val="16"/>
              </w:rPr>
              <w:t xml:space="preserve">Women with infertility displayed a range of coping and resistance strategies within polygynous marriages, such as overcoming childlessness, addressing conflicts, seeking social support, living separately, and even initiating divorce . Women with infertility in polygynous marriages were found to be active decision-makers, with some encouraging their husbands to engage in polygyny for pragmatic reasons, while others actively discouraged such marriages and remained in monogamous relationships </w:t>
            </w:r>
          </w:p>
        </w:tc>
      </w:tr>
      <w:tr w:rsidR="008B36F4" w14:paraId="1011C62F" w14:textId="77777777">
        <w:trPr>
          <w:trHeight w:val="3507"/>
        </w:trPr>
        <w:tc>
          <w:tcPr>
            <w:tcW w:w="785" w:type="dxa"/>
            <w:tcBorders>
              <w:top w:val="single" w:sz="4" w:space="0" w:color="000000"/>
              <w:left w:val="single" w:sz="4" w:space="0" w:color="000000"/>
              <w:bottom w:val="single" w:sz="4" w:space="0" w:color="000000"/>
              <w:right w:val="single" w:sz="4" w:space="0" w:color="000000"/>
            </w:tcBorders>
          </w:tcPr>
          <w:p w14:paraId="291337B7" w14:textId="77777777" w:rsidR="008B36F4" w:rsidRDefault="001A1EE0" w:rsidP="00214F5E">
            <w:pPr>
              <w:spacing w:after="0" w:line="259" w:lineRule="auto"/>
              <w:ind w:left="2" w:firstLine="0"/>
              <w:jc w:val="both"/>
            </w:pPr>
            <w:r>
              <w:rPr>
                <w:sz w:val="16"/>
              </w:rPr>
              <w:t xml:space="preserve">3 </w:t>
            </w:r>
          </w:p>
        </w:tc>
        <w:tc>
          <w:tcPr>
            <w:tcW w:w="1181" w:type="dxa"/>
            <w:tcBorders>
              <w:top w:val="single" w:sz="4" w:space="0" w:color="000000"/>
              <w:left w:val="single" w:sz="4" w:space="0" w:color="000000"/>
              <w:bottom w:val="single" w:sz="4" w:space="0" w:color="000000"/>
              <w:right w:val="single" w:sz="4" w:space="0" w:color="000000"/>
            </w:tcBorders>
          </w:tcPr>
          <w:p w14:paraId="614D4271" w14:textId="77777777" w:rsidR="008B36F4" w:rsidRDefault="001A1EE0" w:rsidP="00214F5E">
            <w:pPr>
              <w:spacing w:after="0" w:line="259" w:lineRule="auto"/>
              <w:ind w:left="2" w:right="50" w:firstLine="0"/>
              <w:jc w:val="both"/>
            </w:pPr>
            <w:r>
              <w:rPr>
                <w:sz w:val="16"/>
              </w:rPr>
              <w:t xml:space="preserve">Larsen U, 2010 </w:t>
            </w:r>
          </w:p>
        </w:tc>
        <w:tc>
          <w:tcPr>
            <w:tcW w:w="1764" w:type="dxa"/>
            <w:tcBorders>
              <w:top w:val="single" w:sz="4" w:space="0" w:color="000000"/>
              <w:left w:val="single" w:sz="4" w:space="0" w:color="000000"/>
              <w:bottom w:val="single" w:sz="4" w:space="0" w:color="000000"/>
              <w:right w:val="single" w:sz="4" w:space="0" w:color="000000"/>
            </w:tcBorders>
          </w:tcPr>
          <w:p w14:paraId="6BFAD685" w14:textId="77777777" w:rsidR="008B36F4" w:rsidRDefault="001A1EE0" w:rsidP="00214F5E">
            <w:pPr>
              <w:spacing w:after="0" w:line="259" w:lineRule="auto"/>
              <w:ind w:left="2" w:firstLine="0"/>
              <w:jc w:val="both"/>
            </w:pPr>
            <w:r>
              <w:rPr>
                <w:sz w:val="16"/>
              </w:rPr>
              <w:t xml:space="preserve">Mixed method: </w:t>
            </w:r>
          </w:p>
          <w:p w14:paraId="1104949F" w14:textId="77777777" w:rsidR="008B36F4" w:rsidRDefault="001A1EE0" w:rsidP="00214F5E">
            <w:pPr>
              <w:spacing w:after="0" w:line="259" w:lineRule="auto"/>
              <w:ind w:left="2" w:firstLine="0"/>
              <w:jc w:val="both"/>
            </w:pPr>
            <w:r>
              <w:rPr>
                <w:sz w:val="16"/>
              </w:rPr>
              <w:t xml:space="preserve">Qualitative &amp; </w:t>
            </w:r>
          </w:p>
          <w:p w14:paraId="77C6453D" w14:textId="77777777" w:rsidR="008B36F4" w:rsidRDefault="001A1EE0" w:rsidP="00214F5E">
            <w:pPr>
              <w:spacing w:after="0" w:line="259" w:lineRule="auto"/>
              <w:ind w:left="2" w:firstLine="0"/>
              <w:jc w:val="both"/>
            </w:pPr>
            <w:r>
              <w:rPr>
                <w:sz w:val="16"/>
              </w:rPr>
              <w:t xml:space="preserve">Quantitative </w:t>
            </w:r>
          </w:p>
        </w:tc>
        <w:tc>
          <w:tcPr>
            <w:tcW w:w="2662" w:type="dxa"/>
            <w:tcBorders>
              <w:top w:val="single" w:sz="4" w:space="0" w:color="000000"/>
              <w:left w:val="single" w:sz="4" w:space="0" w:color="000000"/>
              <w:bottom w:val="single" w:sz="4" w:space="0" w:color="000000"/>
              <w:right w:val="single" w:sz="4" w:space="0" w:color="000000"/>
            </w:tcBorders>
          </w:tcPr>
          <w:p w14:paraId="0C5B3F2E" w14:textId="77777777" w:rsidR="008B36F4" w:rsidRDefault="001A1EE0" w:rsidP="00214F5E">
            <w:pPr>
              <w:spacing w:after="0" w:line="259" w:lineRule="auto"/>
              <w:ind w:left="2" w:firstLine="0"/>
              <w:jc w:val="both"/>
            </w:pPr>
            <w:r>
              <w:rPr>
                <w:sz w:val="16"/>
              </w:rPr>
              <w:t xml:space="preserve">To compare the experiences of childless and subfertile women with those of their fertile counterparts, shedding light on the cultural beliefs, norms, and challenges surrounding infertility in these communities . </w:t>
            </w:r>
          </w:p>
        </w:tc>
        <w:tc>
          <w:tcPr>
            <w:tcW w:w="1440" w:type="dxa"/>
            <w:tcBorders>
              <w:top w:val="single" w:sz="4" w:space="0" w:color="000000"/>
              <w:left w:val="single" w:sz="4" w:space="0" w:color="000000"/>
              <w:bottom w:val="single" w:sz="4" w:space="0" w:color="000000"/>
              <w:right w:val="single" w:sz="4" w:space="0" w:color="000000"/>
            </w:tcBorders>
          </w:tcPr>
          <w:p w14:paraId="239391AB" w14:textId="77777777" w:rsidR="008B36F4" w:rsidRDefault="001A1EE0" w:rsidP="00214F5E">
            <w:pPr>
              <w:spacing w:after="1" w:line="237" w:lineRule="auto"/>
              <w:ind w:left="0" w:firstLine="0"/>
              <w:jc w:val="both"/>
            </w:pPr>
            <w:r>
              <w:rPr>
                <w:sz w:val="16"/>
              </w:rPr>
              <w:t xml:space="preserve">Two Nigerian communities: Amakiri, an Ijo community in </w:t>
            </w:r>
          </w:p>
          <w:p w14:paraId="6F480B4F" w14:textId="77777777" w:rsidR="008B36F4" w:rsidRDefault="001A1EE0" w:rsidP="00214F5E">
            <w:pPr>
              <w:spacing w:after="1" w:line="237" w:lineRule="auto"/>
              <w:ind w:left="0" w:firstLine="0"/>
              <w:jc w:val="both"/>
            </w:pPr>
            <w:r>
              <w:rPr>
                <w:sz w:val="16"/>
              </w:rPr>
              <w:t xml:space="preserve">Delta State, and Lopon, a Yakurr community in </w:t>
            </w:r>
          </w:p>
          <w:p w14:paraId="39E6CCC3" w14:textId="77777777" w:rsidR="008B36F4" w:rsidRDefault="001A1EE0" w:rsidP="00214F5E">
            <w:pPr>
              <w:spacing w:after="0" w:line="259" w:lineRule="auto"/>
              <w:ind w:left="0" w:firstLine="0"/>
              <w:jc w:val="both"/>
            </w:pPr>
            <w:r>
              <w:rPr>
                <w:sz w:val="16"/>
              </w:rPr>
              <w:t xml:space="preserve">Cross River State. </w:t>
            </w:r>
          </w:p>
        </w:tc>
        <w:tc>
          <w:tcPr>
            <w:tcW w:w="2700" w:type="dxa"/>
            <w:tcBorders>
              <w:top w:val="single" w:sz="4" w:space="0" w:color="000000"/>
              <w:left w:val="single" w:sz="4" w:space="0" w:color="000000"/>
              <w:bottom w:val="single" w:sz="4" w:space="0" w:color="000000"/>
              <w:right w:val="single" w:sz="4" w:space="0" w:color="000000"/>
            </w:tcBorders>
          </w:tcPr>
          <w:p w14:paraId="664A2071" w14:textId="77777777" w:rsidR="008B36F4" w:rsidRDefault="001A1EE0" w:rsidP="00214F5E">
            <w:pPr>
              <w:spacing w:after="0" w:line="259" w:lineRule="auto"/>
              <w:ind w:left="0" w:right="13" w:firstLine="0"/>
              <w:jc w:val="both"/>
            </w:pPr>
            <w:r>
              <w:rPr>
                <w:sz w:val="16"/>
              </w:rPr>
              <w:t xml:space="preserve">The sample size for the survey included approximately 100 childless and subfertile women matched with a sample of 100 fertile women in each community. In addition, in-depth interviews were conducted with a subsample of approximately 25 childless and subfertile women and 25 fertile women in each community </w:t>
            </w:r>
          </w:p>
        </w:tc>
        <w:tc>
          <w:tcPr>
            <w:tcW w:w="4141" w:type="dxa"/>
            <w:tcBorders>
              <w:top w:val="single" w:sz="4" w:space="0" w:color="000000"/>
              <w:left w:val="single" w:sz="4" w:space="0" w:color="000000"/>
              <w:bottom w:val="single" w:sz="4" w:space="0" w:color="000000"/>
              <w:right w:val="single" w:sz="4" w:space="0" w:color="000000"/>
            </w:tcBorders>
          </w:tcPr>
          <w:p w14:paraId="44CB7374" w14:textId="77777777" w:rsidR="008B36F4" w:rsidRDefault="001A1EE0" w:rsidP="00214F5E">
            <w:pPr>
              <w:spacing w:after="1" w:line="237" w:lineRule="auto"/>
              <w:ind w:left="0" w:right="41" w:firstLine="0"/>
              <w:jc w:val="both"/>
            </w:pPr>
            <w:r>
              <w:rPr>
                <w:b/>
                <w:sz w:val="16"/>
              </w:rPr>
              <w:t>Qualitative Findings:</w:t>
            </w:r>
            <w:r>
              <w:rPr>
                <w:sz w:val="16"/>
              </w:rPr>
              <w:t xml:space="preserve"> Life history interviews revealed that infertility had profound effects on women's experiences in the communities of Amakiri and Lopon. Women discussed intimate problems related to infertility, including challenges </w:t>
            </w:r>
          </w:p>
          <w:p w14:paraId="4C191244" w14:textId="77777777" w:rsidR="008B36F4" w:rsidRDefault="001A1EE0" w:rsidP="00214F5E">
            <w:pPr>
              <w:spacing w:after="3" w:line="235" w:lineRule="auto"/>
              <w:ind w:left="0" w:right="31" w:firstLine="0"/>
              <w:jc w:val="both"/>
            </w:pPr>
            <w:r>
              <w:rPr>
                <w:sz w:val="16"/>
              </w:rPr>
              <w:t xml:space="preserve">in marriage, divorce, attainment of womanhood, employment, migration, and help with work. </w:t>
            </w:r>
          </w:p>
          <w:p w14:paraId="78DE8E78" w14:textId="77777777" w:rsidR="008B36F4" w:rsidRDefault="001A1EE0" w:rsidP="00214F5E">
            <w:pPr>
              <w:spacing w:after="1" w:line="237" w:lineRule="auto"/>
              <w:ind w:left="0" w:firstLine="0"/>
              <w:jc w:val="both"/>
            </w:pPr>
            <w:r>
              <w:rPr>
                <w:sz w:val="16"/>
              </w:rPr>
              <w:t xml:space="preserve">The thematic analysis of the interviews highlighted key areas of impact, such as the societal expectations surrounding childbearing, the stigma associated with infertility, and the strategies women employed to cope with their infertility. </w:t>
            </w:r>
            <w:r>
              <w:rPr>
                <w:b/>
                <w:sz w:val="16"/>
              </w:rPr>
              <w:t>Quantitative Findings:</w:t>
            </w:r>
            <w:r>
              <w:rPr>
                <w:sz w:val="16"/>
              </w:rPr>
              <w:t xml:space="preserve"> 64.1% of women reported that their husbands changed how they treated them due to infertility. </w:t>
            </w:r>
          </w:p>
          <w:p w14:paraId="0D0C94A6" w14:textId="77777777" w:rsidR="008B36F4" w:rsidRDefault="001A1EE0" w:rsidP="00214F5E">
            <w:pPr>
              <w:spacing w:after="1" w:line="237" w:lineRule="auto"/>
              <w:ind w:left="0" w:firstLine="0"/>
              <w:jc w:val="both"/>
            </w:pPr>
            <w:r>
              <w:rPr>
                <w:sz w:val="16"/>
              </w:rPr>
              <w:t xml:space="preserve">82.3% of women reported being treated differently by their husband's mother, while 82.3% reported the same by their husband's sister. </w:t>
            </w:r>
          </w:p>
          <w:p w14:paraId="36AF4BF1" w14:textId="77777777" w:rsidR="008B36F4" w:rsidRDefault="001A1EE0" w:rsidP="00214F5E">
            <w:pPr>
              <w:spacing w:after="1" w:line="237" w:lineRule="auto"/>
              <w:ind w:left="0" w:firstLine="0"/>
              <w:jc w:val="both"/>
            </w:pPr>
            <w:r>
              <w:rPr>
                <w:sz w:val="16"/>
              </w:rPr>
              <w:t xml:space="preserve">82.5% of women with children reported being treated differently by their husbands, and 82.3% by their husband's sister. </w:t>
            </w:r>
          </w:p>
          <w:p w14:paraId="7E0139C2" w14:textId="77777777" w:rsidR="008B36F4" w:rsidRDefault="001A1EE0" w:rsidP="00214F5E">
            <w:pPr>
              <w:spacing w:after="0" w:line="259" w:lineRule="auto"/>
              <w:ind w:left="0" w:firstLine="0"/>
              <w:jc w:val="both"/>
            </w:pPr>
            <w:r>
              <w:rPr>
                <w:sz w:val="16"/>
              </w:rPr>
              <w:t xml:space="preserve">21.3% of women did not participate in family meetings. </w:t>
            </w:r>
          </w:p>
        </w:tc>
      </w:tr>
    </w:tbl>
    <w:p w14:paraId="14ECB28C" w14:textId="77777777" w:rsidR="008B36F4" w:rsidRDefault="008B36F4" w:rsidP="00214F5E">
      <w:pPr>
        <w:spacing w:after="0" w:line="259" w:lineRule="auto"/>
        <w:ind w:left="-1440" w:right="14400" w:firstLine="0"/>
        <w:jc w:val="both"/>
      </w:pPr>
    </w:p>
    <w:tbl>
      <w:tblPr>
        <w:tblStyle w:val="TableGrid"/>
        <w:tblW w:w="14674" w:type="dxa"/>
        <w:tblInd w:w="-900" w:type="dxa"/>
        <w:tblCellMar>
          <w:top w:w="13" w:type="dxa"/>
          <w:left w:w="106" w:type="dxa"/>
          <w:right w:w="85" w:type="dxa"/>
        </w:tblCellMar>
        <w:tblLook w:val="04A0" w:firstRow="1" w:lastRow="0" w:firstColumn="1" w:lastColumn="0" w:noHBand="0" w:noVBand="1"/>
      </w:tblPr>
      <w:tblGrid>
        <w:gridCol w:w="786"/>
        <w:gridCol w:w="1181"/>
        <w:gridCol w:w="1764"/>
        <w:gridCol w:w="2662"/>
        <w:gridCol w:w="1440"/>
        <w:gridCol w:w="2700"/>
        <w:gridCol w:w="4141"/>
      </w:tblGrid>
      <w:tr w:rsidR="008B36F4" w14:paraId="592C7485" w14:textId="77777777">
        <w:trPr>
          <w:trHeight w:val="4654"/>
        </w:trPr>
        <w:tc>
          <w:tcPr>
            <w:tcW w:w="785" w:type="dxa"/>
            <w:tcBorders>
              <w:top w:val="single" w:sz="4" w:space="0" w:color="000000"/>
              <w:left w:val="single" w:sz="4" w:space="0" w:color="000000"/>
              <w:bottom w:val="single" w:sz="4" w:space="0" w:color="000000"/>
              <w:right w:val="single" w:sz="4" w:space="0" w:color="000000"/>
            </w:tcBorders>
          </w:tcPr>
          <w:p w14:paraId="578A648C" w14:textId="77777777" w:rsidR="008B36F4" w:rsidRDefault="001A1EE0" w:rsidP="00214F5E">
            <w:pPr>
              <w:spacing w:after="0" w:line="259" w:lineRule="auto"/>
              <w:ind w:left="2" w:firstLine="0"/>
              <w:jc w:val="both"/>
            </w:pPr>
            <w:r>
              <w:rPr>
                <w:sz w:val="16"/>
              </w:rPr>
              <w:lastRenderedPageBreak/>
              <w:t xml:space="preserve">4 </w:t>
            </w:r>
          </w:p>
        </w:tc>
        <w:tc>
          <w:tcPr>
            <w:tcW w:w="1181" w:type="dxa"/>
            <w:tcBorders>
              <w:top w:val="single" w:sz="4" w:space="0" w:color="000000"/>
              <w:left w:val="single" w:sz="4" w:space="0" w:color="000000"/>
              <w:bottom w:val="single" w:sz="4" w:space="0" w:color="000000"/>
              <w:right w:val="single" w:sz="4" w:space="0" w:color="000000"/>
            </w:tcBorders>
          </w:tcPr>
          <w:p w14:paraId="734037D5" w14:textId="77777777" w:rsidR="008B36F4" w:rsidRDefault="001A1EE0" w:rsidP="00214F5E">
            <w:pPr>
              <w:spacing w:after="0" w:line="259" w:lineRule="auto"/>
              <w:ind w:left="2" w:firstLine="0"/>
              <w:jc w:val="both"/>
            </w:pPr>
            <w:r>
              <w:rPr>
                <w:sz w:val="16"/>
              </w:rPr>
              <w:t xml:space="preserve">Hess RF, 2018 </w:t>
            </w:r>
          </w:p>
        </w:tc>
        <w:tc>
          <w:tcPr>
            <w:tcW w:w="1764" w:type="dxa"/>
            <w:tcBorders>
              <w:top w:val="single" w:sz="4" w:space="0" w:color="000000"/>
              <w:left w:val="single" w:sz="4" w:space="0" w:color="000000"/>
              <w:bottom w:val="single" w:sz="4" w:space="0" w:color="000000"/>
              <w:right w:val="single" w:sz="4" w:space="0" w:color="000000"/>
            </w:tcBorders>
          </w:tcPr>
          <w:p w14:paraId="01AAD294" w14:textId="77777777" w:rsidR="008B36F4" w:rsidRDefault="001A1EE0" w:rsidP="00214F5E">
            <w:pPr>
              <w:spacing w:after="0" w:line="259" w:lineRule="auto"/>
              <w:ind w:left="2" w:firstLine="0"/>
              <w:jc w:val="both"/>
            </w:pPr>
            <w:r>
              <w:rPr>
                <w:sz w:val="16"/>
              </w:rPr>
              <w:t xml:space="preserve">Convergent Mixed </w:t>
            </w:r>
          </w:p>
          <w:p w14:paraId="115D3655" w14:textId="77777777" w:rsidR="008B36F4" w:rsidRDefault="001A1EE0" w:rsidP="00214F5E">
            <w:pPr>
              <w:spacing w:after="0" w:line="259" w:lineRule="auto"/>
              <w:ind w:left="2" w:firstLine="0"/>
              <w:jc w:val="both"/>
            </w:pPr>
            <w:r>
              <w:rPr>
                <w:sz w:val="16"/>
              </w:rPr>
              <w:t xml:space="preserve">Methods: correlational cross-sectional and qualitative descriptive </w:t>
            </w:r>
          </w:p>
        </w:tc>
        <w:tc>
          <w:tcPr>
            <w:tcW w:w="2662" w:type="dxa"/>
            <w:tcBorders>
              <w:top w:val="single" w:sz="4" w:space="0" w:color="000000"/>
              <w:left w:val="single" w:sz="4" w:space="0" w:color="000000"/>
              <w:bottom w:val="single" w:sz="4" w:space="0" w:color="000000"/>
              <w:right w:val="single" w:sz="4" w:space="0" w:color="000000"/>
            </w:tcBorders>
          </w:tcPr>
          <w:p w14:paraId="3FFA280F" w14:textId="77777777" w:rsidR="008B36F4" w:rsidRDefault="001A1EE0" w:rsidP="00214F5E">
            <w:pPr>
              <w:spacing w:after="0" w:line="259" w:lineRule="auto"/>
              <w:ind w:left="2" w:right="21" w:firstLine="0"/>
              <w:jc w:val="both"/>
            </w:pPr>
            <w:r>
              <w:rPr>
                <w:sz w:val="16"/>
              </w:rPr>
              <w:t xml:space="preserve">To explore the experiences of infertile Malian women, including the challenges they face, the psychological distress they experience, and the coping mechanisms they employ to deal with infertility </w:t>
            </w:r>
          </w:p>
        </w:tc>
        <w:tc>
          <w:tcPr>
            <w:tcW w:w="1440" w:type="dxa"/>
            <w:tcBorders>
              <w:top w:val="single" w:sz="4" w:space="0" w:color="000000"/>
              <w:left w:val="single" w:sz="4" w:space="0" w:color="000000"/>
              <w:bottom w:val="single" w:sz="4" w:space="0" w:color="000000"/>
              <w:right w:val="single" w:sz="4" w:space="0" w:color="000000"/>
            </w:tcBorders>
          </w:tcPr>
          <w:p w14:paraId="7ADF955F" w14:textId="77777777" w:rsidR="008B36F4" w:rsidRDefault="001A1EE0" w:rsidP="00214F5E">
            <w:pPr>
              <w:spacing w:after="0" w:line="259" w:lineRule="auto"/>
              <w:ind w:left="0" w:firstLine="0"/>
              <w:jc w:val="both"/>
            </w:pPr>
            <w:r>
              <w:rPr>
                <w:sz w:val="16"/>
              </w:rPr>
              <w:t xml:space="preserve">Hospital for </w:t>
            </w:r>
          </w:p>
          <w:p w14:paraId="6E725A1D" w14:textId="77777777" w:rsidR="008B36F4" w:rsidRDefault="001A1EE0" w:rsidP="00214F5E">
            <w:pPr>
              <w:spacing w:after="0" w:line="259" w:lineRule="auto"/>
              <w:ind w:left="0" w:firstLine="0"/>
              <w:jc w:val="both"/>
            </w:pPr>
            <w:r>
              <w:rPr>
                <w:sz w:val="16"/>
              </w:rPr>
              <w:t xml:space="preserve">Women &amp; </w:t>
            </w:r>
          </w:p>
          <w:p w14:paraId="33F80D70" w14:textId="77777777" w:rsidR="008B36F4" w:rsidRDefault="001A1EE0" w:rsidP="00214F5E">
            <w:pPr>
              <w:spacing w:after="0" w:line="259" w:lineRule="auto"/>
              <w:ind w:left="0" w:firstLine="0"/>
              <w:jc w:val="both"/>
            </w:pPr>
            <w:r>
              <w:rPr>
                <w:sz w:val="16"/>
              </w:rPr>
              <w:t xml:space="preserve">Children (HFE), a </w:t>
            </w:r>
          </w:p>
          <w:p w14:paraId="4E2841C0" w14:textId="77777777" w:rsidR="008B36F4" w:rsidRDefault="001A1EE0" w:rsidP="00214F5E">
            <w:pPr>
              <w:spacing w:after="0" w:line="259" w:lineRule="auto"/>
              <w:ind w:left="0" w:firstLine="0"/>
              <w:jc w:val="both"/>
            </w:pPr>
            <w:r>
              <w:rPr>
                <w:sz w:val="16"/>
              </w:rPr>
              <w:t xml:space="preserve">nongovernmental hospital in Koutiala, in southern Mali. </w:t>
            </w:r>
          </w:p>
        </w:tc>
        <w:tc>
          <w:tcPr>
            <w:tcW w:w="2700" w:type="dxa"/>
            <w:tcBorders>
              <w:top w:val="single" w:sz="4" w:space="0" w:color="000000"/>
              <w:left w:val="single" w:sz="4" w:space="0" w:color="000000"/>
              <w:bottom w:val="single" w:sz="4" w:space="0" w:color="000000"/>
              <w:right w:val="single" w:sz="4" w:space="0" w:color="000000"/>
            </w:tcBorders>
          </w:tcPr>
          <w:p w14:paraId="796F4833" w14:textId="77777777" w:rsidR="008B36F4" w:rsidRDefault="001A1EE0" w:rsidP="00214F5E">
            <w:pPr>
              <w:spacing w:after="0" w:line="259" w:lineRule="auto"/>
              <w:ind w:left="0" w:firstLine="0"/>
              <w:jc w:val="both"/>
            </w:pPr>
            <w:r>
              <w:rPr>
                <w:sz w:val="16"/>
              </w:rPr>
              <w:t xml:space="preserve">For the quantitative part of the study was calculated to be 58 participants, while the qualitative arm involved indepth interviews with 26 infertile women. The participants were recruited through convenience sampling from the infertility clinic at the hospital. </w:t>
            </w:r>
          </w:p>
        </w:tc>
        <w:tc>
          <w:tcPr>
            <w:tcW w:w="4141" w:type="dxa"/>
            <w:tcBorders>
              <w:top w:val="single" w:sz="4" w:space="0" w:color="000000"/>
              <w:left w:val="single" w:sz="4" w:space="0" w:color="000000"/>
              <w:bottom w:val="single" w:sz="4" w:space="0" w:color="000000"/>
              <w:right w:val="single" w:sz="4" w:space="0" w:color="000000"/>
            </w:tcBorders>
          </w:tcPr>
          <w:p w14:paraId="3D31CA7B" w14:textId="77777777" w:rsidR="008B36F4" w:rsidRDefault="001A1EE0" w:rsidP="00214F5E">
            <w:pPr>
              <w:spacing w:after="1" w:line="237" w:lineRule="auto"/>
              <w:ind w:left="0" w:right="103" w:firstLine="0"/>
              <w:jc w:val="both"/>
            </w:pPr>
            <w:r>
              <w:rPr>
                <w:b/>
                <w:sz w:val="16"/>
              </w:rPr>
              <w:t>Qualitative findings:</w:t>
            </w:r>
            <w:r>
              <w:rPr>
                <w:sz w:val="16"/>
              </w:rPr>
              <w:t xml:space="preserve"> The women reported living with marital tensions, criticism from relatives, and stigmatization from the community. They experienced feelings of sadness, </w:t>
            </w:r>
          </w:p>
          <w:p w14:paraId="3A31B790" w14:textId="77777777" w:rsidR="008B36F4" w:rsidRDefault="001A1EE0" w:rsidP="00214F5E">
            <w:pPr>
              <w:spacing w:after="1" w:line="237" w:lineRule="auto"/>
              <w:ind w:left="0" w:firstLine="0"/>
              <w:jc w:val="both"/>
            </w:pPr>
            <w:r>
              <w:rPr>
                <w:sz w:val="16"/>
              </w:rPr>
              <w:t xml:space="preserve">loneliness, and social deprivation. Coping strategies employed by the women included traditional and biomedical treatments, religious faith and practices, and self-isolation.   </w:t>
            </w:r>
            <w:r>
              <w:rPr>
                <w:b/>
                <w:sz w:val="16"/>
              </w:rPr>
              <w:t>Quantitative findings</w:t>
            </w:r>
            <w:r>
              <w:rPr>
                <w:sz w:val="16"/>
              </w:rPr>
              <w:t xml:space="preserve">: The study found that among the infertile Malian women who participated, over 20% scored above the cut-off point for psychological distress. Over 20% of women scored above the cut-off point for psychological distress. </w:t>
            </w:r>
          </w:p>
          <w:p w14:paraId="205BD1DA" w14:textId="77777777" w:rsidR="008B36F4" w:rsidRDefault="001A1EE0" w:rsidP="00214F5E">
            <w:pPr>
              <w:spacing w:after="0" w:line="259" w:lineRule="auto"/>
              <w:ind w:left="0" w:firstLine="0"/>
              <w:jc w:val="both"/>
            </w:pPr>
            <w:r>
              <w:rPr>
                <w:sz w:val="16"/>
              </w:rPr>
              <w:t xml:space="preserve">21.1% of participants had a Psychological Evaluation Test </w:t>
            </w:r>
          </w:p>
          <w:p w14:paraId="7D8E570F" w14:textId="77777777" w:rsidR="008B36F4" w:rsidRDefault="001A1EE0" w:rsidP="00214F5E">
            <w:pPr>
              <w:spacing w:after="1" w:line="237" w:lineRule="auto"/>
              <w:ind w:left="0" w:right="25" w:firstLine="0"/>
              <w:jc w:val="both"/>
            </w:pPr>
            <w:r>
              <w:rPr>
                <w:sz w:val="16"/>
              </w:rPr>
              <w:t xml:space="preserve">(PET) score above 30, indicative of psychological distress. 53.8% of women indicated they thought daily or almost daily about their childlessness. </w:t>
            </w:r>
          </w:p>
          <w:p w14:paraId="58AEC37F" w14:textId="77777777" w:rsidR="008B36F4" w:rsidRDefault="001A1EE0" w:rsidP="00214F5E">
            <w:pPr>
              <w:spacing w:after="2" w:line="235" w:lineRule="auto"/>
              <w:ind w:left="0" w:firstLine="0"/>
              <w:jc w:val="both"/>
            </w:pPr>
            <w:r>
              <w:rPr>
                <w:sz w:val="16"/>
              </w:rPr>
              <w:t xml:space="preserve">40% of women were always or often depressed at the onset of their monthly menstrual period. </w:t>
            </w:r>
          </w:p>
          <w:p w14:paraId="438ED274" w14:textId="77777777" w:rsidR="008B36F4" w:rsidRDefault="001A1EE0" w:rsidP="00214F5E">
            <w:pPr>
              <w:spacing w:after="0" w:line="259" w:lineRule="auto"/>
              <w:ind w:left="0" w:firstLine="0"/>
              <w:jc w:val="both"/>
            </w:pPr>
            <w:r>
              <w:rPr>
                <w:sz w:val="16"/>
              </w:rPr>
              <w:t xml:space="preserve">51.9% of women experienced feelings of inferiority. </w:t>
            </w:r>
          </w:p>
        </w:tc>
      </w:tr>
      <w:tr w:rsidR="008B36F4" w14:paraId="1C9106D4" w14:textId="77777777">
        <w:trPr>
          <w:trHeight w:val="2955"/>
        </w:trPr>
        <w:tc>
          <w:tcPr>
            <w:tcW w:w="785" w:type="dxa"/>
            <w:tcBorders>
              <w:top w:val="single" w:sz="4" w:space="0" w:color="000000"/>
              <w:left w:val="single" w:sz="4" w:space="0" w:color="000000"/>
              <w:bottom w:val="single" w:sz="4" w:space="0" w:color="000000"/>
              <w:right w:val="single" w:sz="4" w:space="0" w:color="000000"/>
            </w:tcBorders>
          </w:tcPr>
          <w:p w14:paraId="197EFDFE" w14:textId="77777777" w:rsidR="008B36F4" w:rsidRDefault="001A1EE0" w:rsidP="00214F5E">
            <w:pPr>
              <w:spacing w:after="0" w:line="259" w:lineRule="auto"/>
              <w:ind w:left="2" w:firstLine="0"/>
              <w:jc w:val="both"/>
            </w:pPr>
            <w:r>
              <w:rPr>
                <w:sz w:val="16"/>
              </w:rPr>
              <w:t xml:space="preserve">5 </w:t>
            </w:r>
          </w:p>
        </w:tc>
        <w:tc>
          <w:tcPr>
            <w:tcW w:w="1181" w:type="dxa"/>
            <w:tcBorders>
              <w:top w:val="single" w:sz="4" w:space="0" w:color="000000"/>
              <w:left w:val="single" w:sz="4" w:space="0" w:color="000000"/>
              <w:bottom w:val="single" w:sz="4" w:space="0" w:color="000000"/>
              <w:right w:val="single" w:sz="4" w:space="0" w:color="000000"/>
            </w:tcBorders>
          </w:tcPr>
          <w:p w14:paraId="37E2AD6D" w14:textId="77777777" w:rsidR="008B36F4" w:rsidRDefault="001A1EE0" w:rsidP="00214F5E">
            <w:pPr>
              <w:spacing w:after="0" w:line="259" w:lineRule="auto"/>
              <w:ind w:left="2" w:firstLine="0"/>
              <w:jc w:val="both"/>
            </w:pPr>
            <w:r>
              <w:rPr>
                <w:sz w:val="16"/>
              </w:rPr>
              <w:t xml:space="preserve">Dierickx S, 2018 </w:t>
            </w:r>
          </w:p>
        </w:tc>
        <w:tc>
          <w:tcPr>
            <w:tcW w:w="1764" w:type="dxa"/>
            <w:tcBorders>
              <w:top w:val="single" w:sz="4" w:space="0" w:color="000000"/>
              <w:left w:val="single" w:sz="4" w:space="0" w:color="000000"/>
              <w:bottom w:val="single" w:sz="4" w:space="0" w:color="000000"/>
              <w:right w:val="single" w:sz="4" w:space="0" w:color="000000"/>
            </w:tcBorders>
          </w:tcPr>
          <w:p w14:paraId="0E23F243" w14:textId="77777777" w:rsidR="008B36F4" w:rsidRDefault="001A1EE0" w:rsidP="00214F5E">
            <w:pPr>
              <w:spacing w:after="0" w:line="259" w:lineRule="auto"/>
              <w:ind w:left="2" w:firstLine="0"/>
              <w:jc w:val="both"/>
            </w:pPr>
            <w:r>
              <w:rPr>
                <w:sz w:val="16"/>
              </w:rPr>
              <w:t xml:space="preserve">Qualitative research approach, combining interviews, group discussions and participant observation with informal conversation. </w:t>
            </w:r>
          </w:p>
        </w:tc>
        <w:tc>
          <w:tcPr>
            <w:tcW w:w="2662" w:type="dxa"/>
            <w:tcBorders>
              <w:top w:val="single" w:sz="4" w:space="0" w:color="000000"/>
              <w:left w:val="single" w:sz="4" w:space="0" w:color="000000"/>
              <w:bottom w:val="single" w:sz="4" w:space="0" w:color="000000"/>
              <w:right w:val="single" w:sz="4" w:space="0" w:color="000000"/>
            </w:tcBorders>
          </w:tcPr>
          <w:p w14:paraId="1411A8A5" w14:textId="77777777" w:rsidR="008B36F4" w:rsidRDefault="001A1EE0" w:rsidP="00214F5E">
            <w:pPr>
              <w:spacing w:after="0" w:line="259" w:lineRule="auto"/>
              <w:ind w:left="2" w:firstLine="0"/>
              <w:jc w:val="both"/>
            </w:pPr>
            <w:r>
              <w:rPr>
                <w:sz w:val="16"/>
              </w:rPr>
              <w:t xml:space="preserve">To explore the experiences of women with infertility in urban Gambia and Senegal, focusing on the emotional, social, and cultural implications of infertility on their lives. </w:t>
            </w:r>
          </w:p>
        </w:tc>
        <w:tc>
          <w:tcPr>
            <w:tcW w:w="1440" w:type="dxa"/>
            <w:tcBorders>
              <w:top w:val="single" w:sz="4" w:space="0" w:color="000000"/>
              <w:left w:val="single" w:sz="4" w:space="0" w:color="000000"/>
              <w:bottom w:val="single" w:sz="4" w:space="0" w:color="000000"/>
              <w:right w:val="single" w:sz="4" w:space="0" w:color="000000"/>
            </w:tcBorders>
          </w:tcPr>
          <w:p w14:paraId="047F6D2E" w14:textId="77777777" w:rsidR="008B36F4" w:rsidRDefault="001A1EE0" w:rsidP="00214F5E">
            <w:pPr>
              <w:spacing w:after="0" w:line="259" w:lineRule="auto"/>
              <w:ind w:left="0" w:firstLine="0"/>
              <w:jc w:val="both"/>
            </w:pPr>
            <w:r>
              <w:rPr>
                <w:sz w:val="16"/>
              </w:rPr>
              <w:t xml:space="preserve">Urbanized West </w:t>
            </w:r>
          </w:p>
          <w:p w14:paraId="278C29C5" w14:textId="77777777" w:rsidR="008B36F4" w:rsidRDefault="001A1EE0" w:rsidP="00214F5E">
            <w:pPr>
              <w:spacing w:after="2" w:line="235" w:lineRule="auto"/>
              <w:ind w:left="0" w:firstLine="0"/>
              <w:jc w:val="both"/>
            </w:pPr>
            <w:r>
              <w:rPr>
                <w:sz w:val="16"/>
              </w:rPr>
              <w:t xml:space="preserve">Coast region of The Gambia (e.g. </w:t>
            </w:r>
          </w:p>
          <w:p w14:paraId="472B3CEA" w14:textId="77777777" w:rsidR="008B36F4" w:rsidRDefault="001A1EE0" w:rsidP="00214F5E">
            <w:pPr>
              <w:spacing w:after="0" w:line="259" w:lineRule="auto"/>
              <w:ind w:left="0" w:firstLine="0"/>
              <w:jc w:val="both"/>
            </w:pPr>
            <w:r>
              <w:rPr>
                <w:sz w:val="16"/>
              </w:rPr>
              <w:t xml:space="preserve">Bakau, Brufut, </w:t>
            </w:r>
          </w:p>
          <w:p w14:paraId="60CCA862" w14:textId="77777777" w:rsidR="008B36F4" w:rsidRDefault="001A1EE0" w:rsidP="00214F5E">
            <w:pPr>
              <w:spacing w:after="0" w:line="259" w:lineRule="auto"/>
              <w:ind w:left="0" w:firstLine="0"/>
              <w:jc w:val="both"/>
            </w:pPr>
            <w:r>
              <w:rPr>
                <w:sz w:val="16"/>
              </w:rPr>
              <w:t xml:space="preserve">Banjul, Fajikunda, </w:t>
            </w:r>
          </w:p>
          <w:p w14:paraId="2664AD77" w14:textId="77777777" w:rsidR="008B36F4" w:rsidRDefault="001A1EE0" w:rsidP="00214F5E">
            <w:pPr>
              <w:spacing w:after="0" w:line="259" w:lineRule="auto"/>
              <w:ind w:left="0" w:firstLine="0"/>
              <w:jc w:val="both"/>
            </w:pPr>
            <w:r>
              <w:rPr>
                <w:sz w:val="16"/>
              </w:rPr>
              <w:t xml:space="preserve">Old Jeshwang, </w:t>
            </w:r>
          </w:p>
          <w:p w14:paraId="7F5F7D5A" w14:textId="77777777" w:rsidR="008B36F4" w:rsidRDefault="001A1EE0" w:rsidP="00214F5E">
            <w:pPr>
              <w:spacing w:after="0" w:line="259" w:lineRule="auto"/>
              <w:ind w:left="0" w:firstLine="0"/>
              <w:jc w:val="both"/>
            </w:pPr>
            <w:r>
              <w:rPr>
                <w:sz w:val="16"/>
              </w:rPr>
              <w:t xml:space="preserve">New Jeshwang) </w:t>
            </w:r>
          </w:p>
        </w:tc>
        <w:tc>
          <w:tcPr>
            <w:tcW w:w="2700" w:type="dxa"/>
            <w:tcBorders>
              <w:top w:val="single" w:sz="4" w:space="0" w:color="000000"/>
              <w:left w:val="single" w:sz="4" w:space="0" w:color="000000"/>
              <w:bottom w:val="single" w:sz="4" w:space="0" w:color="000000"/>
              <w:right w:val="single" w:sz="4" w:space="0" w:color="000000"/>
            </w:tcBorders>
          </w:tcPr>
          <w:p w14:paraId="0D58DEB5" w14:textId="77777777" w:rsidR="008B36F4" w:rsidRDefault="001A1EE0" w:rsidP="00214F5E">
            <w:pPr>
              <w:spacing w:after="0" w:line="259" w:lineRule="auto"/>
              <w:ind w:left="0" w:firstLine="0"/>
              <w:jc w:val="both"/>
            </w:pPr>
            <w:r>
              <w:rPr>
                <w:sz w:val="16"/>
              </w:rPr>
              <w:t xml:space="preserve">The sample size was not explicitly mentioned in the provided excerpts. However, purposive and snowball sampling techniques were used to identify participants. </w:t>
            </w:r>
          </w:p>
        </w:tc>
        <w:tc>
          <w:tcPr>
            <w:tcW w:w="4141" w:type="dxa"/>
            <w:tcBorders>
              <w:top w:val="single" w:sz="4" w:space="0" w:color="000000"/>
              <w:left w:val="single" w:sz="4" w:space="0" w:color="000000"/>
              <w:bottom w:val="single" w:sz="4" w:space="0" w:color="000000"/>
              <w:right w:val="single" w:sz="4" w:space="0" w:color="000000"/>
            </w:tcBorders>
          </w:tcPr>
          <w:p w14:paraId="256486B8" w14:textId="77777777" w:rsidR="008B36F4" w:rsidRDefault="001A1EE0" w:rsidP="00214F5E">
            <w:pPr>
              <w:spacing w:after="0" w:line="259" w:lineRule="auto"/>
              <w:ind w:left="0" w:right="8" w:firstLine="0"/>
              <w:jc w:val="both"/>
            </w:pPr>
            <w:r>
              <w:rPr>
                <w:sz w:val="16"/>
              </w:rPr>
              <w:t xml:space="preserve">Significant social pressure on urban women to procreate, leading to financial difficulties for women experiencing infertility. These women faced challenges such as social stigma, emotional and physical violence in their marriages, and feelings of trauma, stress, and sadness. The intersectional approach used in the study highlighted how different social positions influenced women's experiences of infertility. Women with higher socio-economic status had more power within their marriages and communities, while those from lower socio-economic backgrounds were more likely to face harsh social stigma related to infertility. The study emphasized that the lives of women with infertility in these regions are characterized by social suffering due to gender norms, cultural beliefs, limited access to healthcare, and moral concerns. The intersectional analysis underscored the vulnerability of certain groups in specific situation </w:t>
            </w:r>
          </w:p>
        </w:tc>
      </w:tr>
    </w:tbl>
    <w:p w14:paraId="02BFBF85" w14:textId="77777777" w:rsidR="008B36F4" w:rsidRDefault="008B36F4" w:rsidP="00214F5E">
      <w:pPr>
        <w:spacing w:after="0" w:line="259" w:lineRule="auto"/>
        <w:ind w:left="-1440" w:right="14400" w:firstLine="0"/>
        <w:jc w:val="both"/>
      </w:pPr>
    </w:p>
    <w:tbl>
      <w:tblPr>
        <w:tblStyle w:val="TableGrid"/>
        <w:tblW w:w="14674" w:type="dxa"/>
        <w:tblInd w:w="-900" w:type="dxa"/>
        <w:tblCellMar>
          <w:top w:w="13" w:type="dxa"/>
          <w:left w:w="106" w:type="dxa"/>
          <w:right w:w="78" w:type="dxa"/>
        </w:tblCellMar>
        <w:tblLook w:val="04A0" w:firstRow="1" w:lastRow="0" w:firstColumn="1" w:lastColumn="0" w:noHBand="0" w:noVBand="1"/>
      </w:tblPr>
      <w:tblGrid>
        <w:gridCol w:w="786"/>
        <w:gridCol w:w="1181"/>
        <w:gridCol w:w="1764"/>
        <w:gridCol w:w="2662"/>
        <w:gridCol w:w="1440"/>
        <w:gridCol w:w="2700"/>
        <w:gridCol w:w="4141"/>
      </w:tblGrid>
      <w:tr w:rsidR="008B36F4" w14:paraId="10A98AC3" w14:textId="77777777">
        <w:trPr>
          <w:trHeight w:val="5435"/>
        </w:trPr>
        <w:tc>
          <w:tcPr>
            <w:tcW w:w="785" w:type="dxa"/>
            <w:tcBorders>
              <w:top w:val="single" w:sz="4" w:space="0" w:color="000000"/>
              <w:left w:val="single" w:sz="4" w:space="0" w:color="000000"/>
              <w:bottom w:val="single" w:sz="4" w:space="0" w:color="000000"/>
              <w:right w:val="single" w:sz="4" w:space="0" w:color="000000"/>
            </w:tcBorders>
          </w:tcPr>
          <w:p w14:paraId="11231641" w14:textId="77777777" w:rsidR="008B36F4" w:rsidRDefault="001A1EE0" w:rsidP="00214F5E">
            <w:pPr>
              <w:spacing w:after="0" w:line="259" w:lineRule="auto"/>
              <w:ind w:left="2" w:firstLine="0"/>
              <w:jc w:val="both"/>
            </w:pPr>
            <w:r>
              <w:rPr>
                <w:sz w:val="16"/>
              </w:rPr>
              <w:lastRenderedPageBreak/>
              <w:t xml:space="preserve">6 </w:t>
            </w:r>
          </w:p>
        </w:tc>
        <w:tc>
          <w:tcPr>
            <w:tcW w:w="1181" w:type="dxa"/>
            <w:tcBorders>
              <w:top w:val="single" w:sz="4" w:space="0" w:color="000000"/>
              <w:left w:val="single" w:sz="4" w:space="0" w:color="000000"/>
              <w:bottom w:val="single" w:sz="4" w:space="0" w:color="000000"/>
              <w:right w:val="single" w:sz="4" w:space="0" w:color="000000"/>
            </w:tcBorders>
          </w:tcPr>
          <w:p w14:paraId="0A19734A" w14:textId="77777777" w:rsidR="008B36F4" w:rsidRDefault="001A1EE0" w:rsidP="00214F5E">
            <w:pPr>
              <w:spacing w:after="0" w:line="259" w:lineRule="auto"/>
              <w:ind w:left="2" w:firstLine="0"/>
              <w:jc w:val="both"/>
            </w:pPr>
            <w:r>
              <w:rPr>
                <w:sz w:val="16"/>
              </w:rPr>
              <w:t xml:space="preserve">Azize Diallo, 2024 </w:t>
            </w:r>
          </w:p>
        </w:tc>
        <w:tc>
          <w:tcPr>
            <w:tcW w:w="1764" w:type="dxa"/>
            <w:tcBorders>
              <w:top w:val="single" w:sz="4" w:space="0" w:color="000000"/>
              <w:left w:val="single" w:sz="4" w:space="0" w:color="000000"/>
              <w:bottom w:val="single" w:sz="4" w:space="0" w:color="000000"/>
              <w:right w:val="single" w:sz="4" w:space="0" w:color="000000"/>
            </w:tcBorders>
          </w:tcPr>
          <w:p w14:paraId="0D68A6CB" w14:textId="77777777" w:rsidR="008B36F4" w:rsidRDefault="001A1EE0" w:rsidP="00214F5E">
            <w:pPr>
              <w:spacing w:after="0" w:line="259" w:lineRule="auto"/>
              <w:ind w:left="2" w:right="90" w:firstLine="0"/>
              <w:jc w:val="both"/>
            </w:pPr>
            <w:r>
              <w:rPr>
                <w:sz w:val="16"/>
              </w:rPr>
              <w:t xml:space="preserve">Qualitative,  In-depth interviews were conducted using interview guides, voice recorded and transcribed verbatim.  </w:t>
            </w:r>
          </w:p>
        </w:tc>
        <w:tc>
          <w:tcPr>
            <w:tcW w:w="2662" w:type="dxa"/>
            <w:tcBorders>
              <w:top w:val="single" w:sz="4" w:space="0" w:color="000000"/>
              <w:left w:val="single" w:sz="4" w:space="0" w:color="000000"/>
              <w:bottom w:val="single" w:sz="4" w:space="0" w:color="000000"/>
              <w:right w:val="single" w:sz="4" w:space="0" w:color="000000"/>
            </w:tcBorders>
          </w:tcPr>
          <w:p w14:paraId="02D3631C" w14:textId="77777777" w:rsidR="008B36F4" w:rsidRDefault="001A1EE0" w:rsidP="00214F5E">
            <w:pPr>
              <w:spacing w:after="0" w:line="237" w:lineRule="auto"/>
              <w:ind w:left="2" w:firstLine="0"/>
              <w:jc w:val="both"/>
            </w:pPr>
            <w:r>
              <w:rPr>
                <w:sz w:val="16"/>
              </w:rPr>
              <w:t xml:space="preserve">To delve into the experiences of infertile couples, understand the sources of psychological pressures they face, identify coping </w:t>
            </w:r>
          </w:p>
          <w:p w14:paraId="028DE6D8" w14:textId="77777777" w:rsidR="008B36F4" w:rsidRDefault="001A1EE0" w:rsidP="00214F5E">
            <w:pPr>
              <w:spacing w:after="0" w:line="259" w:lineRule="auto"/>
              <w:ind w:left="2" w:firstLine="0"/>
              <w:jc w:val="both"/>
            </w:pPr>
            <w:r>
              <w:rPr>
                <w:sz w:val="16"/>
              </w:rPr>
              <w:t xml:space="preserve">mechanisms they utilize, and examine the impact of infertility on their relationships </w:t>
            </w:r>
          </w:p>
        </w:tc>
        <w:tc>
          <w:tcPr>
            <w:tcW w:w="1440" w:type="dxa"/>
            <w:tcBorders>
              <w:top w:val="single" w:sz="4" w:space="0" w:color="000000"/>
              <w:left w:val="single" w:sz="4" w:space="0" w:color="000000"/>
              <w:bottom w:val="single" w:sz="4" w:space="0" w:color="000000"/>
              <w:right w:val="single" w:sz="4" w:space="0" w:color="000000"/>
            </w:tcBorders>
          </w:tcPr>
          <w:p w14:paraId="18DD8C65" w14:textId="77777777" w:rsidR="008B36F4" w:rsidRDefault="001A1EE0" w:rsidP="00214F5E">
            <w:pPr>
              <w:spacing w:after="0" w:line="259" w:lineRule="auto"/>
              <w:ind w:left="0" w:right="24" w:firstLine="0"/>
              <w:jc w:val="both"/>
            </w:pPr>
            <w:r>
              <w:rPr>
                <w:sz w:val="16"/>
              </w:rPr>
              <w:t xml:space="preserve">Cape Coast, Ghana </w:t>
            </w:r>
          </w:p>
        </w:tc>
        <w:tc>
          <w:tcPr>
            <w:tcW w:w="2700" w:type="dxa"/>
            <w:tcBorders>
              <w:top w:val="single" w:sz="4" w:space="0" w:color="000000"/>
              <w:left w:val="single" w:sz="4" w:space="0" w:color="000000"/>
              <w:bottom w:val="single" w:sz="4" w:space="0" w:color="000000"/>
              <w:right w:val="single" w:sz="4" w:space="0" w:color="000000"/>
            </w:tcBorders>
          </w:tcPr>
          <w:p w14:paraId="065FB158" w14:textId="77777777" w:rsidR="008B36F4" w:rsidRDefault="001A1EE0" w:rsidP="00214F5E">
            <w:pPr>
              <w:spacing w:after="0" w:line="259" w:lineRule="auto"/>
              <w:ind w:left="0" w:right="27" w:firstLine="0"/>
              <w:jc w:val="both"/>
            </w:pPr>
            <w:r>
              <w:rPr>
                <w:sz w:val="16"/>
              </w:rPr>
              <w:t xml:space="preserve"> Ten (10) infertile couples were purposefully recruited for the study. The couples were interviewed together as a unit. </w:t>
            </w:r>
          </w:p>
        </w:tc>
        <w:tc>
          <w:tcPr>
            <w:tcW w:w="4141" w:type="dxa"/>
            <w:tcBorders>
              <w:top w:val="single" w:sz="4" w:space="0" w:color="000000"/>
              <w:left w:val="single" w:sz="4" w:space="0" w:color="000000"/>
              <w:bottom w:val="single" w:sz="4" w:space="0" w:color="000000"/>
              <w:right w:val="single" w:sz="4" w:space="0" w:color="000000"/>
            </w:tcBorders>
          </w:tcPr>
          <w:p w14:paraId="202320BB" w14:textId="77777777" w:rsidR="008B36F4" w:rsidRDefault="001A1EE0" w:rsidP="00214F5E">
            <w:pPr>
              <w:spacing w:after="0" w:line="237" w:lineRule="auto"/>
              <w:ind w:left="0" w:firstLine="0"/>
              <w:jc w:val="both"/>
            </w:pPr>
            <w:r>
              <w:rPr>
                <w:b/>
                <w:sz w:val="16"/>
              </w:rPr>
              <w:t>Sources of psychological pressure:</w:t>
            </w:r>
            <w:r>
              <w:rPr>
                <w:sz w:val="16"/>
              </w:rPr>
              <w:t xml:space="preserve"> Family members were identified as a common source of stress for infertile couples, with actions and inactions putting them under significant pressure. </w:t>
            </w:r>
          </w:p>
          <w:p w14:paraId="7EAB6A35" w14:textId="77777777" w:rsidR="008B36F4" w:rsidRDefault="001A1EE0" w:rsidP="00214F5E">
            <w:pPr>
              <w:spacing w:after="1" w:line="237" w:lineRule="auto"/>
              <w:ind w:left="0" w:right="170" w:firstLine="0"/>
              <w:jc w:val="both"/>
            </w:pPr>
            <w:r>
              <w:rPr>
                <w:sz w:val="16"/>
              </w:rPr>
              <w:t xml:space="preserve">Infertile couples faced pressure from societal norms and expectations related to fertility and parenthood. The emotional toll of unsuccessful fertility treatments contributed to the psychological burden experienced by the couples. </w:t>
            </w:r>
          </w:p>
          <w:p w14:paraId="11167DCD" w14:textId="77777777" w:rsidR="008B36F4" w:rsidRDefault="001A1EE0" w:rsidP="00214F5E">
            <w:pPr>
              <w:spacing w:after="0" w:line="237" w:lineRule="auto"/>
              <w:ind w:left="0" w:right="18" w:firstLine="0"/>
              <w:jc w:val="both"/>
            </w:pPr>
            <w:r>
              <w:rPr>
                <w:b/>
                <w:sz w:val="16"/>
              </w:rPr>
              <w:t>Coping Mechanisms</w:t>
            </w:r>
            <w:r>
              <w:rPr>
                <w:sz w:val="16"/>
              </w:rPr>
              <w:t xml:space="preserve">: Infertile couples relied on social support from family, spouses, and religious communities to cope with their infertility. Some couples turned to religious beliefs and practices as a source of comfort and coping. Open communication and emotional expression were identified as important coping mechanisms for dealing with the psycho-social burden of infertility. </w:t>
            </w:r>
          </w:p>
          <w:p w14:paraId="26E4CF68" w14:textId="77777777" w:rsidR="008B36F4" w:rsidRDefault="001A1EE0" w:rsidP="00214F5E">
            <w:pPr>
              <w:spacing w:after="1" w:line="237" w:lineRule="auto"/>
              <w:ind w:left="0" w:right="41" w:firstLine="0"/>
              <w:jc w:val="both"/>
            </w:pPr>
            <w:r>
              <w:rPr>
                <w:b/>
                <w:sz w:val="16"/>
              </w:rPr>
              <w:t>Impact on Relationships:</w:t>
            </w:r>
            <w:r>
              <w:rPr>
                <w:sz w:val="16"/>
              </w:rPr>
              <w:t xml:space="preserve"> Infertility placed strain on marital relationships, affecting communication and intimacy. </w:t>
            </w:r>
            <w:r>
              <w:rPr>
                <w:b/>
                <w:sz w:val="16"/>
              </w:rPr>
              <w:t>Social isolation and stigma:</w:t>
            </w:r>
            <w:r>
              <w:rPr>
                <w:sz w:val="16"/>
              </w:rPr>
              <w:t xml:space="preserve"> Infertile couples experienced social isolation and stigma from their communities, adding to their psychological burden. </w:t>
            </w:r>
          </w:p>
          <w:p w14:paraId="32F58985" w14:textId="77777777" w:rsidR="008B36F4" w:rsidRDefault="001A1EE0" w:rsidP="00214F5E">
            <w:pPr>
              <w:spacing w:after="0" w:line="259" w:lineRule="auto"/>
              <w:ind w:left="0" w:firstLine="0"/>
              <w:jc w:val="both"/>
            </w:pPr>
            <w:r>
              <w:rPr>
                <w:b/>
                <w:sz w:val="16"/>
              </w:rPr>
              <w:t>Gender dynamics and blame:</w:t>
            </w:r>
            <w:r>
              <w:rPr>
                <w:sz w:val="16"/>
              </w:rPr>
              <w:t xml:space="preserve"> Gender dynamics played a role in how infertility was perceived within relationships, with blame sometimes being assigned to one partner. </w:t>
            </w:r>
          </w:p>
        </w:tc>
      </w:tr>
      <w:tr w:rsidR="008B36F4" w14:paraId="5E97495D" w14:textId="77777777">
        <w:trPr>
          <w:trHeight w:val="2955"/>
        </w:trPr>
        <w:tc>
          <w:tcPr>
            <w:tcW w:w="785" w:type="dxa"/>
            <w:tcBorders>
              <w:top w:val="single" w:sz="4" w:space="0" w:color="000000"/>
              <w:left w:val="single" w:sz="4" w:space="0" w:color="000000"/>
              <w:bottom w:val="single" w:sz="4" w:space="0" w:color="000000"/>
              <w:right w:val="single" w:sz="4" w:space="0" w:color="000000"/>
            </w:tcBorders>
          </w:tcPr>
          <w:p w14:paraId="533D0D57" w14:textId="77777777" w:rsidR="008B36F4" w:rsidRDefault="001A1EE0" w:rsidP="00214F5E">
            <w:pPr>
              <w:spacing w:after="0" w:line="259" w:lineRule="auto"/>
              <w:ind w:left="2" w:firstLine="0"/>
              <w:jc w:val="both"/>
            </w:pPr>
            <w:r>
              <w:rPr>
                <w:sz w:val="16"/>
              </w:rPr>
              <w:t xml:space="preserve">7 </w:t>
            </w:r>
          </w:p>
        </w:tc>
        <w:tc>
          <w:tcPr>
            <w:tcW w:w="1181" w:type="dxa"/>
            <w:tcBorders>
              <w:top w:val="single" w:sz="4" w:space="0" w:color="000000"/>
              <w:left w:val="single" w:sz="4" w:space="0" w:color="000000"/>
              <w:bottom w:val="single" w:sz="4" w:space="0" w:color="000000"/>
              <w:right w:val="single" w:sz="4" w:space="0" w:color="000000"/>
            </w:tcBorders>
          </w:tcPr>
          <w:p w14:paraId="6835ACC7" w14:textId="77777777" w:rsidR="008B36F4" w:rsidRDefault="001A1EE0" w:rsidP="00214F5E">
            <w:pPr>
              <w:spacing w:after="0" w:line="259" w:lineRule="auto"/>
              <w:ind w:left="2" w:right="21" w:firstLine="0"/>
              <w:jc w:val="both"/>
            </w:pPr>
            <w:r>
              <w:rPr>
                <w:sz w:val="16"/>
              </w:rPr>
              <w:t xml:space="preserve">Elwell K, 2022 </w:t>
            </w:r>
          </w:p>
        </w:tc>
        <w:tc>
          <w:tcPr>
            <w:tcW w:w="1764" w:type="dxa"/>
            <w:tcBorders>
              <w:top w:val="single" w:sz="4" w:space="0" w:color="000000"/>
              <w:left w:val="single" w:sz="4" w:space="0" w:color="000000"/>
              <w:bottom w:val="single" w:sz="4" w:space="0" w:color="000000"/>
              <w:right w:val="single" w:sz="4" w:space="0" w:color="000000"/>
            </w:tcBorders>
          </w:tcPr>
          <w:p w14:paraId="6E3236E4" w14:textId="77777777" w:rsidR="008B36F4" w:rsidRDefault="001A1EE0" w:rsidP="00214F5E">
            <w:pPr>
              <w:spacing w:after="0" w:line="259" w:lineRule="auto"/>
              <w:ind w:left="2" w:firstLine="0"/>
              <w:jc w:val="both"/>
            </w:pPr>
            <w:r>
              <w:rPr>
                <w:sz w:val="16"/>
              </w:rPr>
              <w:t xml:space="preserve">Qualitative </w:t>
            </w:r>
          </w:p>
        </w:tc>
        <w:tc>
          <w:tcPr>
            <w:tcW w:w="2662" w:type="dxa"/>
            <w:tcBorders>
              <w:top w:val="single" w:sz="4" w:space="0" w:color="000000"/>
              <w:left w:val="single" w:sz="4" w:space="0" w:color="000000"/>
              <w:bottom w:val="single" w:sz="4" w:space="0" w:color="000000"/>
              <w:right w:val="single" w:sz="4" w:space="0" w:color="000000"/>
            </w:tcBorders>
          </w:tcPr>
          <w:p w14:paraId="1770B88D" w14:textId="77777777" w:rsidR="008B36F4" w:rsidRDefault="001A1EE0" w:rsidP="00214F5E">
            <w:pPr>
              <w:spacing w:after="0" w:line="259" w:lineRule="auto"/>
              <w:ind w:left="2" w:firstLine="0"/>
              <w:jc w:val="both"/>
            </w:pPr>
            <w:r>
              <w:rPr>
                <w:sz w:val="16"/>
              </w:rPr>
              <w:t xml:space="preserve">To explore the social and cultural consequences of infertility among infertile women in the community, compare the experiences of women with those of men, and identify the supports and barriers to managing infertility at individual, household, and community levels </w:t>
            </w:r>
          </w:p>
        </w:tc>
        <w:tc>
          <w:tcPr>
            <w:tcW w:w="1440" w:type="dxa"/>
            <w:tcBorders>
              <w:top w:val="single" w:sz="4" w:space="0" w:color="000000"/>
              <w:left w:val="single" w:sz="4" w:space="0" w:color="000000"/>
              <w:bottom w:val="single" w:sz="4" w:space="0" w:color="000000"/>
              <w:right w:val="single" w:sz="4" w:space="0" w:color="000000"/>
            </w:tcBorders>
          </w:tcPr>
          <w:p w14:paraId="5A64A61A" w14:textId="77777777" w:rsidR="008B36F4" w:rsidRDefault="001A1EE0" w:rsidP="00214F5E">
            <w:pPr>
              <w:spacing w:after="0" w:line="259" w:lineRule="auto"/>
              <w:ind w:left="0" w:right="87" w:firstLine="0"/>
              <w:jc w:val="both"/>
            </w:pPr>
            <w:r>
              <w:rPr>
                <w:sz w:val="16"/>
              </w:rPr>
              <w:t xml:space="preserve">Four communities in Southern Malawi </w:t>
            </w:r>
          </w:p>
        </w:tc>
        <w:tc>
          <w:tcPr>
            <w:tcW w:w="2700" w:type="dxa"/>
            <w:tcBorders>
              <w:top w:val="single" w:sz="4" w:space="0" w:color="000000"/>
              <w:left w:val="single" w:sz="4" w:space="0" w:color="000000"/>
              <w:bottom w:val="single" w:sz="4" w:space="0" w:color="000000"/>
              <w:right w:val="single" w:sz="4" w:space="0" w:color="000000"/>
            </w:tcBorders>
          </w:tcPr>
          <w:p w14:paraId="62452C14" w14:textId="77777777" w:rsidR="008B36F4" w:rsidRDefault="001A1EE0" w:rsidP="00214F5E">
            <w:pPr>
              <w:spacing w:after="0" w:line="259" w:lineRule="auto"/>
              <w:ind w:left="0" w:right="18" w:firstLine="0"/>
              <w:jc w:val="both"/>
            </w:pPr>
            <w:r>
              <w:rPr>
                <w:sz w:val="16"/>
              </w:rPr>
              <w:t xml:space="preserve">129 participants, consisting of HIVpositive patients, healthcare providers, and community leaders. Specifically, there were 78 HIV-positive patients, 19 healthcare providers, and 32 community leaders who participated in interviews and focus groups.  </w:t>
            </w:r>
          </w:p>
        </w:tc>
        <w:tc>
          <w:tcPr>
            <w:tcW w:w="4141" w:type="dxa"/>
            <w:tcBorders>
              <w:top w:val="single" w:sz="4" w:space="0" w:color="000000"/>
              <w:left w:val="single" w:sz="4" w:space="0" w:color="000000"/>
              <w:bottom w:val="single" w:sz="4" w:space="0" w:color="000000"/>
              <w:right w:val="single" w:sz="4" w:space="0" w:color="000000"/>
            </w:tcBorders>
          </w:tcPr>
          <w:p w14:paraId="12B8E60B" w14:textId="77777777" w:rsidR="008B36F4" w:rsidRDefault="001A1EE0" w:rsidP="00214F5E">
            <w:pPr>
              <w:spacing w:after="1" w:line="237" w:lineRule="auto"/>
              <w:ind w:left="0" w:right="1" w:firstLine="0"/>
              <w:jc w:val="both"/>
            </w:pPr>
            <w:r>
              <w:rPr>
                <w:b/>
                <w:sz w:val="16"/>
              </w:rPr>
              <w:t xml:space="preserve">Infertility and Marital Instability: </w:t>
            </w:r>
            <w:r>
              <w:rPr>
                <w:sz w:val="16"/>
              </w:rPr>
              <w:t xml:space="preserve">Motherhood was described as central to the identity of women in the study communities. Women who were unable to reproduce faced challenges in fulfilling their roles within marriage, lineage, and community. Men also experienced social pressure to reproduce, as children were seen as enhancing men's status and providing social and economic security. Both women and men faced social and cultural consequences from infertility in marriage. </w:t>
            </w:r>
          </w:p>
          <w:p w14:paraId="5A5DE140" w14:textId="77777777" w:rsidR="008B36F4" w:rsidRDefault="001A1EE0" w:rsidP="00214F5E">
            <w:pPr>
              <w:spacing w:after="0" w:line="259" w:lineRule="auto"/>
              <w:ind w:left="0" w:right="13" w:firstLine="0"/>
              <w:jc w:val="both"/>
            </w:pPr>
            <w:r>
              <w:rPr>
                <w:b/>
                <w:sz w:val="16"/>
              </w:rPr>
              <w:t>Infertility and the Kinship Group</w:t>
            </w:r>
            <w:r>
              <w:rPr>
                <w:sz w:val="16"/>
              </w:rPr>
              <w:t xml:space="preserve">: Fertility and reproduction played a significant role in the social and economic power of the kinship system in the study communities. Women's inability to provide children was seen as a failure to fulfill their roles, while men were expected to demonstrate virility and fertility by producing offspring for the family and lineage. </w:t>
            </w:r>
          </w:p>
        </w:tc>
      </w:tr>
    </w:tbl>
    <w:p w14:paraId="6CE64AF3" w14:textId="77777777" w:rsidR="008B36F4" w:rsidRDefault="008B36F4" w:rsidP="00214F5E">
      <w:pPr>
        <w:spacing w:after="0" w:line="259" w:lineRule="auto"/>
        <w:ind w:left="-1440" w:right="14400" w:firstLine="0"/>
        <w:jc w:val="both"/>
      </w:pPr>
    </w:p>
    <w:tbl>
      <w:tblPr>
        <w:tblStyle w:val="TableGrid"/>
        <w:tblW w:w="14674" w:type="dxa"/>
        <w:tblInd w:w="-900" w:type="dxa"/>
        <w:tblCellMar>
          <w:top w:w="13" w:type="dxa"/>
          <w:left w:w="106" w:type="dxa"/>
          <w:right w:w="70" w:type="dxa"/>
        </w:tblCellMar>
        <w:tblLook w:val="04A0" w:firstRow="1" w:lastRow="0" w:firstColumn="1" w:lastColumn="0" w:noHBand="0" w:noVBand="1"/>
      </w:tblPr>
      <w:tblGrid>
        <w:gridCol w:w="786"/>
        <w:gridCol w:w="1181"/>
        <w:gridCol w:w="1764"/>
        <w:gridCol w:w="2662"/>
        <w:gridCol w:w="1440"/>
        <w:gridCol w:w="2700"/>
        <w:gridCol w:w="4141"/>
      </w:tblGrid>
      <w:tr w:rsidR="008B36F4" w14:paraId="5785F5B2" w14:textId="77777777">
        <w:trPr>
          <w:trHeight w:val="2218"/>
        </w:trPr>
        <w:tc>
          <w:tcPr>
            <w:tcW w:w="785" w:type="dxa"/>
            <w:tcBorders>
              <w:top w:val="single" w:sz="4" w:space="0" w:color="000000"/>
              <w:left w:val="single" w:sz="4" w:space="0" w:color="000000"/>
              <w:bottom w:val="single" w:sz="4" w:space="0" w:color="000000"/>
              <w:right w:val="single" w:sz="4" w:space="0" w:color="000000"/>
            </w:tcBorders>
          </w:tcPr>
          <w:p w14:paraId="59D64822" w14:textId="77777777" w:rsidR="008B36F4" w:rsidRDefault="001A1EE0" w:rsidP="00214F5E">
            <w:pPr>
              <w:spacing w:after="0" w:line="259" w:lineRule="auto"/>
              <w:ind w:left="2" w:firstLine="0"/>
              <w:jc w:val="both"/>
            </w:pPr>
            <w:r>
              <w:rPr>
                <w:sz w:val="16"/>
              </w:rPr>
              <w:lastRenderedPageBreak/>
              <w:t xml:space="preserve">8 </w:t>
            </w:r>
          </w:p>
        </w:tc>
        <w:tc>
          <w:tcPr>
            <w:tcW w:w="1181" w:type="dxa"/>
            <w:tcBorders>
              <w:top w:val="single" w:sz="4" w:space="0" w:color="000000"/>
              <w:left w:val="single" w:sz="4" w:space="0" w:color="000000"/>
              <w:bottom w:val="single" w:sz="4" w:space="0" w:color="000000"/>
              <w:right w:val="single" w:sz="4" w:space="0" w:color="000000"/>
            </w:tcBorders>
          </w:tcPr>
          <w:p w14:paraId="0C9A23EF" w14:textId="77777777" w:rsidR="008B36F4" w:rsidRDefault="001A1EE0" w:rsidP="00214F5E">
            <w:pPr>
              <w:spacing w:after="0" w:line="259" w:lineRule="auto"/>
              <w:ind w:left="2" w:firstLine="0"/>
              <w:jc w:val="both"/>
            </w:pPr>
            <w:r>
              <w:rPr>
                <w:sz w:val="16"/>
              </w:rPr>
              <w:t xml:space="preserve">Anokye R, 2017 </w:t>
            </w:r>
          </w:p>
        </w:tc>
        <w:tc>
          <w:tcPr>
            <w:tcW w:w="1764" w:type="dxa"/>
            <w:tcBorders>
              <w:top w:val="single" w:sz="4" w:space="0" w:color="000000"/>
              <w:left w:val="single" w:sz="4" w:space="0" w:color="000000"/>
              <w:bottom w:val="single" w:sz="4" w:space="0" w:color="000000"/>
              <w:right w:val="single" w:sz="4" w:space="0" w:color="000000"/>
            </w:tcBorders>
          </w:tcPr>
          <w:p w14:paraId="10614AAA" w14:textId="77777777" w:rsidR="008B36F4" w:rsidRDefault="001A1EE0" w:rsidP="00214F5E">
            <w:pPr>
              <w:spacing w:after="0" w:line="259" w:lineRule="auto"/>
              <w:ind w:left="2" w:firstLine="0"/>
              <w:jc w:val="both"/>
            </w:pPr>
            <w:r>
              <w:rPr>
                <w:sz w:val="16"/>
              </w:rPr>
              <w:t xml:space="preserve">Quantitative; a descriptive study design </w:t>
            </w:r>
          </w:p>
        </w:tc>
        <w:tc>
          <w:tcPr>
            <w:tcW w:w="2662" w:type="dxa"/>
            <w:tcBorders>
              <w:top w:val="single" w:sz="4" w:space="0" w:color="000000"/>
              <w:left w:val="single" w:sz="4" w:space="0" w:color="000000"/>
              <w:bottom w:val="single" w:sz="4" w:space="0" w:color="000000"/>
              <w:right w:val="single" w:sz="4" w:space="0" w:color="000000"/>
            </w:tcBorders>
          </w:tcPr>
          <w:p w14:paraId="7F7A1021" w14:textId="77777777" w:rsidR="008B36F4" w:rsidRDefault="001A1EE0" w:rsidP="00214F5E">
            <w:pPr>
              <w:spacing w:after="0" w:line="259" w:lineRule="auto"/>
              <w:ind w:left="2" w:right="24" w:firstLine="0"/>
              <w:jc w:val="both"/>
            </w:pPr>
            <w:r>
              <w:rPr>
                <w:sz w:val="16"/>
              </w:rPr>
              <w:t xml:space="preserve">To assess the feelings and experiences of these couples regarding infertility, including its effects on their mental well-being, self-esteem, relationships, and social interactions and to identify coping mechanisms utilized by the couples </w:t>
            </w:r>
          </w:p>
        </w:tc>
        <w:tc>
          <w:tcPr>
            <w:tcW w:w="1440" w:type="dxa"/>
            <w:tcBorders>
              <w:top w:val="single" w:sz="4" w:space="0" w:color="000000"/>
              <w:left w:val="single" w:sz="4" w:space="0" w:color="000000"/>
              <w:bottom w:val="single" w:sz="4" w:space="0" w:color="000000"/>
              <w:right w:val="single" w:sz="4" w:space="0" w:color="000000"/>
            </w:tcBorders>
          </w:tcPr>
          <w:p w14:paraId="08C9C0EC" w14:textId="77777777" w:rsidR="008B36F4" w:rsidRDefault="001A1EE0" w:rsidP="00214F5E">
            <w:pPr>
              <w:spacing w:after="0" w:line="259" w:lineRule="auto"/>
              <w:ind w:left="0" w:firstLine="0"/>
              <w:jc w:val="both"/>
            </w:pPr>
            <w:r>
              <w:rPr>
                <w:sz w:val="16"/>
              </w:rPr>
              <w:t xml:space="preserve">St. Michael’s hospital at JachiePramso in the Ashanti Region of Ghana. </w:t>
            </w:r>
          </w:p>
        </w:tc>
        <w:tc>
          <w:tcPr>
            <w:tcW w:w="2700" w:type="dxa"/>
            <w:tcBorders>
              <w:top w:val="single" w:sz="4" w:space="0" w:color="000000"/>
              <w:left w:val="single" w:sz="4" w:space="0" w:color="000000"/>
              <w:bottom w:val="single" w:sz="4" w:space="0" w:color="000000"/>
              <w:right w:val="single" w:sz="4" w:space="0" w:color="000000"/>
            </w:tcBorders>
          </w:tcPr>
          <w:p w14:paraId="3EFAC5D2" w14:textId="77777777" w:rsidR="008B36F4" w:rsidRDefault="001A1EE0" w:rsidP="00214F5E">
            <w:pPr>
              <w:spacing w:after="2" w:line="235" w:lineRule="auto"/>
              <w:ind w:left="0" w:firstLine="0"/>
              <w:jc w:val="both"/>
            </w:pPr>
            <w:r>
              <w:rPr>
                <w:sz w:val="16"/>
              </w:rPr>
              <w:t xml:space="preserve">125 couples who had visited the hospital within the previous 6 months </w:t>
            </w:r>
          </w:p>
          <w:p w14:paraId="3583E9F3" w14:textId="77777777" w:rsidR="008B36F4" w:rsidRDefault="001A1EE0" w:rsidP="00214F5E">
            <w:pPr>
              <w:spacing w:after="0" w:line="259" w:lineRule="auto"/>
              <w:ind w:left="0" w:firstLine="0"/>
              <w:jc w:val="both"/>
            </w:pPr>
            <w:r>
              <w:rPr>
                <w:sz w:val="16"/>
              </w:rPr>
              <w:t xml:space="preserve">for infertility treatment. The researchers used a simple random sampling technique to select a sample size of 100 respondents for the study. The sample size calculation was based on a 95% confidence level and a level of precision of 0.5, resulting in a sample size of 96 couples after accounting for a 5% non-respondent rate </w:t>
            </w:r>
          </w:p>
        </w:tc>
        <w:tc>
          <w:tcPr>
            <w:tcW w:w="4141" w:type="dxa"/>
            <w:tcBorders>
              <w:top w:val="single" w:sz="4" w:space="0" w:color="000000"/>
              <w:left w:val="single" w:sz="4" w:space="0" w:color="000000"/>
              <w:bottom w:val="single" w:sz="4" w:space="0" w:color="000000"/>
              <w:right w:val="single" w:sz="4" w:space="0" w:color="000000"/>
            </w:tcBorders>
          </w:tcPr>
          <w:p w14:paraId="20B2CEE5" w14:textId="77777777" w:rsidR="008B36F4" w:rsidRDefault="001A1EE0" w:rsidP="00214F5E">
            <w:pPr>
              <w:spacing w:after="0" w:line="237" w:lineRule="auto"/>
              <w:ind w:left="0" w:right="29" w:firstLine="0"/>
              <w:jc w:val="both"/>
            </w:pPr>
            <w:r>
              <w:rPr>
                <w:b/>
                <w:sz w:val="16"/>
              </w:rPr>
              <w:t xml:space="preserve">Psychological Effects of Infertility: </w:t>
            </w:r>
            <w:r>
              <w:rPr>
                <w:sz w:val="16"/>
              </w:rPr>
              <w:t xml:space="preserve">40% of respondents felt that infertility put their lives on hold. 28% reported experiencing low self-esteem. 17% mentioned feelings of distress. 15% indicated symptoms of depression. </w:t>
            </w:r>
          </w:p>
          <w:p w14:paraId="06B7E2D7" w14:textId="77777777" w:rsidR="008B36F4" w:rsidRDefault="001A1EE0" w:rsidP="00214F5E">
            <w:pPr>
              <w:spacing w:after="0" w:line="259" w:lineRule="auto"/>
              <w:ind w:left="0" w:firstLine="0"/>
              <w:jc w:val="both"/>
            </w:pPr>
            <w:r>
              <w:rPr>
                <w:b/>
                <w:sz w:val="16"/>
              </w:rPr>
              <w:t>Social Effects of Infertility:</w:t>
            </w:r>
            <w:r>
              <w:rPr>
                <w:sz w:val="16"/>
              </w:rPr>
              <w:t xml:space="preserve"> 56% of respondents believed infertility led to social exclusion. 41% reported being subjected to verbal and physical abuse. 3% mentioned that infertility contributed to marriage breakdown (divorce) </w:t>
            </w:r>
          </w:p>
        </w:tc>
      </w:tr>
      <w:tr w:rsidR="008B36F4" w14:paraId="5DF5DB94" w14:textId="77777777">
        <w:trPr>
          <w:trHeight w:val="2955"/>
        </w:trPr>
        <w:tc>
          <w:tcPr>
            <w:tcW w:w="785" w:type="dxa"/>
            <w:tcBorders>
              <w:top w:val="single" w:sz="4" w:space="0" w:color="000000"/>
              <w:left w:val="single" w:sz="4" w:space="0" w:color="000000"/>
              <w:bottom w:val="single" w:sz="4" w:space="0" w:color="000000"/>
              <w:right w:val="single" w:sz="4" w:space="0" w:color="000000"/>
            </w:tcBorders>
          </w:tcPr>
          <w:p w14:paraId="492F9238" w14:textId="77777777" w:rsidR="008B36F4" w:rsidRDefault="001A1EE0" w:rsidP="00214F5E">
            <w:pPr>
              <w:spacing w:after="0" w:line="259" w:lineRule="auto"/>
              <w:ind w:left="2" w:firstLine="0"/>
              <w:jc w:val="both"/>
            </w:pPr>
            <w:r>
              <w:rPr>
                <w:sz w:val="16"/>
              </w:rPr>
              <w:t xml:space="preserve">9 </w:t>
            </w:r>
          </w:p>
        </w:tc>
        <w:tc>
          <w:tcPr>
            <w:tcW w:w="1181" w:type="dxa"/>
            <w:tcBorders>
              <w:top w:val="single" w:sz="4" w:space="0" w:color="000000"/>
              <w:left w:val="single" w:sz="4" w:space="0" w:color="000000"/>
              <w:bottom w:val="single" w:sz="4" w:space="0" w:color="000000"/>
              <w:right w:val="single" w:sz="4" w:space="0" w:color="000000"/>
            </w:tcBorders>
          </w:tcPr>
          <w:p w14:paraId="41093F0B" w14:textId="77777777" w:rsidR="008B36F4" w:rsidRDefault="001A1EE0" w:rsidP="00214F5E">
            <w:pPr>
              <w:spacing w:after="0" w:line="259" w:lineRule="auto"/>
              <w:ind w:left="2" w:firstLine="0"/>
              <w:jc w:val="both"/>
            </w:pPr>
            <w:r>
              <w:rPr>
                <w:sz w:val="16"/>
              </w:rPr>
              <w:t xml:space="preserve">Tabong PT, 2013 </w:t>
            </w:r>
          </w:p>
        </w:tc>
        <w:tc>
          <w:tcPr>
            <w:tcW w:w="1764" w:type="dxa"/>
            <w:tcBorders>
              <w:top w:val="single" w:sz="4" w:space="0" w:color="000000"/>
              <w:left w:val="single" w:sz="4" w:space="0" w:color="000000"/>
              <w:bottom w:val="single" w:sz="4" w:space="0" w:color="000000"/>
              <w:right w:val="single" w:sz="4" w:space="0" w:color="000000"/>
            </w:tcBorders>
          </w:tcPr>
          <w:p w14:paraId="1AC45487" w14:textId="77777777" w:rsidR="008B36F4" w:rsidRDefault="001A1EE0" w:rsidP="00214F5E">
            <w:pPr>
              <w:spacing w:after="0" w:line="259" w:lineRule="auto"/>
              <w:ind w:left="2" w:firstLine="0"/>
              <w:jc w:val="both"/>
            </w:pPr>
            <w:r>
              <w:rPr>
                <w:sz w:val="16"/>
              </w:rPr>
              <w:t xml:space="preserve">Qualitative </w:t>
            </w:r>
          </w:p>
        </w:tc>
        <w:tc>
          <w:tcPr>
            <w:tcW w:w="2662" w:type="dxa"/>
            <w:tcBorders>
              <w:top w:val="single" w:sz="4" w:space="0" w:color="000000"/>
              <w:left w:val="single" w:sz="4" w:space="0" w:color="000000"/>
              <w:bottom w:val="single" w:sz="4" w:space="0" w:color="000000"/>
              <w:right w:val="single" w:sz="4" w:space="0" w:color="000000"/>
            </w:tcBorders>
          </w:tcPr>
          <w:p w14:paraId="78EB761D" w14:textId="77777777" w:rsidR="008B36F4" w:rsidRDefault="001A1EE0" w:rsidP="00214F5E">
            <w:pPr>
              <w:spacing w:after="0" w:line="259" w:lineRule="auto"/>
              <w:ind w:left="2" w:firstLine="0"/>
              <w:jc w:val="both"/>
            </w:pPr>
            <w:r>
              <w:rPr>
                <w:sz w:val="16"/>
              </w:rPr>
              <w:t xml:space="preserve">To explore and understand the experiences of infertile couples in the region, particularly focusing on the social, cultural, and psychological challenges they face. </w:t>
            </w:r>
          </w:p>
        </w:tc>
        <w:tc>
          <w:tcPr>
            <w:tcW w:w="1440" w:type="dxa"/>
            <w:tcBorders>
              <w:top w:val="single" w:sz="4" w:space="0" w:color="000000"/>
              <w:left w:val="single" w:sz="4" w:space="0" w:color="000000"/>
              <w:bottom w:val="single" w:sz="4" w:space="0" w:color="000000"/>
              <w:right w:val="single" w:sz="4" w:space="0" w:color="000000"/>
            </w:tcBorders>
          </w:tcPr>
          <w:p w14:paraId="7C1F23C7" w14:textId="77777777" w:rsidR="008B36F4" w:rsidRDefault="001A1EE0" w:rsidP="00214F5E">
            <w:pPr>
              <w:spacing w:after="0" w:line="259" w:lineRule="auto"/>
              <w:ind w:left="0" w:firstLine="0"/>
              <w:jc w:val="both"/>
            </w:pPr>
            <w:r>
              <w:rPr>
                <w:sz w:val="16"/>
              </w:rPr>
              <w:t xml:space="preserve">Upper west region, Northern Ghana.  </w:t>
            </w:r>
          </w:p>
        </w:tc>
        <w:tc>
          <w:tcPr>
            <w:tcW w:w="2700" w:type="dxa"/>
            <w:tcBorders>
              <w:top w:val="single" w:sz="4" w:space="0" w:color="000000"/>
              <w:left w:val="single" w:sz="4" w:space="0" w:color="000000"/>
              <w:bottom w:val="single" w:sz="4" w:space="0" w:color="000000"/>
              <w:right w:val="single" w:sz="4" w:space="0" w:color="000000"/>
            </w:tcBorders>
          </w:tcPr>
          <w:p w14:paraId="51AC8333" w14:textId="77777777" w:rsidR="008B36F4" w:rsidRDefault="001A1EE0" w:rsidP="00214F5E">
            <w:pPr>
              <w:spacing w:after="0" w:line="259" w:lineRule="auto"/>
              <w:ind w:left="0" w:right="36" w:firstLine="0"/>
              <w:jc w:val="both"/>
            </w:pPr>
            <w:r>
              <w:rPr>
                <w:sz w:val="16"/>
              </w:rPr>
              <w:t xml:space="preserve">Fifteen childless couples, forty-five couples with children, and eight key informants were interviewed using a semi-structured interview guide. Three focus group discussions; one for childless women, one for women with children and one for men with children. </w:t>
            </w:r>
          </w:p>
        </w:tc>
        <w:tc>
          <w:tcPr>
            <w:tcW w:w="4141" w:type="dxa"/>
            <w:tcBorders>
              <w:top w:val="single" w:sz="4" w:space="0" w:color="000000"/>
              <w:left w:val="single" w:sz="4" w:space="0" w:color="000000"/>
              <w:bottom w:val="single" w:sz="4" w:space="0" w:color="000000"/>
              <w:right w:val="single" w:sz="4" w:space="0" w:color="000000"/>
            </w:tcBorders>
          </w:tcPr>
          <w:p w14:paraId="623229BF" w14:textId="77777777" w:rsidR="008B36F4" w:rsidRDefault="001A1EE0" w:rsidP="00214F5E">
            <w:pPr>
              <w:spacing w:after="0" w:line="238" w:lineRule="auto"/>
              <w:ind w:left="0" w:firstLine="0"/>
              <w:jc w:val="both"/>
            </w:pPr>
            <w:r>
              <w:rPr>
                <w:sz w:val="16"/>
              </w:rPr>
              <w:t xml:space="preserve">Infertile couples reported feeling depressed and frustrated by the remedies prescribed by concerned individuals. </w:t>
            </w:r>
          </w:p>
          <w:p w14:paraId="397865A5" w14:textId="77777777" w:rsidR="008B36F4" w:rsidRDefault="001A1EE0" w:rsidP="00214F5E">
            <w:pPr>
              <w:spacing w:after="0" w:line="238" w:lineRule="auto"/>
              <w:ind w:left="0" w:firstLine="0"/>
              <w:jc w:val="both"/>
            </w:pPr>
            <w:r>
              <w:rPr>
                <w:sz w:val="16"/>
              </w:rPr>
              <w:t xml:space="preserve">Women expressed more concern about their inability to give birth compared to men. </w:t>
            </w:r>
          </w:p>
          <w:p w14:paraId="5AE03BF0" w14:textId="77777777" w:rsidR="008B36F4" w:rsidRDefault="001A1EE0" w:rsidP="00214F5E">
            <w:pPr>
              <w:spacing w:after="1" w:line="237" w:lineRule="auto"/>
              <w:ind w:left="0" w:right="39" w:firstLine="0"/>
              <w:jc w:val="both"/>
            </w:pPr>
            <w:r>
              <w:rPr>
                <w:sz w:val="16"/>
              </w:rPr>
              <w:t xml:space="preserve">Women without children in their old age were often stigmatized as witches and abandoned by their relatives. Infertile women were not allowed to interact or care for other people's children due to accusations of causing harm to them. </w:t>
            </w:r>
          </w:p>
          <w:p w14:paraId="67684D96" w14:textId="77777777" w:rsidR="008B36F4" w:rsidRDefault="001A1EE0" w:rsidP="00214F5E">
            <w:pPr>
              <w:spacing w:after="0" w:line="237" w:lineRule="auto"/>
              <w:ind w:left="0" w:right="28" w:firstLine="0"/>
              <w:jc w:val="both"/>
            </w:pPr>
            <w:r>
              <w:rPr>
                <w:sz w:val="16"/>
              </w:rPr>
              <w:t xml:space="preserve">Childlessness was found to have inter-generational effects, as couples without children were believed to miss out on opportunities to live again through reincarnation or in the unseen world. </w:t>
            </w:r>
          </w:p>
          <w:p w14:paraId="277566CF" w14:textId="77777777" w:rsidR="008B36F4" w:rsidRDefault="001A1EE0" w:rsidP="00214F5E">
            <w:pPr>
              <w:spacing w:after="0" w:line="259" w:lineRule="auto"/>
              <w:ind w:left="0" w:firstLine="0"/>
              <w:jc w:val="both"/>
            </w:pPr>
            <w:r>
              <w:rPr>
                <w:sz w:val="16"/>
              </w:rPr>
              <w:t xml:space="preserve">Coping strategies among infertile couples included having faith in God, hoping for a miracle, excelling in other areas, and drawing on religious beliefs for support </w:t>
            </w:r>
          </w:p>
        </w:tc>
      </w:tr>
      <w:tr w:rsidR="008B36F4" w14:paraId="125E79EC" w14:textId="77777777">
        <w:trPr>
          <w:trHeight w:val="2585"/>
        </w:trPr>
        <w:tc>
          <w:tcPr>
            <w:tcW w:w="785" w:type="dxa"/>
            <w:tcBorders>
              <w:top w:val="single" w:sz="4" w:space="0" w:color="000000"/>
              <w:left w:val="single" w:sz="4" w:space="0" w:color="000000"/>
              <w:bottom w:val="single" w:sz="4" w:space="0" w:color="000000"/>
              <w:right w:val="single" w:sz="4" w:space="0" w:color="000000"/>
            </w:tcBorders>
          </w:tcPr>
          <w:p w14:paraId="3BF5A870" w14:textId="77777777" w:rsidR="008B36F4" w:rsidRDefault="001A1EE0" w:rsidP="00214F5E">
            <w:pPr>
              <w:spacing w:after="0" w:line="259" w:lineRule="auto"/>
              <w:ind w:left="2" w:firstLine="0"/>
              <w:jc w:val="both"/>
            </w:pPr>
            <w:r>
              <w:rPr>
                <w:sz w:val="16"/>
              </w:rPr>
              <w:t xml:space="preserve">10 </w:t>
            </w:r>
          </w:p>
        </w:tc>
        <w:tc>
          <w:tcPr>
            <w:tcW w:w="1181" w:type="dxa"/>
            <w:tcBorders>
              <w:top w:val="single" w:sz="4" w:space="0" w:color="000000"/>
              <w:left w:val="single" w:sz="4" w:space="0" w:color="000000"/>
              <w:bottom w:val="single" w:sz="4" w:space="0" w:color="000000"/>
              <w:right w:val="single" w:sz="4" w:space="0" w:color="000000"/>
            </w:tcBorders>
          </w:tcPr>
          <w:p w14:paraId="5A4BAB33" w14:textId="77777777" w:rsidR="008B36F4" w:rsidRDefault="001A1EE0" w:rsidP="00214F5E">
            <w:pPr>
              <w:spacing w:after="0" w:line="259" w:lineRule="auto"/>
              <w:ind w:left="2" w:right="15" w:firstLine="0"/>
              <w:jc w:val="both"/>
            </w:pPr>
            <w:r>
              <w:rPr>
                <w:sz w:val="16"/>
              </w:rPr>
              <w:t xml:space="preserve">Ofosu-Budu D, 2020 </w:t>
            </w:r>
          </w:p>
        </w:tc>
        <w:tc>
          <w:tcPr>
            <w:tcW w:w="1764" w:type="dxa"/>
            <w:tcBorders>
              <w:top w:val="single" w:sz="4" w:space="0" w:color="000000"/>
              <w:left w:val="single" w:sz="4" w:space="0" w:color="000000"/>
              <w:bottom w:val="single" w:sz="4" w:space="0" w:color="000000"/>
              <w:right w:val="single" w:sz="4" w:space="0" w:color="000000"/>
            </w:tcBorders>
          </w:tcPr>
          <w:p w14:paraId="23F3AD8E" w14:textId="77777777" w:rsidR="008B36F4" w:rsidRDefault="001A1EE0" w:rsidP="00214F5E">
            <w:pPr>
              <w:spacing w:after="0" w:line="259" w:lineRule="auto"/>
              <w:ind w:left="2" w:firstLine="0"/>
              <w:jc w:val="both"/>
            </w:pPr>
            <w:r>
              <w:rPr>
                <w:sz w:val="16"/>
              </w:rPr>
              <w:t xml:space="preserve">Qualitative phenominological approach </w:t>
            </w:r>
          </w:p>
        </w:tc>
        <w:tc>
          <w:tcPr>
            <w:tcW w:w="2662" w:type="dxa"/>
            <w:tcBorders>
              <w:top w:val="single" w:sz="4" w:space="0" w:color="000000"/>
              <w:left w:val="single" w:sz="4" w:space="0" w:color="000000"/>
              <w:bottom w:val="single" w:sz="4" w:space="0" w:color="000000"/>
              <w:right w:val="single" w:sz="4" w:space="0" w:color="000000"/>
            </w:tcBorders>
          </w:tcPr>
          <w:p w14:paraId="5655D4E3" w14:textId="77777777" w:rsidR="008B36F4" w:rsidRDefault="001A1EE0" w:rsidP="00214F5E">
            <w:pPr>
              <w:spacing w:after="0" w:line="259" w:lineRule="auto"/>
              <w:ind w:left="2" w:firstLine="0"/>
              <w:jc w:val="both"/>
            </w:pPr>
            <w:r>
              <w:rPr>
                <w:sz w:val="16"/>
              </w:rPr>
              <w:t xml:space="preserve">To explore the consequences of infertility and to clarify and understand the lived experiences of infertile women </w:t>
            </w:r>
          </w:p>
        </w:tc>
        <w:tc>
          <w:tcPr>
            <w:tcW w:w="1440" w:type="dxa"/>
            <w:tcBorders>
              <w:top w:val="single" w:sz="4" w:space="0" w:color="000000"/>
              <w:left w:val="single" w:sz="4" w:space="0" w:color="000000"/>
              <w:bottom w:val="single" w:sz="4" w:space="0" w:color="000000"/>
              <w:right w:val="single" w:sz="4" w:space="0" w:color="000000"/>
            </w:tcBorders>
          </w:tcPr>
          <w:p w14:paraId="35D4DA10" w14:textId="77777777" w:rsidR="008B36F4" w:rsidRDefault="001A1EE0" w:rsidP="00214F5E">
            <w:pPr>
              <w:spacing w:after="0" w:line="259" w:lineRule="auto"/>
              <w:ind w:left="0" w:firstLine="0"/>
              <w:jc w:val="both"/>
            </w:pPr>
            <w:r>
              <w:rPr>
                <w:sz w:val="16"/>
              </w:rPr>
              <w:t xml:space="preserve">Northern and </w:t>
            </w:r>
          </w:p>
          <w:p w14:paraId="41BE6A3C" w14:textId="77777777" w:rsidR="008B36F4" w:rsidRDefault="001A1EE0" w:rsidP="00214F5E">
            <w:pPr>
              <w:spacing w:after="0" w:line="259" w:lineRule="auto"/>
              <w:ind w:left="0" w:firstLine="0"/>
              <w:jc w:val="both"/>
            </w:pPr>
            <w:r>
              <w:rPr>
                <w:sz w:val="16"/>
              </w:rPr>
              <w:t xml:space="preserve">Ashanti regions of </w:t>
            </w:r>
          </w:p>
          <w:p w14:paraId="40FE5225" w14:textId="77777777" w:rsidR="008B36F4" w:rsidRDefault="001A1EE0" w:rsidP="00214F5E">
            <w:pPr>
              <w:spacing w:after="0" w:line="259" w:lineRule="auto"/>
              <w:ind w:left="0" w:firstLine="0"/>
              <w:jc w:val="both"/>
            </w:pPr>
            <w:r>
              <w:rPr>
                <w:sz w:val="16"/>
              </w:rPr>
              <w:t xml:space="preserve">Ghana </w:t>
            </w:r>
          </w:p>
        </w:tc>
        <w:tc>
          <w:tcPr>
            <w:tcW w:w="2700" w:type="dxa"/>
            <w:tcBorders>
              <w:top w:val="single" w:sz="4" w:space="0" w:color="000000"/>
              <w:left w:val="single" w:sz="4" w:space="0" w:color="000000"/>
              <w:bottom w:val="single" w:sz="4" w:space="0" w:color="000000"/>
              <w:right w:val="single" w:sz="4" w:space="0" w:color="000000"/>
            </w:tcBorders>
          </w:tcPr>
          <w:p w14:paraId="77A220D1" w14:textId="77777777" w:rsidR="008B36F4" w:rsidRDefault="001A1EE0" w:rsidP="00214F5E">
            <w:pPr>
              <w:spacing w:after="0" w:line="259" w:lineRule="auto"/>
              <w:ind w:left="0" w:firstLine="0"/>
              <w:jc w:val="both"/>
            </w:pPr>
            <w:r>
              <w:rPr>
                <w:sz w:val="16"/>
              </w:rPr>
              <w:t xml:space="preserve">The study interviewed 30 infertile married women in the Northern and Ashanti regions of Ghana, with 15 participants from each region. </w:t>
            </w:r>
          </w:p>
        </w:tc>
        <w:tc>
          <w:tcPr>
            <w:tcW w:w="4141" w:type="dxa"/>
            <w:tcBorders>
              <w:top w:val="single" w:sz="4" w:space="0" w:color="000000"/>
              <w:left w:val="single" w:sz="4" w:space="0" w:color="000000"/>
              <w:bottom w:val="single" w:sz="4" w:space="0" w:color="000000"/>
              <w:right w:val="single" w:sz="4" w:space="0" w:color="000000"/>
            </w:tcBorders>
          </w:tcPr>
          <w:p w14:paraId="21D1E7CA" w14:textId="77777777" w:rsidR="008B36F4" w:rsidRDefault="001A1EE0" w:rsidP="00214F5E">
            <w:pPr>
              <w:spacing w:after="1" w:line="237" w:lineRule="auto"/>
              <w:ind w:left="0" w:firstLine="0"/>
              <w:jc w:val="both"/>
            </w:pPr>
            <w:r>
              <w:rPr>
                <w:sz w:val="16"/>
              </w:rPr>
              <w:t xml:space="preserve">Infertile women in Southern and Northern Ghana face high levels of stigma and are not recognized by society, leading to feelings of worthlessness and uselessness . </w:t>
            </w:r>
          </w:p>
          <w:p w14:paraId="0CB5FF96" w14:textId="77777777" w:rsidR="008B36F4" w:rsidRDefault="001A1EE0" w:rsidP="00214F5E">
            <w:pPr>
              <w:spacing w:after="1" w:line="237" w:lineRule="auto"/>
              <w:ind w:left="0" w:right="35" w:firstLine="0"/>
              <w:jc w:val="both"/>
            </w:pPr>
            <w:r>
              <w:rPr>
                <w:sz w:val="16"/>
              </w:rPr>
              <w:t xml:space="preserve">Some women reported that their loved ones encouraged them to try to conceive despite the stigma associated with infertility . </w:t>
            </w:r>
          </w:p>
          <w:p w14:paraId="3D1AD0BE" w14:textId="77777777" w:rsidR="008B36F4" w:rsidRDefault="001A1EE0" w:rsidP="00214F5E">
            <w:pPr>
              <w:spacing w:after="1" w:line="237" w:lineRule="auto"/>
              <w:ind w:left="0" w:right="18" w:firstLine="0"/>
              <w:jc w:val="both"/>
            </w:pPr>
            <w:r>
              <w:rPr>
                <w:sz w:val="16"/>
              </w:rPr>
              <w:t xml:space="preserve">Coping mechanisms employed by infertile women included considering relocation to avoid pressure and stress, informing families about their husbands' role in infertility to reduce pressure, and pretending to have children to avoid stigma among friends . </w:t>
            </w:r>
          </w:p>
          <w:p w14:paraId="48C6EC27" w14:textId="77777777" w:rsidR="008B36F4" w:rsidRDefault="001A1EE0" w:rsidP="00214F5E">
            <w:pPr>
              <w:spacing w:after="0" w:line="259" w:lineRule="auto"/>
              <w:ind w:left="0" w:firstLine="0"/>
              <w:jc w:val="both"/>
            </w:pPr>
            <w:r>
              <w:rPr>
                <w:sz w:val="16"/>
              </w:rPr>
              <w:t xml:space="preserve">Women in the study also mentioned that some husbands stigmatized them, leading to additional challenges in their social interactions </w:t>
            </w:r>
          </w:p>
        </w:tc>
      </w:tr>
      <w:tr w:rsidR="008B36F4" w14:paraId="1FE45761" w14:textId="77777777">
        <w:trPr>
          <w:trHeight w:val="1483"/>
        </w:trPr>
        <w:tc>
          <w:tcPr>
            <w:tcW w:w="785" w:type="dxa"/>
            <w:tcBorders>
              <w:top w:val="single" w:sz="4" w:space="0" w:color="000000"/>
              <w:left w:val="single" w:sz="4" w:space="0" w:color="000000"/>
              <w:bottom w:val="single" w:sz="4" w:space="0" w:color="000000"/>
              <w:right w:val="single" w:sz="4" w:space="0" w:color="000000"/>
            </w:tcBorders>
          </w:tcPr>
          <w:p w14:paraId="4D781FD6" w14:textId="77777777" w:rsidR="008B36F4" w:rsidRDefault="001A1EE0" w:rsidP="00214F5E">
            <w:pPr>
              <w:spacing w:after="0" w:line="259" w:lineRule="auto"/>
              <w:ind w:left="2" w:firstLine="0"/>
              <w:jc w:val="both"/>
            </w:pPr>
            <w:r>
              <w:rPr>
                <w:sz w:val="16"/>
              </w:rPr>
              <w:t xml:space="preserve">11 </w:t>
            </w:r>
          </w:p>
        </w:tc>
        <w:tc>
          <w:tcPr>
            <w:tcW w:w="1181" w:type="dxa"/>
            <w:tcBorders>
              <w:top w:val="single" w:sz="4" w:space="0" w:color="000000"/>
              <w:left w:val="single" w:sz="4" w:space="0" w:color="000000"/>
              <w:bottom w:val="single" w:sz="4" w:space="0" w:color="000000"/>
              <w:right w:val="single" w:sz="4" w:space="0" w:color="000000"/>
            </w:tcBorders>
          </w:tcPr>
          <w:p w14:paraId="146A2B10" w14:textId="77777777" w:rsidR="008B36F4" w:rsidRDefault="001A1EE0" w:rsidP="00214F5E">
            <w:pPr>
              <w:spacing w:after="0" w:line="259" w:lineRule="auto"/>
              <w:ind w:left="2" w:firstLine="0"/>
              <w:jc w:val="both"/>
            </w:pPr>
            <w:r>
              <w:rPr>
                <w:sz w:val="16"/>
              </w:rPr>
              <w:t xml:space="preserve">Marta </w:t>
            </w:r>
          </w:p>
          <w:p w14:paraId="4802C1E1" w14:textId="77777777" w:rsidR="008B36F4" w:rsidRDefault="001A1EE0" w:rsidP="00214F5E">
            <w:pPr>
              <w:spacing w:after="0" w:line="259" w:lineRule="auto"/>
              <w:ind w:left="2" w:firstLine="0"/>
              <w:jc w:val="both"/>
            </w:pPr>
            <w:r>
              <w:rPr>
                <w:sz w:val="16"/>
              </w:rPr>
              <w:t xml:space="preserve">Bornstein, </w:t>
            </w:r>
          </w:p>
          <w:p w14:paraId="2CD4B001" w14:textId="77777777" w:rsidR="008B36F4" w:rsidRDefault="001A1EE0" w:rsidP="00214F5E">
            <w:pPr>
              <w:spacing w:after="0" w:line="259" w:lineRule="auto"/>
              <w:ind w:left="2" w:firstLine="0"/>
              <w:jc w:val="both"/>
            </w:pPr>
            <w:r>
              <w:rPr>
                <w:sz w:val="16"/>
              </w:rPr>
              <w:t xml:space="preserve">2020 </w:t>
            </w:r>
          </w:p>
        </w:tc>
        <w:tc>
          <w:tcPr>
            <w:tcW w:w="1764" w:type="dxa"/>
            <w:tcBorders>
              <w:top w:val="single" w:sz="4" w:space="0" w:color="000000"/>
              <w:left w:val="single" w:sz="4" w:space="0" w:color="000000"/>
              <w:bottom w:val="single" w:sz="4" w:space="0" w:color="000000"/>
              <w:right w:val="single" w:sz="4" w:space="0" w:color="000000"/>
            </w:tcBorders>
          </w:tcPr>
          <w:p w14:paraId="7670D2FA" w14:textId="77777777" w:rsidR="008B36F4" w:rsidRDefault="001A1EE0" w:rsidP="00214F5E">
            <w:pPr>
              <w:spacing w:after="0" w:line="259" w:lineRule="auto"/>
              <w:ind w:left="2" w:firstLine="0"/>
              <w:jc w:val="both"/>
            </w:pPr>
            <w:r>
              <w:rPr>
                <w:sz w:val="16"/>
              </w:rPr>
              <w:t xml:space="preserve">Qualitative </w:t>
            </w:r>
          </w:p>
        </w:tc>
        <w:tc>
          <w:tcPr>
            <w:tcW w:w="2662" w:type="dxa"/>
            <w:tcBorders>
              <w:top w:val="single" w:sz="4" w:space="0" w:color="000000"/>
              <w:left w:val="single" w:sz="4" w:space="0" w:color="000000"/>
              <w:bottom w:val="single" w:sz="4" w:space="0" w:color="000000"/>
              <w:right w:val="single" w:sz="4" w:space="0" w:color="000000"/>
            </w:tcBorders>
          </w:tcPr>
          <w:p w14:paraId="615ABEFF" w14:textId="77777777" w:rsidR="008B36F4" w:rsidRDefault="001A1EE0" w:rsidP="00214F5E">
            <w:pPr>
              <w:spacing w:after="0" w:line="259" w:lineRule="auto"/>
              <w:ind w:left="2" w:firstLine="0"/>
              <w:jc w:val="both"/>
            </w:pPr>
            <w:r>
              <w:rPr>
                <w:sz w:val="16"/>
              </w:rPr>
              <w:t xml:space="preserve">To explore the experiences and perceptions of infertility-related stigma among women and men in rural Malawi. </w:t>
            </w:r>
          </w:p>
        </w:tc>
        <w:tc>
          <w:tcPr>
            <w:tcW w:w="1440" w:type="dxa"/>
            <w:tcBorders>
              <w:top w:val="single" w:sz="4" w:space="0" w:color="000000"/>
              <w:left w:val="single" w:sz="4" w:space="0" w:color="000000"/>
              <w:bottom w:val="single" w:sz="4" w:space="0" w:color="000000"/>
              <w:right w:val="single" w:sz="4" w:space="0" w:color="000000"/>
            </w:tcBorders>
          </w:tcPr>
          <w:p w14:paraId="715E3857" w14:textId="77777777" w:rsidR="008B36F4" w:rsidRDefault="001A1EE0" w:rsidP="00214F5E">
            <w:pPr>
              <w:spacing w:after="0" w:line="259" w:lineRule="auto"/>
              <w:ind w:left="0" w:firstLine="0"/>
              <w:jc w:val="both"/>
            </w:pPr>
            <w:r>
              <w:rPr>
                <w:sz w:val="16"/>
              </w:rPr>
              <w:t xml:space="preserve">Rural Malawi </w:t>
            </w:r>
          </w:p>
        </w:tc>
        <w:tc>
          <w:tcPr>
            <w:tcW w:w="2700" w:type="dxa"/>
            <w:tcBorders>
              <w:top w:val="single" w:sz="4" w:space="0" w:color="000000"/>
              <w:left w:val="single" w:sz="4" w:space="0" w:color="000000"/>
              <w:bottom w:val="single" w:sz="4" w:space="0" w:color="000000"/>
              <w:right w:val="single" w:sz="4" w:space="0" w:color="000000"/>
            </w:tcBorders>
          </w:tcPr>
          <w:p w14:paraId="46A45D89" w14:textId="77777777" w:rsidR="008B36F4" w:rsidRDefault="001A1EE0" w:rsidP="00214F5E">
            <w:pPr>
              <w:spacing w:after="0" w:line="259" w:lineRule="auto"/>
              <w:ind w:left="0" w:firstLine="0"/>
              <w:jc w:val="both"/>
            </w:pPr>
            <w:r>
              <w:rPr>
                <w:sz w:val="16"/>
              </w:rPr>
              <w:t xml:space="preserve">  12 focus group discussions (FGDs) with a total of 104 women and men in rural Malawi.  </w:t>
            </w:r>
          </w:p>
        </w:tc>
        <w:tc>
          <w:tcPr>
            <w:tcW w:w="4141" w:type="dxa"/>
            <w:tcBorders>
              <w:top w:val="single" w:sz="4" w:space="0" w:color="000000"/>
              <w:left w:val="single" w:sz="4" w:space="0" w:color="000000"/>
              <w:bottom w:val="single" w:sz="4" w:space="0" w:color="000000"/>
              <w:right w:val="single" w:sz="4" w:space="0" w:color="000000"/>
            </w:tcBorders>
          </w:tcPr>
          <w:p w14:paraId="2AA53B65" w14:textId="77777777" w:rsidR="008B36F4" w:rsidRDefault="001A1EE0" w:rsidP="00214F5E">
            <w:pPr>
              <w:spacing w:after="0" w:line="259" w:lineRule="auto"/>
              <w:ind w:left="0" w:right="26" w:firstLine="0"/>
              <w:jc w:val="both"/>
            </w:pPr>
            <w:r>
              <w:rPr>
                <w:sz w:val="16"/>
              </w:rPr>
              <w:t xml:space="preserve">Infertility-related stigma influenced individual social relationships, self-esteem, and decision-making regarding sexual and reproductive health. Participants in the focus group discussions expressed concerns about social exclusion, discrimination, and psychological distress. Men's masculinity was questioned. Both women's and men's identities, as well as </w:t>
            </w:r>
            <w:r>
              <w:rPr>
                <w:sz w:val="16"/>
              </w:rPr>
              <w:lastRenderedPageBreak/>
              <w:t xml:space="preserve">social positions within relationships and communities, were threatened by perceptions of infertility. </w:t>
            </w:r>
          </w:p>
        </w:tc>
      </w:tr>
    </w:tbl>
    <w:p w14:paraId="15F8D4DF" w14:textId="77777777" w:rsidR="008B36F4" w:rsidRDefault="008B36F4" w:rsidP="00214F5E">
      <w:pPr>
        <w:spacing w:after="0" w:line="259" w:lineRule="auto"/>
        <w:ind w:left="-1440" w:right="14400" w:firstLine="0"/>
        <w:jc w:val="both"/>
      </w:pPr>
    </w:p>
    <w:tbl>
      <w:tblPr>
        <w:tblStyle w:val="TableGrid"/>
        <w:tblW w:w="14674" w:type="dxa"/>
        <w:tblInd w:w="-900" w:type="dxa"/>
        <w:tblCellMar>
          <w:top w:w="10" w:type="dxa"/>
          <w:left w:w="106" w:type="dxa"/>
          <w:right w:w="69" w:type="dxa"/>
        </w:tblCellMar>
        <w:tblLook w:val="04A0" w:firstRow="1" w:lastRow="0" w:firstColumn="1" w:lastColumn="0" w:noHBand="0" w:noVBand="1"/>
      </w:tblPr>
      <w:tblGrid>
        <w:gridCol w:w="786"/>
        <w:gridCol w:w="1181"/>
        <w:gridCol w:w="1764"/>
        <w:gridCol w:w="2662"/>
        <w:gridCol w:w="1440"/>
        <w:gridCol w:w="2700"/>
        <w:gridCol w:w="4141"/>
      </w:tblGrid>
      <w:tr w:rsidR="008B36F4" w14:paraId="2F137FAA" w14:textId="77777777">
        <w:trPr>
          <w:trHeight w:val="1481"/>
        </w:trPr>
        <w:tc>
          <w:tcPr>
            <w:tcW w:w="785" w:type="dxa"/>
            <w:tcBorders>
              <w:top w:val="single" w:sz="4" w:space="0" w:color="000000"/>
              <w:left w:val="single" w:sz="4" w:space="0" w:color="000000"/>
              <w:bottom w:val="single" w:sz="4" w:space="0" w:color="000000"/>
              <w:right w:val="single" w:sz="4" w:space="0" w:color="000000"/>
            </w:tcBorders>
          </w:tcPr>
          <w:p w14:paraId="060B1E12" w14:textId="77777777" w:rsidR="008B36F4" w:rsidRDefault="001A1EE0" w:rsidP="00214F5E">
            <w:pPr>
              <w:spacing w:after="0" w:line="259" w:lineRule="auto"/>
              <w:ind w:left="2" w:firstLine="0"/>
              <w:jc w:val="both"/>
            </w:pPr>
            <w:r>
              <w:rPr>
                <w:sz w:val="16"/>
              </w:rPr>
              <w:t xml:space="preserve">12 </w:t>
            </w:r>
          </w:p>
        </w:tc>
        <w:tc>
          <w:tcPr>
            <w:tcW w:w="1181" w:type="dxa"/>
            <w:tcBorders>
              <w:top w:val="single" w:sz="4" w:space="0" w:color="000000"/>
              <w:left w:val="single" w:sz="4" w:space="0" w:color="000000"/>
              <w:bottom w:val="single" w:sz="4" w:space="0" w:color="000000"/>
              <w:right w:val="single" w:sz="4" w:space="0" w:color="000000"/>
            </w:tcBorders>
          </w:tcPr>
          <w:p w14:paraId="738D4EB6" w14:textId="77777777" w:rsidR="008B36F4" w:rsidRDefault="001A1EE0" w:rsidP="00214F5E">
            <w:pPr>
              <w:spacing w:after="0" w:line="259" w:lineRule="auto"/>
              <w:ind w:left="2" w:firstLine="0"/>
              <w:jc w:val="both"/>
            </w:pPr>
            <w:r>
              <w:rPr>
                <w:sz w:val="16"/>
              </w:rPr>
              <w:t xml:space="preserve">Susan </w:t>
            </w:r>
          </w:p>
          <w:p w14:paraId="0F118279" w14:textId="77777777" w:rsidR="008B36F4" w:rsidRDefault="001A1EE0" w:rsidP="00214F5E">
            <w:pPr>
              <w:spacing w:after="0" w:line="259" w:lineRule="auto"/>
              <w:ind w:left="2" w:firstLine="0"/>
              <w:jc w:val="both"/>
            </w:pPr>
            <w:r>
              <w:rPr>
                <w:sz w:val="16"/>
              </w:rPr>
              <w:t xml:space="preserve">Asimwe, 2022 </w:t>
            </w:r>
          </w:p>
        </w:tc>
        <w:tc>
          <w:tcPr>
            <w:tcW w:w="1764" w:type="dxa"/>
            <w:tcBorders>
              <w:top w:val="single" w:sz="4" w:space="0" w:color="000000"/>
              <w:left w:val="single" w:sz="4" w:space="0" w:color="000000"/>
              <w:bottom w:val="single" w:sz="4" w:space="0" w:color="000000"/>
              <w:right w:val="single" w:sz="4" w:space="0" w:color="000000"/>
            </w:tcBorders>
          </w:tcPr>
          <w:p w14:paraId="2DC7143B" w14:textId="77777777" w:rsidR="008B36F4" w:rsidRDefault="001A1EE0" w:rsidP="00214F5E">
            <w:pPr>
              <w:spacing w:after="0" w:line="259" w:lineRule="auto"/>
              <w:ind w:left="2" w:firstLine="0"/>
              <w:jc w:val="both"/>
            </w:pPr>
            <w:r>
              <w:rPr>
                <w:sz w:val="16"/>
              </w:rPr>
              <w:t xml:space="preserve">Qualitative phenominological approach </w:t>
            </w:r>
          </w:p>
        </w:tc>
        <w:tc>
          <w:tcPr>
            <w:tcW w:w="2662" w:type="dxa"/>
            <w:tcBorders>
              <w:top w:val="single" w:sz="4" w:space="0" w:color="000000"/>
              <w:left w:val="single" w:sz="4" w:space="0" w:color="000000"/>
              <w:bottom w:val="single" w:sz="4" w:space="0" w:color="000000"/>
              <w:right w:val="single" w:sz="4" w:space="0" w:color="000000"/>
            </w:tcBorders>
          </w:tcPr>
          <w:p w14:paraId="495FDEB8" w14:textId="77777777" w:rsidR="008B36F4" w:rsidRDefault="001A1EE0" w:rsidP="00214F5E">
            <w:pPr>
              <w:spacing w:after="0" w:line="259" w:lineRule="auto"/>
              <w:ind w:left="2" w:right="10" w:firstLine="0"/>
              <w:jc w:val="both"/>
            </w:pPr>
            <w:r>
              <w:rPr>
                <w:sz w:val="16"/>
              </w:rPr>
              <w:t xml:space="preserve">To explore the experiences and coping strategies of women facing involuntary childlessness attending a National Referral Hospital. </w:t>
            </w:r>
          </w:p>
        </w:tc>
        <w:tc>
          <w:tcPr>
            <w:tcW w:w="1440" w:type="dxa"/>
            <w:tcBorders>
              <w:top w:val="single" w:sz="4" w:space="0" w:color="000000"/>
              <w:left w:val="single" w:sz="4" w:space="0" w:color="000000"/>
              <w:bottom w:val="single" w:sz="4" w:space="0" w:color="000000"/>
              <w:right w:val="single" w:sz="4" w:space="0" w:color="000000"/>
            </w:tcBorders>
          </w:tcPr>
          <w:p w14:paraId="7DF01706" w14:textId="77777777" w:rsidR="008B36F4" w:rsidRDefault="001A1EE0" w:rsidP="00214F5E">
            <w:pPr>
              <w:spacing w:after="2" w:line="235" w:lineRule="auto"/>
              <w:ind w:left="0" w:right="13" w:firstLine="0"/>
              <w:jc w:val="both"/>
            </w:pPr>
            <w:r>
              <w:rPr>
                <w:sz w:val="16"/>
              </w:rPr>
              <w:t xml:space="preserve">Women attending a fertility clinic at </w:t>
            </w:r>
          </w:p>
          <w:p w14:paraId="7EB04DBE" w14:textId="77777777" w:rsidR="008B36F4" w:rsidRDefault="001A1EE0" w:rsidP="00214F5E">
            <w:pPr>
              <w:spacing w:after="0" w:line="259" w:lineRule="auto"/>
              <w:ind w:left="0" w:firstLine="0"/>
              <w:jc w:val="both"/>
            </w:pPr>
            <w:r>
              <w:rPr>
                <w:sz w:val="16"/>
              </w:rPr>
              <w:t xml:space="preserve">Kawempe </w:t>
            </w:r>
          </w:p>
          <w:p w14:paraId="4CA368EF" w14:textId="77777777" w:rsidR="008B36F4" w:rsidRDefault="001A1EE0" w:rsidP="00214F5E">
            <w:pPr>
              <w:spacing w:after="0" w:line="259" w:lineRule="auto"/>
              <w:ind w:left="0" w:firstLine="0"/>
              <w:jc w:val="both"/>
            </w:pPr>
            <w:r>
              <w:rPr>
                <w:sz w:val="16"/>
              </w:rPr>
              <w:t xml:space="preserve">National Referral </w:t>
            </w:r>
          </w:p>
          <w:p w14:paraId="33FD7CDB" w14:textId="77777777" w:rsidR="008B36F4" w:rsidRDefault="001A1EE0" w:rsidP="00214F5E">
            <w:pPr>
              <w:spacing w:after="0" w:line="259" w:lineRule="auto"/>
              <w:ind w:left="0" w:firstLine="0"/>
              <w:jc w:val="both"/>
            </w:pPr>
            <w:r>
              <w:rPr>
                <w:sz w:val="16"/>
              </w:rPr>
              <w:t xml:space="preserve">Hospital in </w:t>
            </w:r>
          </w:p>
          <w:p w14:paraId="1EABA3D8" w14:textId="77777777" w:rsidR="008B36F4" w:rsidRDefault="001A1EE0" w:rsidP="00214F5E">
            <w:pPr>
              <w:spacing w:after="0" w:line="259" w:lineRule="auto"/>
              <w:ind w:left="0" w:firstLine="0"/>
              <w:jc w:val="both"/>
            </w:pPr>
            <w:r>
              <w:rPr>
                <w:sz w:val="16"/>
              </w:rPr>
              <w:t xml:space="preserve">Kampala, Uganda </w:t>
            </w:r>
          </w:p>
        </w:tc>
        <w:tc>
          <w:tcPr>
            <w:tcW w:w="2700" w:type="dxa"/>
            <w:tcBorders>
              <w:top w:val="single" w:sz="4" w:space="0" w:color="000000"/>
              <w:left w:val="single" w:sz="4" w:space="0" w:color="000000"/>
              <w:bottom w:val="single" w:sz="4" w:space="0" w:color="000000"/>
              <w:right w:val="single" w:sz="4" w:space="0" w:color="000000"/>
            </w:tcBorders>
          </w:tcPr>
          <w:p w14:paraId="39B9577B" w14:textId="77777777" w:rsidR="008B36F4" w:rsidRDefault="001A1EE0" w:rsidP="00214F5E">
            <w:pPr>
              <w:spacing w:after="0" w:line="237" w:lineRule="auto"/>
              <w:ind w:left="0" w:firstLine="0"/>
              <w:jc w:val="both"/>
            </w:pPr>
            <w:r>
              <w:rPr>
                <w:sz w:val="16"/>
              </w:rPr>
              <w:t xml:space="preserve">Women seeking fertility treatment at Kawempe National Referral Hospital in Uganda who had lived with involuntary childlessness for more than one year and those with no living child. The sample size for the study was 15 participants, determined by </w:t>
            </w:r>
          </w:p>
          <w:p w14:paraId="165DE480" w14:textId="77777777" w:rsidR="008B36F4" w:rsidRDefault="001A1EE0" w:rsidP="00214F5E">
            <w:pPr>
              <w:spacing w:after="0" w:line="259" w:lineRule="auto"/>
              <w:ind w:left="0" w:firstLine="0"/>
              <w:jc w:val="both"/>
            </w:pPr>
            <w:r>
              <w:rPr>
                <w:sz w:val="16"/>
              </w:rPr>
              <w:t xml:space="preserve">data saturation </w:t>
            </w:r>
          </w:p>
        </w:tc>
        <w:tc>
          <w:tcPr>
            <w:tcW w:w="4141" w:type="dxa"/>
            <w:tcBorders>
              <w:top w:val="single" w:sz="4" w:space="0" w:color="000000"/>
              <w:left w:val="single" w:sz="4" w:space="0" w:color="000000"/>
              <w:bottom w:val="single" w:sz="4" w:space="0" w:color="000000"/>
              <w:right w:val="single" w:sz="4" w:space="0" w:color="000000"/>
            </w:tcBorders>
          </w:tcPr>
          <w:p w14:paraId="2B13BBAC" w14:textId="77777777" w:rsidR="008B36F4" w:rsidRDefault="001A1EE0" w:rsidP="00214F5E">
            <w:pPr>
              <w:spacing w:after="0" w:line="259" w:lineRule="auto"/>
              <w:ind w:left="0" w:firstLine="0"/>
              <w:jc w:val="both"/>
            </w:pPr>
            <w:r>
              <w:rPr>
                <w:sz w:val="16"/>
              </w:rPr>
              <w:t xml:space="preserve">Six themes emerged which includes Inadequate social support, psychological torture, continued grief, marital instability, failure attributed to childlessness, and fnancial constraints. </w:t>
            </w:r>
          </w:p>
        </w:tc>
      </w:tr>
      <w:tr w:rsidR="008B36F4" w14:paraId="520E4C51" w14:textId="77777777">
        <w:trPr>
          <w:trHeight w:val="3133"/>
        </w:trPr>
        <w:tc>
          <w:tcPr>
            <w:tcW w:w="785" w:type="dxa"/>
            <w:tcBorders>
              <w:top w:val="single" w:sz="4" w:space="0" w:color="000000"/>
              <w:left w:val="single" w:sz="4" w:space="0" w:color="000000"/>
              <w:bottom w:val="single" w:sz="4" w:space="0" w:color="000000"/>
              <w:right w:val="single" w:sz="4" w:space="0" w:color="000000"/>
            </w:tcBorders>
          </w:tcPr>
          <w:p w14:paraId="1A156FDB" w14:textId="77777777" w:rsidR="008B36F4" w:rsidRDefault="001A1EE0" w:rsidP="00214F5E">
            <w:pPr>
              <w:spacing w:after="0" w:line="259" w:lineRule="auto"/>
              <w:ind w:left="2" w:firstLine="0"/>
              <w:jc w:val="both"/>
            </w:pPr>
            <w:r>
              <w:rPr>
                <w:sz w:val="16"/>
              </w:rPr>
              <w:t xml:space="preserve">13 </w:t>
            </w:r>
          </w:p>
        </w:tc>
        <w:tc>
          <w:tcPr>
            <w:tcW w:w="1181" w:type="dxa"/>
            <w:tcBorders>
              <w:top w:val="single" w:sz="4" w:space="0" w:color="000000"/>
              <w:left w:val="single" w:sz="4" w:space="0" w:color="000000"/>
              <w:bottom w:val="single" w:sz="4" w:space="0" w:color="000000"/>
              <w:right w:val="single" w:sz="4" w:space="0" w:color="000000"/>
            </w:tcBorders>
          </w:tcPr>
          <w:p w14:paraId="4370E8E5" w14:textId="77777777" w:rsidR="008B36F4" w:rsidRDefault="001A1EE0" w:rsidP="00214F5E">
            <w:pPr>
              <w:spacing w:after="0" w:line="259" w:lineRule="auto"/>
              <w:ind w:left="2" w:firstLine="0"/>
              <w:jc w:val="both"/>
            </w:pPr>
            <w:r>
              <w:rPr>
                <w:sz w:val="16"/>
              </w:rPr>
              <w:t xml:space="preserve">Marida </w:t>
            </w:r>
          </w:p>
          <w:p w14:paraId="5DA365D7" w14:textId="77777777" w:rsidR="008B36F4" w:rsidRDefault="001A1EE0" w:rsidP="00214F5E">
            <w:pPr>
              <w:spacing w:after="0" w:line="259" w:lineRule="auto"/>
              <w:ind w:left="2" w:firstLine="0"/>
              <w:jc w:val="both"/>
            </w:pPr>
            <w:r>
              <w:rPr>
                <w:sz w:val="16"/>
              </w:rPr>
              <w:t xml:space="preserve">Hollos, 2009 </w:t>
            </w:r>
          </w:p>
        </w:tc>
        <w:tc>
          <w:tcPr>
            <w:tcW w:w="1764" w:type="dxa"/>
            <w:tcBorders>
              <w:top w:val="single" w:sz="4" w:space="0" w:color="000000"/>
              <w:left w:val="single" w:sz="4" w:space="0" w:color="000000"/>
              <w:bottom w:val="single" w:sz="4" w:space="0" w:color="000000"/>
              <w:right w:val="single" w:sz="4" w:space="0" w:color="000000"/>
            </w:tcBorders>
          </w:tcPr>
          <w:p w14:paraId="6086E256" w14:textId="77777777" w:rsidR="008B36F4" w:rsidRDefault="001A1EE0" w:rsidP="00214F5E">
            <w:pPr>
              <w:spacing w:after="0" w:line="259" w:lineRule="auto"/>
              <w:ind w:left="2" w:firstLine="0"/>
              <w:jc w:val="both"/>
            </w:pPr>
            <w:r>
              <w:rPr>
                <w:sz w:val="16"/>
              </w:rPr>
              <w:t xml:space="preserve">Qualitative - in-depth interview </w:t>
            </w:r>
          </w:p>
        </w:tc>
        <w:tc>
          <w:tcPr>
            <w:tcW w:w="2662" w:type="dxa"/>
            <w:tcBorders>
              <w:top w:val="single" w:sz="4" w:space="0" w:color="000000"/>
              <w:left w:val="single" w:sz="4" w:space="0" w:color="000000"/>
              <w:bottom w:val="single" w:sz="4" w:space="0" w:color="000000"/>
              <w:right w:val="single" w:sz="4" w:space="0" w:color="000000"/>
            </w:tcBorders>
          </w:tcPr>
          <w:p w14:paraId="31A5F966" w14:textId="77777777" w:rsidR="008B36F4" w:rsidRDefault="001A1EE0" w:rsidP="00214F5E">
            <w:pPr>
              <w:spacing w:after="0" w:line="259" w:lineRule="auto"/>
              <w:ind w:left="2" w:firstLine="0"/>
              <w:jc w:val="both"/>
            </w:pPr>
            <w:r>
              <w:rPr>
                <w:sz w:val="16"/>
              </w:rPr>
              <w:t xml:space="preserve">To investigate the meanings, consequences, and coping strategies related to infertility in two Nigerian communities, Lopon and Amakiri.  </w:t>
            </w:r>
          </w:p>
        </w:tc>
        <w:tc>
          <w:tcPr>
            <w:tcW w:w="1440" w:type="dxa"/>
            <w:tcBorders>
              <w:top w:val="single" w:sz="4" w:space="0" w:color="000000"/>
              <w:left w:val="single" w:sz="4" w:space="0" w:color="000000"/>
              <w:bottom w:val="single" w:sz="4" w:space="0" w:color="000000"/>
              <w:right w:val="single" w:sz="4" w:space="0" w:color="000000"/>
            </w:tcBorders>
          </w:tcPr>
          <w:p w14:paraId="475D9712" w14:textId="77777777" w:rsidR="008B36F4" w:rsidRDefault="001A1EE0" w:rsidP="00214F5E">
            <w:pPr>
              <w:spacing w:after="0" w:line="259" w:lineRule="auto"/>
              <w:ind w:left="0" w:firstLine="0"/>
              <w:jc w:val="both"/>
            </w:pPr>
            <w:r>
              <w:rPr>
                <w:sz w:val="16"/>
              </w:rPr>
              <w:t xml:space="preserve">Ijo in Amakiri, </w:t>
            </w:r>
          </w:p>
          <w:p w14:paraId="6C795F49" w14:textId="77777777" w:rsidR="008B36F4" w:rsidRDefault="001A1EE0" w:rsidP="00214F5E">
            <w:pPr>
              <w:spacing w:after="0" w:line="259" w:lineRule="auto"/>
              <w:ind w:left="0" w:firstLine="0"/>
              <w:jc w:val="both"/>
            </w:pPr>
            <w:r>
              <w:rPr>
                <w:sz w:val="16"/>
              </w:rPr>
              <w:t xml:space="preserve">Delta state and </w:t>
            </w:r>
          </w:p>
          <w:p w14:paraId="074953E2" w14:textId="77777777" w:rsidR="008B36F4" w:rsidRDefault="001A1EE0" w:rsidP="00214F5E">
            <w:pPr>
              <w:spacing w:after="0" w:line="259" w:lineRule="auto"/>
              <w:ind w:left="0" w:firstLine="0"/>
              <w:jc w:val="both"/>
            </w:pPr>
            <w:r>
              <w:rPr>
                <w:sz w:val="16"/>
              </w:rPr>
              <w:t xml:space="preserve">Yakurr in Lopon, Cross river state, Nigeria. </w:t>
            </w:r>
          </w:p>
        </w:tc>
        <w:tc>
          <w:tcPr>
            <w:tcW w:w="2700" w:type="dxa"/>
            <w:tcBorders>
              <w:top w:val="single" w:sz="4" w:space="0" w:color="000000"/>
              <w:left w:val="single" w:sz="4" w:space="0" w:color="000000"/>
              <w:bottom w:val="single" w:sz="4" w:space="0" w:color="000000"/>
              <w:right w:val="single" w:sz="4" w:space="0" w:color="000000"/>
            </w:tcBorders>
          </w:tcPr>
          <w:p w14:paraId="2323A8FF" w14:textId="77777777" w:rsidR="008B36F4" w:rsidRDefault="001A1EE0" w:rsidP="00214F5E">
            <w:pPr>
              <w:spacing w:after="0" w:line="259" w:lineRule="auto"/>
              <w:ind w:left="0" w:firstLine="0"/>
              <w:jc w:val="both"/>
            </w:pPr>
            <w:r>
              <w:rPr>
                <w:sz w:val="16"/>
              </w:rPr>
              <w:t xml:space="preserve">The study included a survey of approximately 100 infertile women and a matching sample of 100 fertile women from the communities of Amakiri and Lopon. Also, in-depth interviews were conducted with a subsample of approximately 25 infertile and 25 fertile women in each community </w:t>
            </w:r>
          </w:p>
        </w:tc>
        <w:tc>
          <w:tcPr>
            <w:tcW w:w="4141" w:type="dxa"/>
            <w:tcBorders>
              <w:top w:val="single" w:sz="4" w:space="0" w:color="000000"/>
              <w:left w:val="single" w:sz="4" w:space="0" w:color="000000"/>
              <w:bottom w:val="single" w:sz="4" w:space="0" w:color="000000"/>
              <w:right w:val="single" w:sz="4" w:space="0" w:color="000000"/>
            </w:tcBorders>
          </w:tcPr>
          <w:p w14:paraId="2A16F257" w14:textId="77777777" w:rsidR="008B36F4" w:rsidRDefault="001A1EE0" w:rsidP="00214F5E">
            <w:pPr>
              <w:spacing w:after="1" w:line="237" w:lineRule="auto"/>
              <w:ind w:left="0" w:right="6" w:firstLine="0"/>
              <w:jc w:val="both"/>
            </w:pPr>
            <w:r>
              <w:rPr>
                <w:b/>
                <w:sz w:val="16"/>
              </w:rPr>
              <w:t>Remarriage:</w:t>
            </w:r>
            <w:r>
              <w:rPr>
                <w:sz w:val="16"/>
              </w:rPr>
              <w:t xml:space="preserve"> In Lopon, where there is a matrilineal emphasis, infertile women may have faced fewer challenges in terms of remarriage compared to Amakiri. Matrilineal descent systems may have influenced the social acceptance of infertile women seeking new marital relationships, potentially leading to different remarriage outcomes in the two communities. </w:t>
            </w:r>
          </w:p>
          <w:p w14:paraId="4D5BB3D2" w14:textId="77777777" w:rsidR="008B36F4" w:rsidRDefault="001A1EE0" w:rsidP="00214F5E">
            <w:pPr>
              <w:spacing w:after="0" w:line="259" w:lineRule="auto"/>
              <w:ind w:left="0" w:right="41" w:firstLine="0"/>
              <w:jc w:val="both"/>
            </w:pPr>
            <w:r>
              <w:rPr>
                <w:b/>
                <w:sz w:val="16"/>
              </w:rPr>
              <w:t>Divorce Rates:</w:t>
            </w:r>
            <w:r>
              <w:rPr>
                <w:sz w:val="16"/>
              </w:rPr>
              <w:t xml:space="preserve"> The study indicated that infertile women in Amakiri, with a patrilineal descent system, were more likely to experience divorce compared to those in Lopon. The symbolic meanings attached to infertility within patrilineal societies may have contributed to higher divorce rates among infertile women in Amakiri, impacting their social and economic stability. </w:t>
            </w:r>
          </w:p>
        </w:tc>
      </w:tr>
      <w:tr w:rsidR="008B36F4" w14:paraId="6349AFE5" w14:textId="77777777">
        <w:trPr>
          <w:trHeight w:val="2218"/>
        </w:trPr>
        <w:tc>
          <w:tcPr>
            <w:tcW w:w="785" w:type="dxa"/>
            <w:tcBorders>
              <w:top w:val="single" w:sz="4" w:space="0" w:color="000000"/>
              <w:left w:val="single" w:sz="4" w:space="0" w:color="000000"/>
              <w:bottom w:val="single" w:sz="4" w:space="0" w:color="000000"/>
              <w:right w:val="single" w:sz="4" w:space="0" w:color="000000"/>
            </w:tcBorders>
          </w:tcPr>
          <w:p w14:paraId="09928EC7" w14:textId="77777777" w:rsidR="008B36F4" w:rsidRDefault="001A1EE0" w:rsidP="00214F5E">
            <w:pPr>
              <w:spacing w:after="0" w:line="259" w:lineRule="auto"/>
              <w:ind w:left="2" w:firstLine="0"/>
              <w:jc w:val="both"/>
            </w:pPr>
            <w:r>
              <w:rPr>
                <w:sz w:val="16"/>
              </w:rPr>
              <w:t xml:space="preserve">14 </w:t>
            </w:r>
          </w:p>
        </w:tc>
        <w:tc>
          <w:tcPr>
            <w:tcW w:w="1181" w:type="dxa"/>
            <w:tcBorders>
              <w:top w:val="single" w:sz="4" w:space="0" w:color="000000"/>
              <w:left w:val="single" w:sz="4" w:space="0" w:color="000000"/>
              <w:bottom w:val="single" w:sz="4" w:space="0" w:color="000000"/>
              <w:right w:val="single" w:sz="4" w:space="0" w:color="000000"/>
            </w:tcBorders>
          </w:tcPr>
          <w:p w14:paraId="567C297B" w14:textId="77777777" w:rsidR="008B36F4" w:rsidRDefault="001A1EE0" w:rsidP="00214F5E">
            <w:pPr>
              <w:spacing w:after="0" w:line="259" w:lineRule="auto"/>
              <w:ind w:left="2" w:firstLine="0"/>
              <w:jc w:val="both"/>
            </w:pPr>
            <w:r>
              <w:rPr>
                <w:sz w:val="16"/>
              </w:rPr>
              <w:t xml:space="preserve">S.J.Dyer, 2004 </w:t>
            </w:r>
          </w:p>
        </w:tc>
        <w:tc>
          <w:tcPr>
            <w:tcW w:w="1764" w:type="dxa"/>
            <w:tcBorders>
              <w:top w:val="single" w:sz="4" w:space="0" w:color="000000"/>
              <w:left w:val="single" w:sz="4" w:space="0" w:color="000000"/>
              <w:bottom w:val="single" w:sz="4" w:space="0" w:color="000000"/>
              <w:right w:val="single" w:sz="4" w:space="0" w:color="000000"/>
            </w:tcBorders>
          </w:tcPr>
          <w:p w14:paraId="74502E92" w14:textId="77777777" w:rsidR="008B36F4" w:rsidRDefault="001A1EE0" w:rsidP="00214F5E">
            <w:pPr>
              <w:spacing w:after="0" w:line="259" w:lineRule="auto"/>
              <w:ind w:left="2" w:right="334" w:firstLine="0"/>
              <w:jc w:val="both"/>
            </w:pPr>
            <w:r>
              <w:rPr>
                <w:sz w:val="16"/>
              </w:rPr>
              <w:t xml:space="preserve">Qualitative -  semistructured, in-depth interviews </w:t>
            </w:r>
          </w:p>
        </w:tc>
        <w:tc>
          <w:tcPr>
            <w:tcW w:w="2662" w:type="dxa"/>
            <w:tcBorders>
              <w:top w:val="single" w:sz="4" w:space="0" w:color="000000"/>
              <w:left w:val="single" w:sz="4" w:space="0" w:color="000000"/>
              <w:bottom w:val="single" w:sz="4" w:space="0" w:color="000000"/>
              <w:right w:val="single" w:sz="4" w:space="0" w:color="000000"/>
            </w:tcBorders>
          </w:tcPr>
          <w:p w14:paraId="43177D8B" w14:textId="77777777" w:rsidR="008B36F4" w:rsidRDefault="001A1EE0" w:rsidP="00214F5E">
            <w:pPr>
              <w:spacing w:after="0" w:line="259" w:lineRule="auto"/>
              <w:ind w:left="2" w:firstLine="0"/>
              <w:jc w:val="both"/>
            </w:pPr>
            <w:r>
              <w:rPr>
                <w:sz w:val="16"/>
              </w:rPr>
              <w:t xml:space="preserve">To evaluate men's reproductive health knowledge regarding fertility and infertility, review their health-seeking behavior, and gain insight into their experiences of involuntary childlessness in South Africa.  </w:t>
            </w:r>
          </w:p>
        </w:tc>
        <w:tc>
          <w:tcPr>
            <w:tcW w:w="1440" w:type="dxa"/>
            <w:tcBorders>
              <w:top w:val="single" w:sz="4" w:space="0" w:color="000000"/>
              <w:left w:val="single" w:sz="4" w:space="0" w:color="000000"/>
              <w:bottom w:val="single" w:sz="4" w:space="0" w:color="000000"/>
              <w:right w:val="single" w:sz="4" w:space="0" w:color="000000"/>
            </w:tcBorders>
          </w:tcPr>
          <w:p w14:paraId="7738038D" w14:textId="77777777" w:rsidR="008B36F4" w:rsidRDefault="001A1EE0" w:rsidP="00214F5E">
            <w:pPr>
              <w:spacing w:after="0" w:line="239" w:lineRule="auto"/>
              <w:ind w:left="0" w:firstLine="0"/>
              <w:jc w:val="both"/>
            </w:pPr>
            <w:r>
              <w:rPr>
                <w:sz w:val="16"/>
              </w:rPr>
              <w:t xml:space="preserve">The study was conducted at the </w:t>
            </w:r>
          </w:p>
          <w:p w14:paraId="3AED320F" w14:textId="77777777" w:rsidR="008B36F4" w:rsidRDefault="001A1EE0" w:rsidP="00214F5E">
            <w:pPr>
              <w:spacing w:after="0" w:line="259" w:lineRule="auto"/>
              <w:ind w:left="0" w:firstLine="0"/>
              <w:jc w:val="both"/>
            </w:pPr>
            <w:r>
              <w:rPr>
                <w:sz w:val="16"/>
              </w:rPr>
              <w:t xml:space="preserve">infertility clinic of </w:t>
            </w:r>
          </w:p>
          <w:p w14:paraId="38A62A6A" w14:textId="77777777" w:rsidR="008B36F4" w:rsidRDefault="001A1EE0" w:rsidP="00214F5E">
            <w:pPr>
              <w:spacing w:after="0" w:line="259" w:lineRule="auto"/>
              <w:ind w:left="0" w:firstLine="0"/>
              <w:jc w:val="both"/>
            </w:pPr>
            <w:r>
              <w:rPr>
                <w:sz w:val="16"/>
              </w:rPr>
              <w:t xml:space="preserve">Groote Schuur </w:t>
            </w:r>
          </w:p>
          <w:p w14:paraId="59B5EA7D" w14:textId="77777777" w:rsidR="008B36F4" w:rsidRDefault="001A1EE0" w:rsidP="00214F5E">
            <w:pPr>
              <w:spacing w:after="0" w:line="259" w:lineRule="auto"/>
              <w:ind w:left="0" w:firstLine="0"/>
              <w:jc w:val="both"/>
            </w:pPr>
            <w:r>
              <w:rPr>
                <w:sz w:val="16"/>
              </w:rPr>
              <w:t xml:space="preserve">Hospital in Cape </w:t>
            </w:r>
          </w:p>
          <w:p w14:paraId="32F1B047" w14:textId="77777777" w:rsidR="008B36F4" w:rsidRDefault="001A1EE0" w:rsidP="00214F5E">
            <w:pPr>
              <w:spacing w:after="0" w:line="259" w:lineRule="auto"/>
              <w:ind w:left="0" w:firstLine="0"/>
              <w:jc w:val="both"/>
            </w:pPr>
            <w:r>
              <w:rPr>
                <w:sz w:val="16"/>
              </w:rPr>
              <w:t xml:space="preserve">Town, South </w:t>
            </w:r>
          </w:p>
          <w:p w14:paraId="7D0458B9" w14:textId="77777777" w:rsidR="008B36F4" w:rsidRDefault="001A1EE0" w:rsidP="00214F5E">
            <w:pPr>
              <w:spacing w:after="0" w:line="259" w:lineRule="auto"/>
              <w:ind w:left="0" w:firstLine="0"/>
              <w:jc w:val="both"/>
            </w:pPr>
            <w:r>
              <w:rPr>
                <w:sz w:val="16"/>
              </w:rPr>
              <w:t xml:space="preserve">Africa </w:t>
            </w:r>
          </w:p>
        </w:tc>
        <w:tc>
          <w:tcPr>
            <w:tcW w:w="2700" w:type="dxa"/>
            <w:tcBorders>
              <w:top w:val="single" w:sz="4" w:space="0" w:color="000000"/>
              <w:left w:val="single" w:sz="4" w:space="0" w:color="000000"/>
              <w:bottom w:val="single" w:sz="4" w:space="0" w:color="000000"/>
              <w:right w:val="single" w:sz="4" w:space="0" w:color="000000"/>
            </w:tcBorders>
          </w:tcPr>
          <w:p w14:paraId="2ACCB59B" w14:textId="77777777" w:rsidR="008B36F4" w:rsidRDefault="001A1EE0" w:rsidP="00214F5E">
            <w:pPr>
              <w:spacing w:after="1" w:line="237" w:lineRule="auto"/>
              <w:ind w:left="0" w:right="31" w:firstLine="0"/>
              <w:jc w:val="both"/>
            </w:pPr>
            <w:r>
              <w:rPr>
                <w:sz w:val="16"/>
              </w:rPr>
              <w:t xml:space="preserve"> 27 men from a diverse cultural urban community participated in the indepth interviews at the infertility clinic in a tertiary referral center. The sample included men from different ethnic backgrounds, including coloured or white men, Xhosa-</w:t>
            </w:r>
          </w:p>
          <w:p w14:paraId="0A5FD3A7" w14:textId="77777777" w:rsidR="008B36F4" w:rsidRDefault="001A1EE0" w:rsidP="00214F5E">
            <w:pPr>
              <w:spacing w:after="0" w:line="259" w:lineRule="auto"/>
              <w:ind w:left="0" w:right="21" w:firstLine="0"/>
              <w:jc w:val="both"/>
            </w:pPr>
            <w:r>
              <w:rPr>
                <w:sz w:val="16"/>
              </w:rPr>
              <w:t xml:space="preserve">speaking black men, and men from the Muslim community (coloured) to ensure broad representation of the local communities accessing the clinic. </w:t>
            </w:r>
          </w:p>
        </w:tc>
        <w:tc>
          <w:tcPr>
            <w:tcW w:w="4141" w:type="dxa"/>
            <w:tcBorders>
              <w:top w:val="single" w:sz="4" w:space="0" w:color="000000"/>
              <w:left w:val="single" w:sz="4" w:space="0" w:color="000000"/>
              <w:bottom w:val="single" w:sz="4" w:space="0" w:color="000000"/>
              <w:right w:val="single" w:sz="4" w:space="0" w:color="000000"/>
            </w:tcBorders>
          </w:tcPr>
          <w:p w14:paraId="19476711" w14:textId="77777777" w:rsidR="008B36F4" w:rsidRDefault="001A1EE0" w:rsidP="00214F5E">
            <w:pPr>
              <w:spacing w:after="0" w:line="259" w:lineRule="auto"/>
              <w:ind w:left="0" w:firstLine="0"/>
              <w:jc w:val="both"/>
            </w:pPr>
            <w:r>
              <w:rPr>
                <w:sz w:val="16"/>
              </w:rPr>
              <w:t xml:space="preserve">Men described their emotional reactions to childlessness and the impact of infertility on marital stability, and many reported that infertile men suffered from stigmatization, verbal abuse and loss of social status.  </w:t>
            </w:r>
          </w:p>
        </w:tc>
      </w:tr>
      <w:tr w:rsidR="008B36F4" w14:paraId="6F0924C3" w14:textId="77777777">
        <w:trPr>
          <w:trHeight w:val="1666"/>
        </w:trPr>
        <w:tc>
          <w:tcPr>
            <w:tcW w:w="785" w:type="dxa"/>
            <w:tcBorders>
              <w:top w:val="single" w:sz="4" w:space="0" w:color="000000"/>
              <w:left w:val="single" w:sz="4" w:space="0" w:color="000000"/>
              <w:bottom w:val="single" w:sz="4" w:space="0" w:color="000000"/>
              <w:right w:val="single" w:sz="4" w:space="0" w:color="000000"/>
            </w:tcBorders>
          </w:tcPr>
          <w:p w14:paraId="1CEDD14A" w14:textId="77777777" w:rsidR="008B36F4" w:rsidRDefault="001A1EE0" w:rsidP="00214F5E">
            <w:pPr>
              <w:spacing w:after="0" w:line="259" w:lineRule="auto"/>
              <w:ind w:left="2" w:firstLine="0"/>
              <w:jc w:val="both"/>
            </w:pPr>
            <w:r>
              <w:rPr>
                <w:sz w:val="16"/>
              </w:rPr>
              <w:lastRenderedPageBreak/>
              <w:t xml:space="preserve">15 </w:t>
            </w:r>
          </w:p>
        </w:tc>
        <w:tc>
          <w:tcPr>
            <w:tcW w:w="1181" w:type="dxa"/>
            <w:tcBorders>
              <w:top w:val="single" w:sz="4" w:space="0" w:color="000000"/>
              <w:left w:val="single" w:sz="4" w:space="0" w:color="000000"/>
              <w:bottom w:val="single" w:sz="4" w:space="0" w:color="000000"/>
              <w:right w:val="single" w:sz="4" w:space="0" w:color="000000"/>
            </w:tcBorders>
          </w:tcPr>
          <w:p w14:paraId="6A82C957" w14:textId="77777777" w:rsidR="008B36F4" w:rsidRDefault="001A1EE0" w:rsidP="00214F5E">
            <w:pPr>
              <w:spacing w:after="0" w:line="259" w:lineRule="auto"/>
              <w:ind w:left="2" w:firstLine="0"/>
              <w:jc w:val="both"/>
            </w:pPr>
            <w:r>
              <w:rPr>
                <w:sz w:val="16"/>
              </w:rPr>
              <w:t xml:space="preserve">J.J </w:t>
            </w:r>
          </w:p>
          <w:p w14:paraId="3672F70E" w14:textId="77777777" w:rsidR="008B36F4" w:rsidRDefault="001A1EE0" w:rsidP="00214F5E">
            <w:pPr>
              <w:spacing w:after="0" w:line="259" w:lineRule="auto"/>
              <w:ind w:left="2" w:firstLine="0"/>
              <w:jc w:val="both"/>
            </w:pPr>
            <w:r>
              <w:rPr>
                <w:sz w:val="16"/>
              </w:rPr>
              <w:t xml:space="preserve">Fledderjohann, </w:t>
            </w:r>
          </w:p>
          <w:p w14:paraId="737CB5DD" w14:textId="77777777" w:rsidR="008B36F4" w:rsidRDefault="001A1EE0" w:rsidP="00214F5E">
            <w:pPr>
              <w:spacing w:after="0" w:line="259" w:lineRule="auto"/>
              <w:ind w:left="2" w:firstLine="0"/>
              <w:jc w:val="both"/>
            </w:pPr>
            <w:r>
              <w:rPr>
                <w:sz w:val="16"/>
              </w:rPr>
              <w:t xml:space="preserve">2012 </w:t>
            </w:r>
          </w:p>
        </w:tc>
        <w:tc>
          <w:tcPr>
            <w:tcW w:w="1764" w:type="dxa"/>
            <w:tcBorders>
              <w:top w:val="single" w:sz="4" w:space="0" w:color="000000"/>
              <w:left w:val="single" w:sz="4" w:space="0" w:color="000000"/>
              <w:bottom w:val="single" w:sz="4" w:space="0" w:color="000000"/>
              <w:right w:val="single" w:sz="4" w:space="0" w:color="000000"/>
            </w:tcBorders>
          </w:tcPr>
          <w:p w14:paraId="1259E110" w14:textId="77777777" w:rsidR="008B36F4" w:rsidRDefault="001A1EE0" w:rsidP="00214F5E">
            <w:pPr>
              <w:spacing w:after="0" w:line="259" w:lineRule="auto"/>
              <w:ind w:left="2" w:firstLine="0"/>
              <w:jc w:val="both"/>
            </w:pPr>
            <w:r>
              <w:rPr>
                <w:sz w:val="16"/>
              </w:rPr>
              <w:t xml:space="preserve">Qualitative- semistructured interview </w:t>
            </w:r>
          </w:p>
        </w:tc>
        <w:tc>
          <w:tcPr>
            <w:tcW w:w="2662" w:type="dxa"/>
            <w:tcBorders>
              <w:top w:val="single" w:sz="4" w:space="0" w:color="000000"/>
              <w:left w:val="single" w:sz="4" w:space="0" w:color="000000"/>
              <w:bottom w:val="single" w:sz="4" w:space="0" w:color="000000"/>
              <w:right w:val="single" w:sz="4" w:space="0" w:color="000000"/>
            </w:tcBorders>
          </w:tcPr>
          <w:p w14:paraId="1D1BED5E" w14:textId="77777777" w:rsidR="008B36F4" w:rsidRDefault="001A1EE0" w:rsidP="00214F5E">
            <w:pPr>
              <w:spacing w:after="0" w:line="259" w:lineRule="auto"/>
              <w:ind w:left="2" w:firstLine="0"/>
              <w:jc w:val="both"/>
            </w:pPr>
            <w:r>
              <w:rPr>
                <w:sz w:val="16"/>
              </w:rPr>
              <w:t xml:space="preserve">To explore the consequences of infertility on social interactions, marital stability, and mental health, particularly focusing on the experiences of women seeking treatment in gynecological and obstetric clinics in Accra, Ghana. </w:t>
            </w:r>
          </w:p>
        </w:tc>
        <w:tc>
          <w:tcPr>
            <w:tcW w:w="1440" w:type="dxa"/>
            <w:tcBorders>
              <w:top w:val="single" w:sz="4" w:space="0" w:color="000000"/>
              <w:left w:val="single" w:sz="4" w:space="0" w:color="000000"/>
              <w:bottom w:val="single" w:sz="4" w:space="0" w:color="000000"/>
              <w:right w:val="single" w:sz="4" w:space="0" w:color="000000"/>
            </w:tcBorders>
          </w:tcPr>
          <w:p w14:paraId="536DFEB9" w14:textId="77777777" w:rsidR="008B36F4" w:rsidRDefault="001A1EE0" w:rsidP="00214F5E">
            <w:pPr>
              <w:spacing w:after="0" w:line="259" w:lineRule="auto"/>
              <w:ind w:left="0" w:firstLine="0"/>
              <w:jc w:val="both"/>
            </w:pPr>
            <w:r>
              <w:rPr>
                <w:sz w:val="16"/>
              </w:rPr>
              <w:t xml:space="preserve">Gynecology and Obstetrics clinics in Accra, Ghana </w:t>
            </w:r>
          </w:p>
        </w:tc>
        <w:tc>
          <w:tcPr>
            <w:tcW w:w="2700" w:type="dxa"/>
            <w:tcBorders>
              <w:top w:val="single" w:sz="4" w:space="0" w:color="000000"/>
              <w:left w:val="single" w:sz="4" w:space="0" w:color="000000"/>
              <w:bottom w:val="single" w:sz="4" w:space="0" w:color="000000"/>
              <w:right w:val="single" w:sz="4" w:space="0" w:color="000000"/>
            </w:tcBorders>
          </w:tcPr>
          <w:p w14:paraId="3DD1D54D" w14:textId="77777777" w:rsidR="008B36F4" w:rsidRDefault="001A1EE0" w:rsidP="00214F5E">
            <w:pPr>
              <w:spacing w:after="0" w:line="259" w:lineRule="auto"/>
              <w:ind w:left="0" w:firstLine="0"/>
              <w:jc w:val="both"/>
            </w:pPr>
            <w:r>
              <w:rPr>
                <w:sz w:val="16"/>
              </w:rPr>
              <w:t xml:space="preserve">107 women who participated in semistructured interviews conducted by the research team. The sample included women with varying marital statuses, fertility preferences, educational backgrounds, and work experiences. </w:t>
            </w:r>
          </w:p>
        </w:tc>
        <w:tc>
          <w:tcPr>
            <w:tcW w:w="4141" w:type="dxa"/>
            <w:tcBorders>
              <w:top w:val="single" w:sz="4" w:space="0" w:color="000000"/>
              <w:left w:val="single" w:sz="4" w:space="0" w:color="000000"/>
              <w:bottom w:val="single" w:sz="4" w:space="0" w:color="000000"/>
              <w:right w:val="single" w:sz="4" w:space="0" w:color="000000"/>
            </w:tcBorders>
          </w:tcPr>
          <w:p w14:paraId="35F0B980" w14:textId="77777777" w:rsidR="008B36F4" w:rsidRDefault="001A1EE0" w:rsidP="00214F5E">
            <w:pPr>
              <w:spacing w:after="0" w:line="259" w:lineRule="auto"/>
              <w:ind w:left="0" w:right="22" w:firstLine="0"/>
              <w:jc w:val="both"/>
            </w:pPr>
            <w:r>
              <w:rPr>
                <w:sz w:val="16"/>
              </w:rPr>
              <w:t xml:space="preserve">Infertile women in Ghana faced severe social stigma, marital strain, and mental health difficulties. Many women reported feeling a disproportionate share of the blame for infertility and experienced greater social consequences compared to their male partners. Social interactions were significantly impacted, with community members gossiping and insulting infertile women. Family members often pressured the women or failed to provide support, while friends offered advice as a primary basis for their friendships. </w:t>
            </w:r>
          </w:p>
        </w:tc>
      </w:tr>
    </w:tbl>
    <w:p w14:paraId="4CD42EB2" w14:textId="77777777" w:rsidR="008B36F4" w:rsidRDefault="008B36F4" w:rsidP="00214F5E">
      <w:pPr>
        <w:spacing w:after="0" w:line="259" w:lineRule="auto"/>
        <w:ind w:left="-1440" w:right="14400" w:firstLine="0"/>
        <w:jc w:val="both"/>
      </w:pPr>
    </w:p>
    <w:tbl>
      <w:tblPr>
        <w:tblStyle w:val="TableGrid"/>
        <w:tblW w:w="14674" w:type="dxa"/>
        <w:tblInd w:w="-900" w:type="dxa"/>
        <w:tblCellMar>
          <w:top w:w="10" w:type="dxa"/>
          <w:left w:w="106" w:type="dxa"/>
          <w:right w:w="70" w:type="dxa"/>
        </w:tblCellMar>
        <w:tblLook w:val="04A0" w:firstRow="1" w:lastRow="0" w:firstColumn="1" w:lastColumn="0" w:noHBand="0" w:noVBand="1"/>
      </w:tblPr>
      <w:tblGrid>
        <w:gridCol w:w="786"/>
        <w:gridCol w:w="1181"/>
        <w:gridCol w:w="1764"/>
        <w:gridCol w:w="2662"/>
        <w:gridCol w:w="1440"/>
        <w:gridCol w:w="2700"/>
        <w:gridCol w:w="4141"/>
      </w:tblGrid>
      <w:tr w:rsidR="008B36F4" w14:paraId="288AE2E1" w14:textId="77777777">
        <w:trPr>
          <w:trHeight w:val="3322"/>
        </w:trPr>
        <w:tc>
          <w:tcPr>
            <w:tcW w:w="785" w:type="dxa"/>
            <w:tcBorders>
              <w:top w:val="single" w:sz="4" w:space="0" w:color="000000"/>
              <w:left w:val="single" w:sz="4" w:space="0" w:color="000000"/>
              <w:bottom w:val="single" w:sz="4" w:space="0" w:color="000000"/>
              <w:right w:val="single" w:sz="4" w:space="0" w:color="000000"/>
            </w:tcBorders>
          </w:tcPr>
          <w:p w14:paraId="03104533" w14:textId="77777777" w:rsidR="008B36F4" w:rsidRDefault="001A1EE0" w:rsidP="00214F5E">
            <w:pPr>
              <w:spacing w:after="0" w:line="259" w:lineRule="auto"/>
              <w:ind w:left="2" w:firstLine="0"/>
              <w:jc w:val="both"/>
            </w:pPr>
            <w:r>
              <w:rPr>
                <w:sz w:val="16"/>
              </w:rPr>
              <w:t xml:space="preserve">16 </w:t>
            </w:r>
          </w:p>
        </w:tc>
        <w:tc>
          <w:tcPr>
            <w:tcW w:w="1181" w:type="dxa"/>
            <w:tcBorders>
              <w:top w:val="single" w:sz="4" w:space="0" w:color="000000"/>
              <w:left w:val="single" w:sz="4" w:space="0" w:color="000000"/>
              <w:bottom w:val="single" w:sz="4" w:space="0" w:color="000000"/>
              <w:right w:val="single" w:sz="4" w:space="0" w:color="000000"/>
            </w:tcBorders>
          </w:tcPr>
          <w:p w14:paraId="223B6389" w14:textId="77777777" w:rsidR="008B36F4" w:rsidRDefault="001A1EE0" w:rsidP="00214F5E">
            <w:pPr>
              <w:spacing w:after="0" w:line="259" w:lineRule="auto"/>
              <w:ind w:left="2" w:firstLine="0"/>
              <w:jc w:val="both"/>
            </w:pPr>
            <w:r>
              <w:rPr>
                <w:sz w:val="16"/>
              </w:rPr>
              <w:t xml:space="preserve">N.Dhont, 2011 </w:t>
            </w:r>
          </w:p>
        </w:tc>
        <w:tc>
          <w:tcPr>
            <w:tcW w:w="1764" w:type="dxa"/>
            <w:tcBorders>
              <w:top w:val="single" w:sz="4" w:space="0" w:color="000000"/>
              <w:left w:val="single" w:sz="4" w:space="0" w:color="000000"/>
              <w:bottom w:val="single" w:sz="4" w:space="0" w:color="000000"/>
              <w:right w:val="single" w:sz="4" w:space="0" w:color="000000"/>
            </w:tcBorders>
          </w:tcPr>
          <w:p w14:paraId="5B66467A" w14:textId="77777777" w:rsidR="008B36F4" w:rsidRDefault="001A1EE0" w:rsidP="00214F5E">
            <w:pPr>
              <w:spacing w:after="0" w:line="259" w:lineRule="auto"/>
              <w:ind w:left="2" w:firstLine="0"/>
              <w:jc w:val="both"/>
            </w:pPr>
            <w:r>
              <w:rPr>
                <w:sz w:val="16"/>
              </w:rPr>
              <w:t xml:space="preserve">Mixed: </w:t>
            </w:r>
          </w:p>
          <w:p w14:paraId="7DAAA0A4" w14:textId="77777777" w:rsidR="008B36F4" w:rsidRDefault="001A1EE0" w:rsidP="00214F5E">
            <w:pPr>
              <w:spacing w:after="0" w:line="259" w:lineRule="auto"/>
              <w:ind w:left="2" w:firstLine="0"/>
              <w:jc w:val="both"/>
            </w:pPr>
            <w:r>
              <w:rPr>
                <w:sz w:val="16"/>
              </w:rPr>
              <w:t xml:space="preserve">Quantitative/Qualitative </w:t>
            </w:r>
          </w:p>
        </w:tc>
        <w:tc>
          <w:tcPr>
            <w:tcW w:w="2662" w:type="dxa"/>
            <w:tcBorders>
              <w:top w:val="single" w:sz="4" w:space="0" w:color="000000"/>
              <w:left w:val="single" w:sz="4" w:space="0" w:color="000000"/>
              <w:bottom w:val="single" w:sz="4" w:space="0" w:color="000000"/>
              <w:right w:val="single" w:sz="4" w:space="0" w:color="000000"/>
            </w:tcBorders>
          </w:tcPr>
          <w:p w14:paraId="15E1AA1E" w14:textId="77777777" w:rsidR="008B36F4" w:rsidRDefault="001A1EE0" w:rsidP="00214F5E">
            <w:pPr>
              <w:spacing w:after="0" w:line="259" w:lineRule="auto"/>
              <w:ind w:left="2" w:firstLine="0"/>
              <w:jc w:val="both"/>
            </w:pPr>
            <w:r>
              <w:rPr>
                <w:sz w:val="16"/>
              </w:rPr>
              <w:t xml:space="preserve">To explore the consequences of female and/or male factor infertility for men and women in Rwanda. </w:t>
            </w:r>
          </w:p>
        </w:tc>
        <w:tc>
          <w:tcPr>
            <w:tcW w:w="1440" w:type="dxa"/>
            <w:tcBorders>
              <w:top w:val="single" w:sz="4" w:space="0" w:color="000000"/>
              <w:left w:val="single" w:sz="4" w:space="0" w:color="000000"/>
              <w:bottom w:val="single" w:sz="4" w:space="0" w:color="000000"/>
              <w:right w:val="single" w:sz="4" w:space="0" w:color="000000"/>
            </w:tcBorders>
          </w:tcPr>
          <w:p w14:paraId="0D48022A" w14:textId="77777777" w:rsidR="008B36F4" w:rsidRDefault="001A1EE0" w:rsidP="00214F5E">
            <w:pPr>
              <w:spacing w:after="0" w:line="259" w:lineRule="auto"/>
              <w:ind w:left="0" w:firstLine="0"/>
              <w:jc w:val="both"/>
            </w:pPr>
            <w:r>
              <w:rPr>
                <w:sz w:val="16"/>
              </w:rPr>
              <w:t xml:space="preserve">Infertility clinic of </w:t>
            </w:r>
          </w:p>
          <w:p w14:paraId="1E87C0C1" w14:textId="77777777" w:rsidR="008B36F4" w:rsidRDefault="001A1EE0" w:rsidP="00214F5E">
            <w:pPr>
              <w:spacing w:after="0" w:line="238" w:lineRule="auto"/>
              <w:ind w:left="0" w:firstLine="0"/>
              <w:jc w:val="both"/>
            </w:pPr>
            <w:r>
              <w:rPr>
                <w:sz w:val="16"/>
              </w:rPr>
              <w:t xml:space="preserve">the Kigali University </w:t>
            </w:r>
          </w:p>
          <w:p w14:paraId="58FA6821" w14:textId="77777777" w:rsidR="008B36F4" w:rsidRDefault="001A1EE0" w:rsidP="00214F5E">
            <w:pPr>
              <w:spacing w:after="0" w:line="259" w:lineRule="auto"/>
              <w:ind w:left="0" w:firstLine="0"/>
              <w:jc w:val="both"/>
            </w:pPr>
            <w:r>
              <w:rPr>
                <w:sz w:val="16"/>
              </w:rPr>
              <w:t xml:space="preserve">Teaching Hospital </w:t>
            </w:r>
          </w:p>
        </w:tc>
        <w:tc>
          <w:tcPr>
            <w:tcW w:w="2700" w:type="dxa"/>
            <w:tcBorders>
              <w:top w:val="single" w:sz="4" w:space="0" w:color="000000"/>
              <w:left w:val="single" w:sz="4" w:space="0" w:color="000000"/>
              <w:bottom w:val="single" w:sz="4" w:space="0" w:color="000000"/>
              <w:right w:val="single" w:sz="4" w:space="0" w:color="000000"/>
            </w:tcBorders>
          </w:tcPr>
          <w:p w14:paraId="1979A6C9" w14:textId="77777777" w:rsidR="008B36F4" w:rsidRDefault="001A1EE0" w:rsidP="00214F5E">
            <w:pPr>
              <w:spacing w:after="1" w:line="237" w:lineRule="auto"/>
              <w:ind w:left="0" w:right="46" w:firstLine="0"/>
              <w:jc w:val="both"/>
            </w:pPr>
            <w:r>
              <w:rPr>
                <w:sz w:val="16"/>
              </w:rPr>
              <w:t xml:space="preserve">Couples presenting with female and/or male factor infertility problems at the infertility clinic of the Kigali </w:t>
            </w:r>
          </w:p>
          <w:p w14:paraId="6B003CF7" w14:textId="77777777" w:rsidR="008B36F4" w:rsidRDefault="001A1EE0" w:rsidP="00214F5E">
            <w:pPr>
              <w:spacing w:after="0" w:line="259" w:lineRule="auto"/>
              <w:ind w:left="0" w:right="9" w:firstLine="0"/>
              <w:jc w:val="both"/>
            </w:pPr>
            <w:r>
              <w:rPr>
                <w:sz w:val="16"/>
              </w:rPr>
              <w:t xml:space="preserve">University Teaching Hospital, as well as fertile controls who recently delivered. The sample size consisted of 312 infertile couples and 312 fertile controls who participated in the survey.  </w:t>
            </w:r>
          </w:p>
        </w:tc>
        <w:tc>
          <w:tcPr>
            <w:tcW w:w="4141" w:type="dxa"/>
            <w:tcBorders>
              <w:top w:val="single" w:sz="4" w:space="0" w:color="000000"/>
              <w:left w:val="single" w:sz="4" w:space="0" w:color="000000"/>
              <w:bottom w:val="single" w:sz="4" w:space="0" w:color="000000"/>
              <w:right w:val="single" w:sz="4" w:space="0" w:color="000000"/>
            </w:tcBorders>
          </w:tcPr>
          <w:p w14:paraId="032FC8AB" w14:textId="77777777" w:rsidR="008B36F4" w:rsidRDefault="001A1EE0" w:rsidP="00214F5E">
            <w:pPr>
              <w:spacing w:after="1" w:line="237" w:lineRule="auto"/>
              <w:ind w:left="0" w:firstLine="0"/>
              <w:jc w:val="both"/>
            </w:pPr>
            <w:r>
              <w:rPr>
                <w:b/>
                <w:sz w:val="16"/>
              </w:rPr>
              <w:t>Quantitative findings</w:t>
            </w:r>
            <w:r>
              <w:rPr>
                <w:sz w:val="16"/>
              </w:rPr>
              <w:t xml:space="preserve">: Women in infertile relationships reported a higher rate of union dissolution compared to women in fertile relationships (30% vs. 12%) . </w:t>
            </w:r>
          </w:p>
          <w:p w14:paraId="5B320230" w14:textId="77777777" w:rsidR="008B36F4" w:rsidRDefault="001A1EE0" w:rsidP="00214F5E">
            <w:pPr>
              <w:spacing w:after="0" w:line="259" w:lineRule="auto"/>
              <w:ind w:left="0" w:right="25" w:firstLine="0"/>
              <w:jc w:val="both"/>
            </w:pPr>
            <w:r>
              <w:rPr>
                <w:sz w:val="16"/>
              </w:rPr>
              <w:t xml:space="preserve">Women in infertile relationships reported higher rates of domestic violence compared to women in fertile relationships, including being beaten (23% vs. 16%), hurt physically (14% vs. 1%), threatened (17% vs. 6%), and chased (27% vs. 15%).  </w:t>
            </w:r>
            <w:r>
              <w:rPr>
                <w:b/>
                <w:sz w:val="16"/>
              </w:rPr>
              <w:t>Qualitative findings:</w:t>
            </w:r>
            <w:r>
              <w:rPr>
                <w:sz w:val="16"/>
              </w:rPr>
              <w:t xml:space="preserve"> Female focus group discussion (FGD) participants reported emotional and physical abuse by their partners related to infertility. They mentioned experiencing verbal abuse and accusations of being the cause of infertility. FGD participants expressed that without children, there can be no peace or love at home, indicating the societal pressure and expectations related to procreation. Women in infertile relationships mentioned the threat of divorce more frequently than men. Some women had already divorced from a previous partner due to childlessness  </w:t>
            </w:r>
          </w:p>
        </w:tc>
      </w:tr>
      <w:tr w:rsidR="008B36F4" w14:paraId="70EA725D" w14:textId="77777777">
        <w:trPr>
          <w:trHeight w:val="2955"/>
        </w:trPr>
        <w:tc>
          <w:tcPr>
            <w:tcW w:w="785" w:type="dxa"/>
            <w:tcBorders>
              <w:top w:val="single" w:sz="4" w:space="0" w:color="000000"/>
              <w:left w:val="single" w:sz="4" w:space="0" w:color="000000"/>
              <w:bottom w:val="single" w:sz="4" w:space="0" w:color="000000"/>
              <w:right w:val="single" w:sz="4" w:space="0" w:color="000000"/>
            </w:tcBorders>
          </w:tcPr>
          <w:p w14:paraId="732E8A62" w14:textId="77777777" w:rsidR="008B36F4" w:rsidRDefault="001A1EE0" w:rsidP="00214F5E">
            <w:pPr>
              <w:spacing w:after="0" w:line="259" w:lineRule="auto"/>
              <w:ind w:left="2" w:firstLine="0"/>
              <w:jc w:val="both"/>
            </w:pPr>
            <w:r>
              <w:rPr>
                <w:sz w:val="16"/>
              </w:rPr>
              <w:t xml:space="preserve">17 </w:t>
            </w:r>
          </w:p>
        </w:tc>
        <w:tc>
          <w:tcPr>
            <w:tcW w:w="1181" w:type="dxa"/>
            <w:tcBorders>
              <w:top w:val="single" w:sz="4" w:space="0" w:color="000000"/>
              <w:left w:val="single" w:sz="4" w:space="0" w:color="000000"/>
              <w:bottom w:val="single" w:sz="4" w:space="0" w:color="000000"/>
              <w:right w:val="single" w:sz="4" w:space="0" w:color="000000"/>
            </w:tcBorders>
          </w:tcPr>
          <w:p w14:paraId="5B7FB7BA" w14:textId="77777777" w:rsidR="008B36F4" w:rsidRDefault="001A1EE0" w:rsidP="00214F5E">
            <w:pPr>
              <w:spacing w:after="0" w:line="259" w:lineRule="auto"/>
              <w:ind w:left="2" w:firstLine="0"/>
              <w:jc w:val="both"/>
            </w:pPr>
            <w:r>
              <w:rPr>
                <w:sz w:val="16"/>
              </w:rPr>
              <w:t xml:space="preserve">Abass </w:t>
            </w:r>
          </w:p>
          <w:p w14:paraId="4DB84A96" w14:textId="77777777" w:rsidR="008B36F4" w:rsidRDefault="001A1EE0" w:rsidP="00214F5E">
            <w:pPr>
              <w:spacing w:after="0" w:line="259" w:lineRule="auto"/>
              <w:ind w:left="2" w:firstLine="0"/>
              <w:jc w:val="both"/>
            </w:pPr>
            <w:r>
              <w:rPr>
                <w:sz w:val="16"/>
              </w:rPr>
              <w:t xml:space="preserve">Alhassan, </w:t>
            </w:r>
          </w:p>
          <w:p w14:paraId="32124B89" w14:textId="77777777" w:rsidR="008B36F4" w:rsidRDefault="001A1EE0" w:rsidP="00214F5E">
            <w:pPr>
              <w:spacing w:after="0" w:line="259" w:lineRule="auto"/>
              <w:ind w:left="2" w:firstLine="0"/>
              <w:jc w:val="both"/>
            </w:pPr>
            <w:r>
              <w:rPr>
                <w:sz w:val="16"/>
              </w:rPr>
              <w:t xml:space="preserve">2014 </w:t>
            </w:r>
          </w:p>
        </w:tc>
        <w:tc>
          <w:tcPr>
            <w:tcW w:w="1764" w:type="dxa"/>
            <w:tcBorders>
              <w:top w:val="single" w:sz="4" w:space="0" w:color="000000"/>
              <w:left w:val="single" w:sz="4" w:space="0" w:color="000000"/>
              <w:bottom w:val="single" w:sz="4" w:space="0" w:color="000000"/>
              <w:right w:val="single" w:sz="4" w:space="0" w:color="000000"/>
            </w:tcBorders>
          </w:tcPr>
          <w:p w14:paraId="02E8A7F5" w14:textId="77777777" w:rsidR="008B36F4" w:rsidRDefault="001A1EE0" w:rsidP="00214F5E">
            <w:pPr>
              <w:spacing w:after="0" w:line="259" w:lineRule="auto"/>
              <w:ind w:left="2" w:firstLine="0"/>
              <w:jc w:val="both"/>
            </w:pPr>
            <w:r>
              <w:rPr>
                <w:sz w:val="16"/>
              </w:rPr>
              <w:t xml:space="preserve">Quantitative: Crosssectional </w:t>
            </w:r>
          </w:p>
        </w:tc>
        <w:tc>
          <w:tcPr>
            <w:tcW w:w="2662" w:type="dxa"/>
            <w:tcBorders>
              <w:top w:val="single" w:sz="4" w:space="0" w:color="000000"/>
              <w:left w:val="single" w:sz="4" w:space="0" w:color="000000"/>
              <w:bottom w:val="single" w:sz="4" w:space="0" w:color="000000"/>
              <w:right w:val="single" w:sz="4" w:space="0" w:color="000000"/>
            </w:tcBorders>
          </w:tcPr>
          <w:p w14:paraId="328005AC" w14:textId="77777777" w:rsidR="008B36F4" w:rsidRDefault="001A1EE0" w:rsidP="00214F5E">
            <w:pPr>
              <w:spacing w:after="0" w:line="259" w:lineRule="auto"/>
              <w:ind w:left="2" w:right="31" w:firstLine="0"/>
              <w:jc w:val="both"/>
            </w:pPr>
            <w:r>
              <w:rPr>
                <w:sz w:val="16"/>
              </w:rPr>
              <w:t xml:space="preserve">To examine the prevalence and severity of depression in relation to age, type of infertility, and duration of infertility among Ghanaian infertile women. </w:t>
            </w:r>
          </w:p>
        </w:tc>
        <w:tc>
          <w:tcPr>
            <w:tcW w:w="1440" w:type="dxa"/>
            <w:tcBorders>
              <w:top w:val="single" w:sz="4" w:space="0" w:color="000000"/>
              <w:left w:val="single" w:sz="4" w:space="0" w:color="000000"/>
              <w:bottom w:val="single" w:sz="4" w:space="0" w:color="000000"/>
              <w:right w:val="single" w:sz="4" w:space="0" w:color="000000"/>
            </w:tcBorders>
          </w:tcPr>
          <w:p w14:paraId="74665CA5" w14:textId="77777777" w:rsidR="008B36F4" w:rsidRDefault="001A1EE0" w:rsidP="00214F5E">
            <w:pPr>
              <w:spacing w:after="1" w:line="237" w:lineRule="auto"/>
              <w:ind w:left="0" w:firstLine="0"/>
              <w:jc w:val="both"/>
            </w:pPr>
            <w:r>
              <w:rPr>
                <w:sz w:val="16"/>
              </w:rPr>
              <w:t xml:space="preserve">Infertile women who were purposively recruited among patients attending the fertility clinic </w:t>
            </w:r>
          </w:p>
          <w:p w14:paraId="15FD0986" w14:textId="77777777" w:rsidR="008B36F4" w:rsidRDefault="001A1EE0" w:rsidP="00214F5E">
            <w:pPr>
              <w:spacing w:after="0" w:line="259" w:lineRule="auto"/>
              <w:ind w:left="0" w:firstLine="0"/>
              <w:jc w:val="both"/>
            </w:pPr>
            <w:r>
              <w:rPr>
                <w:sz w:val="16"/>
              </w:rPr>
              <w:t xml:space="preserve">at the Obstetrics and Gynaecology unit of the Tamale Teaching Hospital in Ghana </w:t>
            </w:r>
          </w:p>
        </w:tc>
        <w:tc>
          <w:tcPr>
            <w:tcW w:w="2700" w:type="dxa"/>
            <w:tcBorders>
              <w:top w:val="single" w:sz="4" w:space="0" w:color="000000"/>
              <w:left w:val="single" w:sz="4" w:space="0" w:color="000000"/>
              <w:bottom w:val="single" w:sz="4" w:space="0" w:color="000000"/>
              <w:right w:val="single" w:sz="4" w:space="0" w:color="000000"/>
            </w:tcBorders>
          </w:tcPr>
          <w:p w14:paraId="27631C98" w14:textId="77777777" w:rsidR="008B36F4" w:rsidRDefault="001A1EE0" w:rsidP="00214F5E">
            <w:pPr>
              <w:spacing w:after="0" w:line="259" w:lineRule="auto"/>
              <w:ind w:left="0" w:right="10" w:firstLine="0"/>
              <w:jc w:val="both"/>
            </w:pPr>
            <w:r>
              <w:rPr>
                <w:sz w:val="16"/>
              </w:rPr>
              <w:t xml:space="preserve">100 infertile women who met the selection criteria and agreed to participate in the study. These participants were interviewed using the Beck Depression Inventory questionnaire to assess the prevalence and severity of depression in relation to various factors such as age, type of infertility, and duration of infertility. </w:t>
            </w:r>
          </w:p>
        </w:tc>
        <w:tc>
          <w:tcPr>
            <w:tcW w:w="4141" w:type="dxa"/>
            <w:tcBorders>
              <w:top w:val="single" w:sz="4" w:space="0" w:color="000000"/>
              <w:left w:val="single" w:sz="4" w:space="0" w:color="000000"/>
              <w:bottom w:val="single" w:sz="4" w:space="0" w:color="000000"/>
              <w:right w:val="single" w:sz="4" w:space="0" w:color="000000"/>
            </w:tcBorders>
          </w:tcPr>
          <w:p w14:paraId="204CAE90" w14:textId="77777777" w:rsidR="008B36F4" w:rsidRDefault="001A1EE0" w:rsidP="00214F5E">
            <w:pPr>
              <w:spacing w:after="1" w:line="237" w:lineRule="auto"/>
              <w:ind w:left="0" w:right="31" w:firstLine="0"/>
              <w:jc w:val="both"/>
            </w:pPr>
            <w:r>
              <w:rPr>
                <w:sz w:val="16"/>
              </w:rPr>
              <w:t xml:space="preserve">The prevalence of depression among the infertile women was 62.0%, with a significant positive correlation between the level of depression and the age of the women as well as the duration of infertility . </w:t>
            </w:r>
          </w:p>
          <w:p w14:paraId="38D19EC2" w14:textId="77777777" w:rsidR="008B36F4" w:rsidRDefault="001A1EE0" w:rsidP="00214F5E">
            <w:pPr>
              <w:spacing w:after="1" w:line="237" w:lineRule="auto"/>
              <w:ind w:left="0" w:right="5" w:firstLine="0"/>
              <w:jc w:val="both"/>
            </w:pPr>
            <w:r>
              <w:rPr>
                <w:sz w:val="16"/>
              </w:rPr>
              <w:t xml:space="preserve">Women with lower or no formal education and those who were unemployed exhibited higher levels of depression . Primary infertility was associated with high depression scores as measured by the Beck Depression Inventory . Duration of infertility showed a significant positive correlation with the mean Beck Depression Inventory score, with women experiencing infertility for 3 years or more showing higher levels of depression . </w:t>
            </w:r>
          </w:p>
          <w:p w14:paraId="5CC44726" w14:textId="77777777" w:rsidR="008B36F4" w:rsidRDefault="001A1EE0" w:rsidP="00214F5E">
            <w:pPr>
              <w:spacing w:after="0" w:line="259" w:lineRule="auto"/>
              <w:ind w:left="0" w:firstLine="0"/>
              <w:jc w:val="both"/>
            </w:pPr>
            <w:r>
              <w:rPr>
                <w:sz w:val="16"/>
              </w:rPr>
              <w:t xml:space="preserve">The type of infertility (primary or secondary) had a significant influence on the mean depression score, with women with primary infertility exhibiting more psychological signs of depression </w:t>
            </w:r>
          </w:p>
        </w:tc>
      </w:tr>
      <w:tr w:rsidR="008B36F4" w14:paraId="3495F1B0" w14:textId="77777777">
        <w:trPr>
          <w:trHeight w:val="1851"/>
        </w:trPr>
        <w:tc>
          <w:tcPr>
            <w:tcW w:w="785" w:type="dxa"/>
            <w:tcBorders>
              <w:top w:val="single" w:sz="4" w:space="0" w:color="000000"/>
              <w:left w:val="single" w:sz="4" w:space="0" w:color="000000"/>
              <w:bottom w:val="single" w:sz="4" w:space="0" w:color="000000"/>
              <w:right w:val="single" w:sz="4" w:space="0" w:color="000000"/>
            </w:tcBorders>
          </w:tcPr>
          <w:p w14:paraId="6D3259C3" w14:textId="77777777" w:rsidR="008B36F4" w:rsidRDefault="001A1EE0" w:rsidP="00214F5E">
            <w:pPr>
              <w:spacing w:after="0" w:line="259" w:lineRule="auto"/>
              <w:ind w:left="2" w:firstLine="0"/>
              <w:jc w:val="both"/>
            </w:pPr>
            <w:r>
              <w:rPr>
                <w:sz w:val="16"/>
              </w:rPr>
              <w:lastRenderedPageBreak/>
              <w:t xml:space="preserve">18 </w:t>
            </w:r>
          </w:p>
        </w:tc>
        <w:tc>
          <w:tcPr>
            <w:tcW w:w="1181" w:type="dxa"/>
            <w:tcBorders>
              <w:top w:val="single" w:sz="4" w:space="0" w:color="000000"/>
              <w:left w:val="single" w:sz="4" w:space="0" w:color="000000"/>
              <w:bottom w:val="single" w:sz="4" w:space="0" w:color="000000"/>
              <w:right w:val="single" w:sz="4" w:space="0" w:color="000000"/>
            </w:tcBorders>
          </w:tcPr>
          <w:p w14:paraId="3FAA70F8" w14:textId="77777777" w:rsidR="008B36F4" w:rsidRDefault="001A1EE0" w:rsidP="00214F5E">
            <w:pPr>
              <w:spacing w:after="0" w:line="259" w:lineRule="auto"/>
              <w:ind w:left="2" w:firstLine="0"/>
              <w:jc w:val="both"/>
            </w:pPr>
            <w:r>
              <w:rPr>
                <w:sz w:val="16"/>
              </w:rPr>
              <w:t xml:space="preserve">Ernestina S Donkor, 2009 </w:t>
            </w:r>
          </w:p>
        </w:tc>
        <w:tc>
          <w:tcPr>
            <w:tcW w:w="1764" w:type="dxa"/>
            <w:tcBorders>
              <w:top w:val="single" w:sz="4" w:space="0" w:color="000000"/>
              <w:left w:val="single" w:sz="4" w:space="0" w:color="000000"/>
              <w:bottom w:val="single" w:sz="4" w:space="0" w:color="000000"/>
              <w:right w:val="single" w:sz="4" w:space="0" w:color="000000"/>
            </w:tcBorders>
          </w:tcPr>
          <w:p w14:paraId="08BCBFED" w14:textId="77777777" w:rsidR="008B36F4" w:rsidRDefault="001A1EE0" w:rsidP="00214F5E">
            <w:pPr>
              <w:spacing w:after="0" w:line="259" w:lineRule="auto"/>
              <w:ind w:left="2" w:firstLine="0"/>
              <w:jc w:val="both"/>
            </w:pPr>
            <w:r>
              <w:rPr>
                <w:sz w:val="16"/>
              </w:rPr>
              <w:t xml:space="preserve">Quantitative </w:t>
            </w:r>
          </w:p>
        </w:tc>
        <w:tc>
          <w:tcPr>
            <w:tcW w:w="2662" w:type="dxa"/>
            <w:tcBorders>
              <w:top w:val="single" w:sz="4" w:space="0" w:color="000000"/>
              <w:left w:val="single" w:sz="4" w:space="0" w:color="000000"/>
              <w:bottom w:val="single" w:sz="4" w:space="0" w:color="000000"/>
              <w:right w:val="single" w:sz="4" w:space="0" w:color="000000"/>
            </w:tcBorders>
          </w:tcPr>
          <w:p w14:paraId="4C1B94CE" w14:textId="77777777" w:rsidR="008B36F4" w:rsidRDefault="001A1EE0" w:rsidP="00214F5E">
            <w:pPr>
              <w:spacing w:after="0" w:line="259" w:lineRule="auto"/>
              <w:ind w:left="2" w:right="197" w:firstLine="0"/>
              <w:jc w:val="both"/>
            </w:pPr>
            <w:r>
              <w:rPr>
                <w:sz w:val="16"/>
              </w:rPr>
              <w:t xml:space="preserve">To explore the coping strategies of women seeking infertility treatment in Southern, Ghana. </w:t>
            </w:r>
          </w:p>
        </w:tc>
        <w:tc>
          <w:tcPr>
            <w:tcW w:w="1440" w:type="dxa"/>
            <w:tcBorders>
              <w:top w:val="single" w:sz="4" w:space="0" w:color="000000"/>
              <w:left w:val="single" w:sz="4" w:space="0" w:color="000000"/>
              <w:bottom w:val="single" w:sz="4" w:space="0" w:color="000000"/>
              <w:right w:val="single" w:sz="4" w:space="0" w:color="000000"/>
            </w:tcBorders>
          </w:tcPr>
          <w:p w14:paraId="59287508" w14:textId="77777777" w:rsidR="008B36F4" w:rsidRDefault="001A1EE0" w:rsidP="00214F5E">
            <w:pPr>
              <w:spacing w:after="2" w:line="235" w:lineRule="auto"/>
              <w:ind w:left="0" w:right="21" w:firstLine="0"/>
              <w:jc w:val="both"/>
            </w:pPr>
            <w:r>
              <w:rPr>
                <w:sz w:val="16"/>
              </w:rPr>
              <w:t xml:space="preserve">Gynecology clinics in Southern </w:t>
            </w:r>
          </w:p>
          <w:p w14:paraId="001E97B7" w14:textId="77777777" w:rsidR="008B36F4" w:rsidRDefault="001A1EE0" w:rsidP="00214F5E">
            <w:pPr>
              <w:spacing w:after="0" w:line="259" w:lineRule="auto"/>
              <w:ind w:left="0" w:firstLine="0"/>
              <w:jc w:val="both"/>
            </w:pPr>
            <w:r>
              <w:rPr>
                <w:sz w:val="16"/>
              </w:rPr>
              <w:t xml:space="preserve">Ghana </w:t>
            </w:r>
          </w:p>
        </w:tc>
        <w:tc>
          <w:tcPr>
            <w:tcW w:w="2700" w:type="dxa"/>
            <w:tcBorders>
              <w:top w:val="single" w:sz="4" w:space="0" w:color="000000"/>
              <w:left w:val="single" w:sz="4" w:space="0" w:color="000000"/>
              <w:bottom w:val="single" w:sz="4" w:space="0" w:color="000000"/>
              <w:right w:val="single" w:sz="4" w:space="0" w:color="000000"/>
            </w:tcBorders>
          </w:tcPr>
          <w:p w14:paraId="30AEF8DC" w14:textId="77777777" w:rsidR="008B36F4" w:rsidRDefault="001A1EE0" w:rsidP="00214F5E">
            <w:pPr>
              <w:spacing w:after="0" w:line="259" w:lineRule="auto"/>
              <w:ind w:left="0" w:firstLine="0"/>
              <w:jc w:val="both"/>
            </w:pPr>
            <w:r>
              <w:rPr>
                <w:sz w:val="16"/>
              </w:rPr>
              <w:t xml:space="preserve">615 women seeking infertility treatment in Southern Ghana. These women were attending gynecology clinics at three different sites - a hospital, a healthcare center, and a private clinic </w:t>
            </w:r>
          </w:p>
        </w:tc>
        <w:tc>
          <w:tcPr>
            <w:tcW w:w="4141" w:type="dxa"/>
            <w:tcBorders>
              <w:top w:val="single" w:sz="4" w:space="0" w:color="000000"/>
              <w:left w:val="single" w:sz="4" w:space="0" w:color="000000"/>
              <w:bottom w:val="single" w:sz="4" w:space="0" w:color="000000"/>
              <w:right w:val="single" w:sz="4" w:space="0" w:color="000000"/>
            </w:tcBorders>
          </w:tcPr>
          <w:p w14:paraId="438DDE4C" w14:textId="77777777" w:rsidR="008B36F4" w:rsidRDefault="001A1EE0" w:rsidP="00214F5E">
            <w:pPr>
              <w:spacing w:after="0" w:line="259" w:lineRule="auto"/>
              <w:ind w:left="0" w:right="32" w:firstLine="0"/>
              <w:jc w:val="both"/>
            </w:pPr>
            <w:r>
              <w:rPr>
                <w:sz w:val="16"/>
              </w:rPr>
              <w:t xml:space="preserve">51% of women refused to think about being unable to have children. 26% refused to believe they were in the situation of infertility. 1% wished the situation would go away. 39% avoided people or activities that reminded them of their inability to have children. The majority (95%) of the women coped through drawing on their Christian faith. Others also coped through the support they received from their husbands, their occupation by way of achieving economic independence, and some avoided situations that reminded them of their infertility problem </w:t>
            </w:r>
          </w:p>
        </w:tc>
      </w:tr>
      <w:tr w:rsidR="008B36F4" w14:paraId="558BA83E" w14:textId="77777777">
        <w:trPr>
          <w:trHeight w:val="1169"/>
        </w:trPr>
        <w:tc>
          <w:tcPr>
            <w:tcW w:w="785" w:type="dxa"/>
            <w:tcBorders>
              <w:top w:val="single" w:sz="4" w:space="0" w:color="000000"/>
              <w:left w:val="single" w:sz="4" w:space="0" w:color="000000"/>
              <w:bottom w:val="single" w:sz="4" w:space="0" w:color="000000"/>
              <w:right w:val="single" w:sz="4" w:space="0" w:color="000000"/>
            </w:tcBorders>
          </w:tcPr>
          <w:p w14:paraId="7765ABE0" w14:textId="77777777" w:rsidR="008B36F4" w:rsidRDefault="001A1EE0" w:rsidP="00214F5E">
            <w:pPr>
              <w:spacing w:after="0" w:line="259" w:lineRule="auto"/>
              <w:ind w:left="2" w:firstLine="0"/>
              <w:jc w:val="both"/>
            </w:pPr>
            <w:r>
              <w:rPr>
                <w:sz w:val="16"/>
              </w:rPr>
              <w:t xml:space="preserve">19 </w:t>
            </w:r>
          </w:p>
        </w:tc>
        <w:tc>
          <w:tcPr>
            <w:tcW w:w="1181" w:type="dxa"/>
            <w:tcBorders>
              <w:top w:val="single" w:sz="4" w:space="0" w:color="000000"/>
              <w:left w:val="single" w:sz="4" w:space="0" w:color="000000"/>
              <w:bottom w:val="single" w:sz="4" w:space="0" w:color="000000"/>
              <w:right w:val="single" w:sz="4" w:space="0" w:color="000000"/>
            </w:tcBorders>
          </w:tcPr>
          <w:p w14:paraId="127FA065" w14:textId="77777777" w:rsidR="008B36F4" w:rsidRDefault="001A1EE0" w:rsidP="00214F5E">
            <w:pPr>
              <w:spacing w:after="0" w:line="259" w:lineRule="auto"/>
              <w:ind w:left="2" w:firstLine="0"/>
              <w:jc w:val="both"/>
            </w:pPr>
            <w:r>
              <w:rPr>
                <w:sz w:val="16"/>
              </w:rPr>
              <w:t xml:space="preserve">S.J.Dyer, 2002 </w:t>
            </w:r>
          </w:p>
        </w:tc>
        <w:tc>
          <w:tcPr>
            <w:tcW w:w="1764" w:type="dxa"/>
            <w:tcBorders>
              <w:top w:val="single" w:sz="4" w:space="0" w:color="000000"/>
              <w:left w:val="single" w:sz="4" w:space="0" w:color="000000"/>
              <w:bottom w:val="single" w:sz="4" w:space="0" w:color="000000"/>
              <w:right w:val="single" w:sz="4" w:space="0" w:color="000000"/>
            </w:tcBorders>
          </w:tcPr>
          <w:p w14:paraId="45390B72" w14:textId="77777777" w:rsidR="008B36F4" w:rsidRDefault="001A1EE0" w:rsidP="00214F5E">
            <w:pPr>
              <w:spacing w:after="0" w:line="259" w:lineRule="auto"/>
              <w:ind w:left="2" w:firstLine="0"/>
              <w:jc w:val="both"/>
            </w:pPr>
            <w:r>
              <w:rPr>
                <w:sz w:val="16"/>
              </w:rPr>
              <w:t xml:space="preserve">Qualitative: In-depth interview </w:t>
            </w:r>
          </w:p>
        </w:tc>
        <w:tc>
          <w:tcPr>
            <w:tcW w:w="2662" w:type="dxa"/>
            <w:tcBorders>
              <w:top w:val="single" w:sz="4" w:space="0" w:color="000000"/>
              <w:left w:val="single" w:sz="4" w:space="0" w:color="000000"/>
              <w:bottom w:val="single" w:sz="4" w:space="0" w:color="000000"/>
              <w:right w:val="single" w:sz="4" w:space="0" w:color="000000"/>
            </w:tcBorders>
          </w:tcPr>
          <w:p w14:paraId="3878FC91" w14:textId="77777777" w:rsidR="008B36F4" w:rsidRDefault="001A1EE0" w:rsidP="00214F5E">
            <w:pPr>
              <w:spacing w:after="0" w:line="259" w:lineRule="auto"/>
              <w:ind w:left="2" w:right="1" w:firstLine="0"/>
              <w:jc w:val="both"/>
            </w:pPr>
            <w:r>
              <w:rPr>
                <w:sz w:val="16"/>
              </w:rPr>
              <w:t xml:space="preserve">To explore the concerns and experiences related to involuntary childlessness of infertile women living in a diverse cultural urban community in South Africa. </w:t>
            </w:r>
          </w:p>
        </w:tc>
        <w:tc>
          <w:tcPr>
            <w:tcW w:w="1440" w:type="dxa"/>
            <w:tcBorders>
              <w:top w:val="single" w:sz="4" w:space="0" w:color="000000"/>
              <w:left w:val="single" w:sz="4" w:space="0" w:color="000000"/>
              <w:bottom w:val="single" w:sz="4" w:space="0" w:color="000000"/>
              <w:right w:val="single" w:sz="4" w:space="0" w:color="000000"/>
            </w:tcBorders>
          </w:tcPr>
          <w:p w14:paraId="147E0C96" w14:textId="77777777" w:rsidR="008B36F4" w:rsidRDefault="001A1EE0" w:rsidP="00214F5E">
            <w:pPr>
              <w:spacing w:after="0" w:line="259" w:lineRule="auto"/>
              <w:ind w:left="0" w:firstLine="0"/>
              <w:jc w:val="both"/>
            </w:pPr>
            <w:r>
              <w:rPr>
                <w:sz w:val="16"/>
              </w:rPr>
              <w:t xml:space="preserve">Groote Schuur Hospital in Cape Town. </w:t>
            </w:r>
          </w:p>
        </w:tc>
        <w:tc>
          <w:tcPr>
            <w:tcW w:w="2700" w:type="dxa"/>
            <w:tcBorders>
              <w:top w:val="single" w:sz="4" w:space="0" w:color="000000"/>
              <w:left w:val="single" w:sz="4" w:space="0" w:color="000000"/>
              <w:bottom w:val="single" w:sz="4" w:space="0" w:color="000000"/>
              <w:right w:val="single" w:sz="4" w:space="0" w:color="000000"/>
            </w:tcBorders>
          </w:tcPr>
          <w:p w14:paraId="42B59C07" w14:textId="77777777" w:rsidR="008B36F4" w:rsidRDefault="001A1EE0" w:rsidP="00214F5E">
            <w:pPr>
              <w:spacing w:after="0" w:line="259" w:lineRule="auto"/>
              <w:ind w:left="0" w:firstLine="0"/>
              <w:jc w:val="both"/>
            </w:pPr>
            <w:r>
              <w:rPr>
                <w:sz w:val="16"/>
              </w:rPr>
              <w:t xml:space="preserve"> 30 women seeking treatment for involuntary childlessness at a tertiary referral center in a diverse cultural urban community in South Africa. </w:t>
            </w:r>
          </w:p>
        </w:tc>
        <w:tc>
          <w:tcPr>
            <w:tcW w:w="4141" w:type="dxa"/>
            <w:tcBorders>
              <w:top w:val="single" w:sz="4" w:space="0" w:color="000000"/>
              <w:left w:val="single" w:sz="4" w:space="0" w:color="000000"/>
              <w:bottom w:val="single" w:sz="4" w:space="0" w:color="000000"/>
              <w:right w:val="single" w:sz="4" w:space="0" w:color="000000"/>
            </w:tcBorders>
          </w:tcPr>
          <w:p w14:paraId="4C2F8199" w14:textId="77777777" w:rsidR="008B36F4" w:rsidRDefault="001A1EE0" w:rsidP="00214F5E">
            <w:pPr>
              <w:spacing w:after="0" w:line="259" w:lineRule="auto"/>
              <w:ind w:left="0" w:right="13" w:firstLine="0"/>
              <w:jc w:val="both"/>
            </w:pPr>
            <w:r>
              <w:rPr>
                <w:sz w:val="16"/>
              </w:rPr>
              <w:t xml:space="preserve">All women expressed intense emotions about their childlessness, including feelings of burning pain, anger, deep sadness, bitterness, guilt, loneliness, and desperation. Some women experienced episodes of burnout and breakdowns, with two women mentioning suicidal thoughts. The desire for a child was described as their only wish, and they were </w:t>
            </w:r>
          </w:p>
        </w:tc>
      </w:tr>
      <w:tr w:rsidR="008B36F4" w14:paraId="25A6141D" w14:textId="77777777">
        <w:trPr>
          <w:trHeight w:val="1171"/>
        </w:trPr>
        <w:tc>
          <w:tcPr>
            <w:tcW w:w="785" w:type="dxa"/>
            <w:tcBorders>
              <w:top w:val="single" w:sz="4" w:space="0" w:color="000000"/>
              <w:left w:val="single" w:sz="4" w:space="0" w:color="000000"/>
              <w:bottom w:val="single" w:sz="4" w:space="0" w:color="000000"/>
              <w:right w:val="single" w:sz="4" w:space="0" w:color="000000"/>
            </w:tcBorders>
          </w:tcPr>
          <w:p w14:paraId="69C22E4F" w14:textId="77777777" w:rsidR="008B36F4" w:rsidRDefault="008B36F4" w:rsidP="00214F5E">
            <w:pPr>
              <w:spacing w:after="160" w:line="259" w:lineRule="auto"/>
              <w:ind w:left="0" w:firstLine="0"/>
              <w:jc w:val="both"/>
            </w:pPr>
          </w:p>
        </w:tc>
        <w:tc>
          <w:tcPr>
            <w:tcW w:w="1181" w:type="dxa"/>
            <w:tcBorders>
              <w:top w:val="single" w:sz="4" w:space="0" w:color="000000"/>
              <w:left w:val="single" w:sz="4" w:space="0" w:color="000000"/>
              <w:bottom w:val="single" w:sz="4" w:space="0" w:color="000000"/>
              <w:right w:val="single" w:sz="4" w:space="0" w:color="000000"/>
            </w:tcBorders>
            <w:vAlign w:val="center"/>
          </w:tcPr>
          <w:p w14:paraId="59777A18" w14:textId="77777777" w:rsidR="008B36F4" w:rsidRDefault="008B36F4" w:rsidP="00214F5E">
            <w:pPr>
              <w:spacing w:after="160" w:line="259" w:lineRule="auto"/>
              <w:ind w:left="0" w:firstLine="0"/>
              <w:jc w:val="both"/>
            </w:pPr>
          </w:p>
        </w:tc>
        <w:tc>
          <w:tcPr>
            <w:tcW w:w="1764" w:type="dxa"/>
            <w:tcBorders>
              <w:top w:val="single" w:sz="4" w:space="0" w:color="000000"/>
              <w:left w:val="single" w:sz="4" w:space="0" w:color="000000"/>
              <w:bottom w:val="single" w:sz="4" w:space="0" w:color="000000"/>
              <w:right w:val="single" w:sz="4" w:space="0" w:color="000000"/>
            </w:tcBorders>
          </w:tcPr>
          <w:p w14:paraId="5793CC0D" w14:textId="77777777" w:rsidR="008B36F4" w:rsidRDefault="008B36F4" w:rsidP="00214F5E">
            <w:pPr>
              <w:spacing w:after="160" w:line="259" w:lineRule="auto"/>
              <w:ind w:left="0" w:firstLine="0"/>
              <w:jc w:val="both"/>
            </w:pPr>
          </w:p>
        </w:tc>
        <w:tc>
          <w:tcPr>
            <w:tcW w:w="2662" w:type="dxa"/>
            <w:tcBorders>
              <w:top w:val="single" w:sz="4" w:space="0" w:color="000000"/>
              <w:left w:val="single" w:sz="4" w:space="0" w:color="000000"/>
              <w:bottom w:val="single" w:sz="4" w:space="0" w:color="000000"/>
              <w:right w:val="single" w:sz="4" w:space="0" w:color="000000"/>
            </w:tcBorders>
          </w:tcPr>
          <w:p w14:paraId="5C07E6B0" w14:textId="77777777" w:rsidR="008B36F4" w:rsidRDefault="008B36F4" w:rsidP="00214F5E">
            <w:pPr>
              <w:spacing w:after="160" w:line="259" w:lineRule="auto"/>
              <w:ind w:left="0" w:firstLine="0"/>
              <w:jc w:val="both"/>
            </w:pPr>
          </w:p>
        </w:tc>
        <w:tc>
          <w:tcPr>
            <w:tcW w:w="1440" w:type="dxa"/>
            <w:tcBorders>
              <w:top w:val="single" w:sz="4" w:space="0" w:color="000000"/>
              <w:left w:val="single" w:sz="4" w:space="0" w:color="000000"/>
              <w:bottom w:val="single" w:sz="4" w:space="0" w:color="000000"/>
              <w:right w:val="single" w:sz="4" w:space="0" w:color="000000"/>
            </w:tcBorders>
          </w:tcPr>
          <w:p w14:paraId="3629D138" w14:textId="77777777" w:rsidR="008B36F4" w:rsidRDefault="008B36F4" w:rsidP="00214F5E">
            <w:pPr>
              <w:spacing w:after="160" w:line="259" w:lineRule="auto"/>
              <w:ind w:left="0" w:firstLine="0"/>
              <w:jc w:val="both"/>
            </w:pPr>
          </w:p>
        </w:tc>
        <w:tc>
          <w:tcPr>
            <w:tcW w:w="2700" w:type="dxa"/>
            <w:tcBorders>
              <w:top w:val="single" w:sz="4" w:space="0" w:color="000000"/>
              <w:left w:val="single" w:sz="4" w:space="0" w:color="000000"/>
              <w:bottom w:val="single" w:sz="4" w:space="0" w:color="000000"/>
              <w:right w:val="single" w:sz="4" w:space="0" w:color="000000"/>
            </w:tcBorders>
          </w:tcPr>
          <w:p w14:paraId="7D4C1EAB" w14:textId="77777777" w:rsidR="008B36F4" w:rsidRDefault="008B36F4" w:rsidP="00214F5E">
            <w:pPr>
              <w:spacing w:after="160" w:line="259" w:lineRule="auto"/>
              <w:ind w:left="0" w:firstLine="0"/>
              <w:jc w:val="both"/>
            </w:pPr>
          </w:p>
        </w:tc>
        <w:tc>
          <w:tcPr>
            <w:tcW w:w="4141" w:type="dxa"/>
            <w:tcBorders>
              <w:top w:val="single" w:sz="4" w:space="0" w:color="000000"/>
              <w:left w:val="single" w:sz="4" w:space="0" w:color="000000"/>
              <w:bottom w:val="single" w:sz="4" w:space="0" w:color="000000"/>
              <w:right w:val="single" w:sz="4" w:space="0" w:color="000000"/>
            </w:tcBorders>
          </w:tcPr>
          <w:p w14:paraId="6C417157" w14:textId="77777777" w:rsidR="008B36F4" w:rsidRDefault="001A1EE0" w:rsidP="00214F5E">
            <w:pPr>
              <w:spacing w:after="0" w:line="259" w:lineRule="auto"/>
              <w:ind w:left="0" w:right="11" w:firstLine="0"/>
              <w:jc w:val="both"/>
            </w:pPr>
            <w:r>
              <w:rPr>
                <w:sz w:val="16"/>
              </w:rPr>
              <w:t xml:space="preserve">willing to do anything to make it come true. Many women felt that infertility posed a serious threat to their relationships. Negative social consequences for the women, including marital instability, stigmatization, and abuse. </w:t>
            </w:r>
          </w:p>
        </w:tc>
      </w:tr>
      <w:tr w:rsidR="008B36F4" w14:paraId="011DB169" w14:textId="77777777">
        <w:trPr>
          <w:trHeight w:val="1510"/>
        </w:trPr>
        <w:tc>
          <w:tcPr>
            <w:tcW w:w="785" w:type="dxa"/>
            <w:tcBorders>
              <w:top w:val="single" w:sz="4" w:space="0" w:color="000000"/>
              <w:left w:val="single" w:sz="4" w:space="0" w:color="000000"/>
              <w:bottom w:val="single" w:sz="4" w:space="0" w:color="000000"/>
              <w:right w:val="single" w:sz="4" w:space="0" w:color="000000"/>
            </w:tcBorders>
          </w:tcPr>
          <w:p w14:paraId="6F5E5999" w14:textId="77777777" w:rsidR="008B36F4" w:rsidRDefault="001A1EE0" w:rsidP="00214F5E">
            <w:pPr>
              <w:spacing w:after="0" w:line="259" w:lineRule="auto"/>
              <w:ind w:left="2" w:firstLine="0"/>
              <w:jc w:val="both"/>
            </w:pPr>
            <w:r>
              <w:rPr>
                <w:sz w:val="16"/>
              </w:rPr>
              <w:t xml:space="preserve">20 </w:t>
            </w:r>
          </w:p>
        </w:tc>
        <w:tc>
          <w:tcPr>
            <w:tcW w:w="1181" w:type="dxa"/>
            <w:tcBorders>
              <w:top w:val="single" w:sz="4" w:space="0" w:color="000000"/>
              <w:left w:val="single" w:sz="4" w:space="0" w:color="000000"/>
              <w:bottom w:val="single" w:sz="4" w:space="0" w:color="000000"/>
              <w:right w:val="single" w:sz="4" w:space="0" w:color="000000"/>
            </w:tcBorders>
          </w:tcPr>
          <w:p w14:paraId="11A04436" w14:textId="77777777" w:rsidR="008B36F4" w:rsidRDefault="001A1EE0" w:rsidP="00214F5E">
            <w:pPr>
              <w:spacing w:after="0" w:line="259" w:lineRule="auto"/>
              <w:ind w:left="2" w:firstLine="0"/>
              <w:jc w:val="both"/>
            </w:pPr>
            <w:r>
              <w:rPr>
                <w:sz w:val="16"/>
              </w:rPr>
              <w:t xml:space="preserve">Florence </w:t>
            </w:r>
          </w:p>
          <w:p w14:paraId="4C658862" w14:textId="77777777" w:rsidR="008B36F4" w:rsidRDefault="001A1EE0" w:rsidP="00214F5E">
            <w:pPr>
              <w:spacing w:after="0" w:line="259" w:lineRule="auto"/>
              <w:ind w:left="2" w:firstLine="0"/>
              <w:jc w:val="both"/>
            </w:pPr>
            <w:r>
              <w:rPr>
                <w:sz w:val="16"/>
              </w:rPr>
              <w:t xml:space="preserve">Naab, 2019 </w:t>
            </w:r>
          </w:p>
        </w:tc>
        <w:tc>
          <w:tcPr>
            <w:tcW w:w="1764" w:type="dxa"/>
            <w:tcBorders>
              <w:top w:val="single" w:sz="4" w:space="0" w:color="000000"/>
              <w:left w:val="single" w:sz="4" w:space="0" w:color="000000"/>
              <w:bottom w:val="single" w:sz="4" w:space="0" w:color="000000"/>
              <w:right w:val="single" w:sz="4" w:space="0" w:color="000000"/>
            </w:tcBorders>
          </w:tcPr>
          <w:p w14:paraId="6E2DFD5A" w14:textId="77777777" w:rsidR="008B36F4" w:rsidRDefault="001A1EE0" w:rsidP="00214F5E">
            <w:pPr>
              <w:spacing w:after="0" w:line="259" w:lineRule="auto"/>
              <w:ind w:left="2" w:firstLine="0"/>
              <w:jc w:val="both"/>
            </w:pPr>
            <w:r>
              <w:rPr>
                <w:sz w:val="16"/>
              </w:rPr>
              <w:t xml:space="preserve">Qualitative, exploratory design </w:t>
            </w:r>
          </w:p>
        </w:tc>
        <w:tc>
          <w:tcPr>
            <w:tcW w:w="2662" w:type="dxa"/>
            <w:tcBorders>
              <w:top w:val="single" w:sz="4" w:space="0" w:color="000000"/>
              <w:left w:val="single" w:sz="4" w:space="0" w:color="000000"/>
              <w:bottom w:val="single" w:sz="4" w:space="0" w:color="000000"/>
              <w:right w:val="single" w:sz="4" w:space="0" w:color="000000"/>
            </w:tcBorders>
          </w:tcPr>
          <w:p w14:paraId="755D5928" w14:textId="77777777" w:rsidR="008B36F4" w:rsidRDefault="001A1EE0" w:rsidP="00214F5E">
            <w:pPr>
              <w:spacing w:after="0" w:line="259" w:lineRule="auto"/>
              <w:ind w:left="2" w:firstLine="0"/>
              <w:jc w:val="both"/>
            </w:pPr>
            <w:r>
              <w:rPr>
                <w:sz w:val="16"/>
              </w:rPr>
              <w:t xml:space="preserve">To explore the psychosocial experiences of women with infertility in Zamfara State, Nigeria. </w:t>
            </w:r>
          </w:p>
        </w:tc>
        <w:tc>
          <w:tcPr>
            <w:tcW w:w="1440" w:type="dxa"/>
            <w:tcBorders>
              <w:top w:val="single" w:sz="4" w:space="0" w:color="000000"/>
              <w:left w:val="single" w:sz="4" w:space="0" w:color="000000"/>
              <w:bottom w:val="single" w:sz="4" w:space="0" w:color="000000"/>
              <w:right w:val="single" w:sz="4" w:space="0" w:color="000000"/>
            </w:tcBorders>
          </w:tcPr>
          <w:p w14:paraId="1932504A" w14:textId="77777777" w:rsidR="008B36F4" w:rsidRDefault="001A1EE0" w:rsidP="00214F5E">
            <w:pPr>
              <w:spacing w:after="0" w:line="259" w:lineRule="auto"/>
              <w:ind w:left="0" w:firstLine="0"/>
              <w:jc w:val="both"/>
            </w:pPr>
            <w:r>
              <w:rPr>
                <w:sz w:val="16"/>
              </w:rPr>
              <w:t xml:space="preserve">Federal Medical </w:t>
            </w:r>
          </w:p>
          <w:p w14:paraId="3A3EEAFE" w14:textId="77777777" w:rsidR="008B36F4" w:rsidRDefault="001A1EE0" w:rsidP="00214F5E">
            <w:pPr>
              <w:spacing w:after="0" w:line="259" w:lineRule="auto"/>
              <w:ind w:left="0" w:firstLine="0"/>
              <w:jc w:val="both"/>
            </w:pPr>
            <w:r>
              <w:rPr>
                <w:sz w:val="16"/>
              </w:rPr>
              <w:t xml:space="preserve">Centre (FMC) in </w:t>
            </w:r>
          </w:p>
          <w:p w14:paraId="1AC9F063" w14:textId="77777777" w:rsidR="008B36F4" w:rsidRDefault="001A1EE0" w:rsidP="00214F5E">
            <w:pPr>
              <w:spacing w:after="0" w:line="259" w:lineRule="auto"/>
              <w:ind w:left="0" w:firstLine="0"/>
              <w:jc w:val="both"/>
            </w:pPr>
            <w:r>
              <w:rPr>
                <w:sz w:val="16"/>
              </w:rPr>
              <w:t xml:space="preserve">Zamfara state of </w:t>
            </w:r>
          </w:p>
          <w:p w14:paraId="5017BED6" w14:textId="77777777" w:rsidR="008B36F4" w:rsidRDefault="001A1EE0" w:rsidP="00214F5E">
            <w:pPr>
              <w:spacing w:after="0" w:line="259" w:lineRule="auto"/>
              <w:ind w:left="0" w:firstLine="0"/>
              <w:jc w:val="both"/>
            </w:pPr>
            <w:r>
              <w:rPr>
                <w:sz w:val="16"/>
              </w:rPr>
              <w:t xml:space="preserve">Nigeria </w:t>
            </w:r>
          </w:p>
        </w:tc>
        <w:tc>
          <w:tcPr>
            <w:tcW w:w="2700" w:type="dxa"/>
            <w:tcBorders>
              <w:top w:val="single" w:sz="4" w:space="0" w:color="000000"/>
              <w:left w:val="single" w:sz="4" w:space="0" w:color="000000"/>
              <w:bottom w:val="single" w:sz="4" w:space="0" w:color="000000"/>
              <w:right w:val="single" w:sz="4" w:space="0" w:color="000000"/>
            </w:tcBorders>
          </w:tcPr>
          <w:p w14:paraId="3A00EC69" w14:textId="77777777" w:rsidR="008B36F4" w:rsidRDefault="001A1EE0" w:rsidP="00214F5E">
            <w:pPr>
              <w:spacing w:after="0" w:line="259" w:lineRule="auto"/>
              <w:ind w:left="0" w:right="27" w:firstLine="0"/>
              <w:jc w:val="both"/>
            </w:pPr>
            <w:r>
              <w:rPr>
                <w:sz w:val="16"/>
              </w:rPr>
              <w:t xml:space="preserve">Women with both primary and secondary infertility, who were receiving treatment for infertility at the Federal Medical Centre in Zamfara State, Nigeria . The sample size consisted of 12 women who were interviewed individually. </w:t>
            </w:r>
          </w:p>
        </w:tc>
        <w:tc>
          <w:tcPr>
            <w:tcW w:w="4141" w:type="dxa"/>
            <w:tcBorders>
              <w:top w:val="single" w:sz="4" w:space="0" w:color="000000"/>
              <w:left w:val="single" w:sz="4" w:space="0" w:color="000000"/>
              <w:bottom w:val="single" w:sz="4" w:space="0" w:color="000000"/>
              <w:right w:val="single" w:sz="4" w:space="0" w:color="000000"/>
            </w:tcBorders>
          </w:tcPr>
          <w:p w14:paraId="507A5BB9" w14:textId="77777777" w:rsidR="008B36F4" w:rsidRDefault="001A1EE0" w:rsidP="00214F5E">
            <w:pPr>
              <w:spacing w:after="0" w:line="259" w:lineRule="auto"/>
              <w:ind w:left="0" w:firstLine="0"/>
              <w:jc w:val="both"/>
            </w:pPr>
            <w:r>
              <w:rPr>
                <w:sz w:val="16"/>
              </w:rPr>
              <w:t xml:space="preserve">Psychological challenges, including anxiety, stress, and depression due to their inability to conceive . These women expressed feelings of worry, doubt, fear, and excessive thinking related to their infertility status. Socially, they faced self and social isolation, social stigma, social pressure, and marital problems. </w:t>
            </w:r>
          </w:p>
        </w:tc>
      </w:tr>
      <w:tr w:rsidR="008B36F4" w14:paraId="49487240" w14:textId="77777777">
        <w:trPr>
          <w:trHeight w:val="1848"/>
        </w:trPr>
        <w:tc>
          <w:tcPr>
            <w:tcW w:w="785" w:type="dxa"/>
            <w:tcBorders>
              <w:top w:val="single" w:sz="4" w:space="0" w:color="000000"/>
              <w:left w:val="single" w:sz="4" w:space="0" w:color="000000"/>
              <w:bottom w:val="single" w:sz="4" w:space="0" w:color="000000"/>
              <w:right w:val="single" w:sz="4" w:space="0" w:color="000000"/>
            </w:tcBorders>
          </w:tcPr>
          <w:p w14:paraId="6B2BBD84" w14:textId="77777777" w:rsidR="008B36F4" w:rsidRDefault="001A1EE0" w:rsidP="00214F5E">
            <w:pPr>
              <w:spacing w:after="0" w:line="259" w:lineRule="auto"/>
              <w:ind w:left="2" w:firstLine="0"/>
              <w:jc w:val="both"/>
            </w:pPr>
            <w:r>
              <w:rPr>
                <w:sz w:val="16"/>
              </w:rPr>
              <w:t xml:space="preserve">21 </w:t>
            </w:r>
          </w:p>
        </w:tc>
        <w:tc>
          <w:tcPr>
            <w:tcW w:w="1181" w:type="dxa"/>
            <w:tcBorders>
              <w:top w:val="single" w:sz="4" w:space="0" w:color="000000"/>
              <w:left w:val="single" w:sz="4" w:space="0" w:color="000000"/>
              <w:bottom w:val="single" w:sz="4" w:space="0" w:color="000000"/>
              <w:right w:val="single" w:sz="4" w:space="0" w:color="000000"/>
            </w:tcBorders>
          </w:tcPr>
          <w:p w14:paraId="08126FE3" w14:textId="77777777" w:rsidR="008B36F4" w:rsidRDefault="001A1EE0" w:rsidP="00214F5E">
            <w:pPr>
              <w:spacing w:after="0" w:line="259" w:lineRule="auto"/>
              <w:ind w:left="2" w:firstLine="0"/>
              <w:jc w:val="both"/>
            </w:pPr>
            <w:r>
              <w:rPr>
                <w:sz w:val="16"/>
              </w:rPr>
              <w:t xml:space="preserve">Susan </w:t>
            </w:r>
          </w:p>
          <w:p w14:paraId="465B0AF1" w14:textId="77777777" w:rsidR="008B36F4" w:rsidRDefault="001A1EE0" w:rsidP="00214F5E">
            <w:pPr>
              <w:spacing w:after="0" w:line="259" w:lineRule="auto"/>
              <w:ind w:left="2" w:firstLine="0"/>
              <w:jc w:val="both"/>
            </w:pPr>
            <w:r>
              <w:rPr>
                <w:sz w:val="16"/>
              </w:rPr>
              <w:t xml:space="preserve">Dierickx, 2022 </w:t>
            </w:r>
          </w:p>
        </w:tc>
        <w:tc>
          <w:tcPr>
            <w:tcW w:w="1764" w:type="dxa"/>
            <w:tcBorders>
              <w:top w:val="single" w:sz="4" w:space="0" w:color="000000"/>
              <w:left w:val="single" w:sz="4" w:space="0" w:color="000000"/>
              <w:bottom w:val="single" w:sz="4" w:space="0" w:color="000000"/>
              <w:right w:val="single" w:sz="4" w:space="0" w:color="000000"/>
            </w:tcBorders>
          </w:tcPr>
          <w:p w14:paraId="2DBF9139" w14:textId="77777777" w:rsidR="008B36F4" w:rsidRDefault="001A1EE0" w:rsidP="00214F5E">
            <w:pPr>
              <w:spacing w:after="0" w:line="259" w:lineRule="auto"/>
              <w:ind w:left="2" w:firstLine="0"/>
              <w:jc w:val="both"/>
            </w:pPr>
            <w:r>
              <w:rPr>
                <w:sz w:val="16"/>
              </w:rPr>
              <w:t xml:space="preserve">Qualitative </w:t>
            </w:r>
          </w:p>
        </w:tc>
        <w:tc>
          <w:tcPr>
            <w:tcW w:w="2662" w:type="dxa"/>
            <w:tcBorders>
              <w:top w:val="single" w:sz="4" w:space="0" w:color="000000"/>
              <w:left w:val="single" w:sz="4" w:space="0" w:color="000000"/>
              <w:bottom w:val="single" w:sz="4" w:space="0" w:color="000000"/>
              <w:right w:val="single" w:sz="4" w:space="0" w:color="000000"/>
            </w:tcBorders>
          </w:tcPr>
          <w:p w14:paraId="29331119" w14:textId="77777777" w:rsidR="008B36F4" w:rsidRDefault="001A1EE0" w:rsidP="00214F5E">
            <w:pPr>
              <w:spacing w:after="0" w:line="259" w:lineRule="auto"/>
              <w:ind w:left="2" w:firstLine="0"/>
              <w:jc w:val="both"/>
            </w:pPr>
            <w:r>
              <w:rPr>
                <w:sz w:val="16"/>
              </w:rPr>
              <w:t xml:space="preserve">To explore the impact of infertility on the lives of women in a rural community in Casamance, Senegal, and to understand the agency of women experiencing infertility. </w:t>
            </w:r>
          </w:p>
        </w:tc>
        <w:tc>
          <w:tcPr>
            <w:tcW w:w="1440" w:type="dxa"/>
            <w:tcBorders>
              <w:top w:val="single" w:sz="4" w:space="0" w:color="000000"/>
              <w:left w:val="single" w:sz="4" w:space="0" w:color="000000"/>
              <w:bottom w:val="single" w:sz="4" w:space="0" w:color="000000"/>
              <w:right w:val="single" w:sz="4" w:space="0" w:color="000000"/>
            </w:tcBorders>
          </w:tcPr>
          <w:p w14:paraId="2723BA4F" w14:textId="77777777" w:rsidR="008B36F4" w:rsidRDefault="001A1EE0" w:rsidP="00214F5E">
            <w:pPr>
              <w:spacing w:after="0" w:line="238" w:lineRule="auto"/>
              <w:ind w:left="0" w:right="34" w:firstLine="0"/>
              <w:jc w:val="both"/>
            </w:pPr>
            <w:r>
              <w:rPr>
                <w:sz w:val="16"/>
              </w:rPr>
              <w:t xml:space="preserve">A rural community in Casamance </w:t>
            </w:r>
          </w:p>
          <w:p w14:paraId="20AF3474" w14:textId="77777777" w:rsidR="008B36F4" w:rsidRDefault="001A1EE0" w:rsidP="00214F5E">
            <w:pPr>
              <w:spacing w:after="0" w:line="259" w:lineRule="auto"/>
              <w:ind w:left="0" w:firstLine="0"/>
              <w:jc w:val="both"/>
            </w:pPr>
            <w:r>
              <w:rPr>
                <w:sz w:val="16"/>
              </w:rPr>
              <w:t xml:space="preserve">(Senegal) </w:t>
            </w:r>
          </w:p>
        </w:tc>
        <w:tc>
          <w:tcPr>
            <w:tcW w:w="2700" w:type="dxa"/>
            <w:tcBorders>
              <w:top w:val="single" w:sz="4" w:space="0" w:color="000000"/>
              <w:left w:val="single" w:sz="4" w:space="0" w:color="000000"/>
              <w:bottom w:val="single" w:sz="4" w:space="0" w:color="000000"/>
              <w:right w:val="single" w:sz="4" w:space="0" w:color="000000"/>
            </w:tcBorders>
          </w:tcPr>
          <w:p w14:paraId="7C7C121D" w14:textId="77777777" w:rsidR="008B36F4" w:rsidRDefault="001A1EE0" w:rsidP="00214F5E">
            <w:pPr>
              <w:spacing w:after="0" w:line="259" w:lineRule="auto"/>
              <w:ind w:left="0" w:firstLine="0"/>
              <w:jc w:val="both"/>
            </w:pPr>
            <w:r>
              <w:rPr>
                <w:sz w:val="16"/>
              </w:rPr>
              <w:t xml:space="preserve">Women from all age groups, marital statuses, religious backgrounds, ethnic groups, and different reproductive experiences, encompassing both primary and secondary infertility. While the exact sample size is not specified in the provided excerpts, the study involved conducting life-story interviews with eleven women with infertility in Mandinka  </w:t>
            </w:r>
          </w:p>
        </w:tc>
        <w:tc>
          <w:tcPr>
            <w:tcW w:w="4141" w:type="dxa"/>
            <w:tcBorders>
              <w:top w:val="single" w:sz="4" w:space="0" w:color="000000"/>
              <w:left w:val="single" w:sz="4" w:space="0" w:color="000000"/>
              <w:bottom w:val="single" w:sz="4" w:space="0" w:color="000000"/>
              <w:right w:val="single" w:sz="4" w:space="0" w:color="000000"/>
            </w:tcBorders>
          </w:tcPr>
          <w:p w14:paraId="3ECFE9C8" w14:textId="77777777" w:rsidR="008B36F4" w:rsidRDefault="001A1EE0" w:rsidP="00214F5E">
            <w:pPr>
              <w:spacing w:after="0" w:line="259" w:lineRule="auto"/>
              <w:ind w:left="0" w:firstLine="0"/>
              <w:jc w:val="both"/>
            </w:pPr>
            <w:r>
              <w:rPr>
                <w:sz w:val="16"/>
              </w:rPr>
              <w:t xml:space="preserve">Emotional challenges intertwined with social stigmatization and troubled relationships within their families-in-law and marriages. Despite these difficulties, women with infertility were not passive victims but demonstrated agency by employing various coping strategies. These strategies included organizing in kanyaleng groups, seeking treatment, fostering relationships, seeking religious and social support, striving for financial independence, avoidance, and ignorance. </w:t>
            </w:r>
          </w:p>
        </w:tc>
      </w:tr>
      <w:tr w:rsidR="008B36F4" w14:paraId="40659B4D" w14:textId="77777777">
        <w:trPr>
          <w:trHeight w:val="2403"/>
        </w:trPr>
        <w:tc>
          <w:tcPr>
            <w:tcW w:w="785" w:type="dxa"/>
            <w:tcBorders>
              <w:top w:val="single" w:sz="4" w:space="0" w:color="000000"/>
              <w:left w:val="single" w:sz="4" w:space="0" w:color="000000"/>
              <w:bottom w:val="single" w:sz="4" w:space="0" w:color="000000"/>
              <w:right w:val="single" w:sz="4" w:space="0" w:color="000000"/>
            </w:tcBorders>
          </w:tcPr>
          <w:p w14:paraId="7B53DDDC" w14:textId="77777777" w:rsidR="008B36F4" w:rsidRDefault="001A1EE0" w:rsidP="00214F5E">
            <w:pPr>
              <w:spacing w:after="0" w:line="259" w:lineRule="auto"/>
              <w:ind w:left="2" w:firstLine="0"/>
              <w:jc w:val="both"/>
            </w:pPr>
            <w:r>
              <w:rPr>
                <w:sz w:val="16"/>
              </w:rPr>
              <w:lastRenderedPageBreak/>
              <w:t xml:space="preserve">22 </w:t>
            </w:r>
          </w:p>
        </w:tc>
        <w:tc>
          <w:tcPr>
            <w:tcW w:w="1181" w:type="dxa"/>
            <w:tcBorders>
              <w:top w:val="single" w:sz="4" w:space="0" w:color="000000"/>
              <w:left w:val="single" w:sz="4" w:space="0" w:color="000000"/>
              <w:bottom w:val="single" w:sz="4" w:space="0" w:color="000000"/>
              <w:right w:val="single" w:sz="4" w:space="0" w:color="000000"/>
            </w:tcBorders>
          </w:tcPr>
          <w:p w14:paraId="5B732E3E" w14:textId="77777777" w:rsidR="008B36F4" w:rsidRDefault="001A1EE0" w:rsidP="00214F5E">
            <w:pPr>
              <w:spacing w:after="0" w:line="259" w:lineRule="auto"/>
              <w:ind w:left="2" w:firstLine="0"/>
              <w:jc w:val="both"/>
            </w:pPr>
            <w:r>
              <w:rPr>
                <w:sz w:val="16"/>
              </w:rPr>
              <w:t xml:space="preserve">Susan </w:t>
            </w:r>
          </w:p>
          <w:p w14:paraId="6CC1DAF6" w14:textId="77777777" w:rsidR="008B36F4" w:rsidRDefault="001A1EE0" w:rsidP="00214F5E">
            <w:pPr>
              <w:spacing w:after="0" w:line="259" w:lineRule="auto"/>
              <w:ind w:left="2" w:firstLine="0"/>
              <w:jc w:val="both"/>
            </w:pPr>
            <w:r>
              <w:rPr>
                <w:sz w:val="16"/>
              </w:rPr>
              <w:t xml:space="preserve">Dierickx, 2021 </w:t>
            </w:r>
          </w:p>
        </w:tc>
        <w:tc>
          <w:tcPr>
            <w:tcW w:w="1764" w:type="dxa"/>
            <w:tcBorders>
              <w:top w:val="single" w:sz="4" w:space="0" w:color="000000"/>
              <w:left w:val="single" w:sz="4" w:space="0" w:color="000000"/>
              <w:bottom w:val="single" w:sz="4" w:space="0" w:color="000000"/>
              <w:right w:val="single" w:sz="4" w:space="0" w:color="000000"/>
            </w:tcBorders>
          </w:tcPr>
          <w:p w14:paraId="63F9F26C" w14:textId="77777777" w:rsidR="008B36F4" w:rsidRDefault="001A1EE0" w:rsidP="00214F5E">
            <w:pPr>
              <w:spacing w:after="0" w:line="259" w:lineRule="auto"/>
              <w:ind w:left="2" w:firstLine="0"/>
              <w:jc w:val="both"/>
            </w:pPr>
            <w:r>
              <w:rPr>
                <w:sz w:val="16"/>
              </w:rPr>
              <w:t xml:space="preserve">Qualitative, exploratory design </w:t>
            </w:r>
          </w:p>
        </w:tc>
        <w:tc>
          <w:tcPr>
            <w:tcW w:w="2662" w:type="dxa"/>
            <w:tcBorders>
              <w:top w:val="single" w:sz="4" w:space="0" w:color="000000"/>
              <w:left w:val="single" w:sz="4" w:space="0" w:color="000000"/>
              <w:bottom w:val="single" w:sz="4" w:space="0" w:color="000000"/>
              <w:right w:val="single" w:sz="4" w:space="0" w:color="000000"/>
            </w:tcBorders>
          </w:tcPr>
          <w:p w14:paraId="06D5F82C" w14:textId="77777777" w:rsidR="008B36F4" w:rsidRDefault="001A1EE0" w:rsidP="00214F5E">
            <w:pPr>
              <w:spacing w:after="0" w:line="259" w:lineRule="auto"/>
              <w:ind w:left="2" w:firstLine="0"/>
              <w:jc w:val="both"/>
            </w:pPr>
            <w:r>
              <w:rPr>
                <w:sz w:val="16"/>
              </w:rPr>
              <w:t xml:space="preserve">To explore men's perceptions and experiences of infertility in the West Coast region of the Gambia. </w:t>
            </w:r>
          </w:p>
        </w:tc>
        <w:tc>
          <w:tcPr>
            <w:tcW w:w="1440" w:type="dxa"/>
            <w:tcBorders>
              <w:top w:val="single" w:sz="4" w:space="0" w:color="000000"/>
              <w:left w:val="single" w:sz="4" w:space="0" w:color="000000"/>
              <w:bottom w:val="single" w:sz="4" w:space="0" w:color="000000"/>
              <w:right w:val="single" w:sz="4" w:space="0" w:color="000000"/>
            </w:tcBorders>
          </w:tcPr>
          <w:p w14:paraId="599E68C7" w14:textId="77777777" w:rsidR="008B36F4" w:rsidRDefault="001A1EE0" w:rsidP="00214F5E">
            <w:pPr>
              <w:spacing w:after="0" w:line="259" w:lineRule="auto"/>
              <w:ind w:left="0" w:right="30" w:firstLine="0"/>
              <w:jc w:val="both"/>
            </w:pPr>
            <w:r>
              <w:rPr>
                <w:sz w:val="16"/>
              </w:rPr>
              <w:t xml:space="preserve">Both rural and urban communities within Brikama and Kanifeng local government areas in the Gambia </w:t>
            </w:r>
          </w:p>
        </w:tc>
        <w:tc>
          <w:tcPr>
            <w:tcW w:w="2700" w:type="dxa"/>
            <w:tcBorders>
              <w:top w:val="single" w:sz="4" w:space="0" w:color="000000"/>
              <w:left w:val="single" w:sz="4" w:space="0" w:color="000000"/>
              <w:bottom w:val="single" w:sz="4" w:space="0" w:color="000000"/>
              <w:right w:val="single" w:sz="4" w:space="0" w:color="000000"/>
            </w:tcBorders>
          </w:tcPr>
          <w:p w14:paraId="2D268E5C" w14:textId="77777777" w:rsidR="008B36F4" w:rsidRDefault="001A1EE0" w:rsidP="00214F5E">
            <w:pPr>
              <w:spacing w:after="0" w:line="259" w:lineRule="auto"/>
              <w:ind w:left="0" w:firstLine="0"/>
              <w:jc w:val="both"/>
            </w:pPr>
            <w:r>
              <w:rPr>
                <w:sz w:val="16"/>
              </w:rPr>
              <w:t xml:space="preserve">Men living in the rural and urban communities of the West Coast region of The Gambia. The sample included 13 men from different ethnic groups, locations, religious backgrounds, and ages. Eleven participants were in monogamous marriages, one man had two wives, and another man had four wives. Five participants were childless (primary infertility), and eight had at least one child but faced difficulties upon subsequent attempts (secondary infertility). </w:t>
            </w:r>
          </w:p>
        </w:tc>
        <w:tc>
          <w:tcPr>
            <w:tcW w:w="4141" w:type="dxa"/>
            <w:tcBorders>
              <w:top w:val="single" w:sz="4" w:space="0" w:color="000000"/>
              <w:left w:val="single" w:sz="4" w:space="0" w:color="000000"/>
              <w:bottom w:val="single" w:sz="4" w:space="0" w:color="000000"/>
              <w:right w:val="single" w:sz="4" w:space="0" w:color="000000"/>
            </w:tcBorders>
          </w:tcPr>
          <w:p w14:paraId="3B3020C3" w14:textId="77777777" w:rsidR="008B36F4" w:rsidRDefault="001A1EE0" w:rsidP="00214F5E">
            <w:pPr>
              <w:spacing w:after="0" w:line="259" w:lineRule="auto"/>
              <w:ind w:left="0" w:right="29" w:firstLine="0"/>
              <w:jc w:val="both"/>
            </w:pPr>
            <w:r>
              <w:rPr>
                <w:sz w:val="16"/>
              </w:rPr>
              <w:t xml:space="preserve">Infertility posed a threat to men's sense of masculinity, leading to psychosocial distress, including stigma, feelings of isolation, and low self-esteem </w:t>
            </w:r>
          </w:p>
        </w:tc>
      </w:tr>
    </w:tbl>
    <w:p w14:paraId="1503B73C" w14:textId="77777777" w:rsidR="008B36F4" w:rsidRDefault="001A1EE0" w:rsidP="00214F5E">
      <w:pPr>
        <w:spacing w:after="0" w:line="259" w:lineRule="auto"/>
        <w:ind w:left="0" w:firstLine="0"/>
        <w:jc w:val="both"/>
      </w:pPr>
      <w:r>
        <w:t xml:space="preserve"> </w:t>
      </w:r>
    </w:p>
    <w:p w14:paraId="4A993F9B" w14:textId="77777777" w:rsidR="008B36F4" w:rsidRDefault="008B36F4" w:rsidP="00214F5E">
      <w:pPr>
        <w:jc w:val="both"/>
        <w:sectPr w:rsidR="008B36F4">
          <w:headerReference w:type="even" r:id="rId14"/>
          <w:headerReference w:type="default" r:id="rId15"/>
          <w:footerReference w:type="even" r:id="rId16"/>
          <w:footerReference w:type="default" r:id="rId17"/>
          <w:headerReference w:type="first" r:id="rId18"/>
          <w:footerReference w:type="first" r:id="rId19"/>
          <w:pgSz w:w="15840" w:h="12240" w:orient="landscape"/>
          <w:pgMar w:top="1440" w:right="1440" w:bottom="1440" w:left="1440" w:header="720" w:footer="719" w:gutter="0"/>
          <w:cols w:space="720"/>
        </w:sectPr>
      </w:pPr>
    </w:p>
    <w:p w14:paraId="7429E9BC" w14:textId="77777777" w:rsidR="008B36F4" w:rsidRDefault="001A1EE0" w:rsidP="00214F5E">
      <w:pPr>
        <w:spacing w:after="197"/>
        <w:ind w:left="-5"/>
        <w:jc w:val="both"/>
      </w:pPr>
      <w:r>
        <w:lastRenderedPageBreak/>
        <w:t xml:space="preserve">often stigmatized as witches and abandoned by their relatives. (D. Ofosu-Budu., 2020) observed that infertile women in Southern and Northern Ghana faced high levels of stigma and were not recognized by society, leading to feelings of worthlessness and uselessness. (M. Bornstein., 2020) noted that infertilityrelated stigma influenced individual social relationships, self-esteem, and decision-making regarding sexual and reproductive health in rural Malawi. Gender inequities and kinship relations intersected to produce infertility-related stigma in the study communities, as highlighted by (S. Dierickx., 2019) and (K. Elwell., 2022). Infertile individuals faced exclusion, abuse, divorce, and societal stigma such as being seen as a failure to fufill their roles as women, while men are expected to demonstrate virility and fertility by producing an offspring from the for the family lineage. The cultural emphasis on childbearing contributed to the social and cultural burden experienced by infertile individuals. </w:t>
      </w:r>
    </w:p>
    <w:p w14:paraId="06F8B5A1" w14:textId="77777777" w:rsidR="008B36F4" w:rsidRDefault="001A1EE0" w:rsidP="00214F5E">
      <w:pPr>
        <w:spacing w:after="178"/>
        <w:ind w:left="-5"/>
        <w:jc w:val="both"/>
      </w:pPr>
      <w:r>
        <w:rPr>
          <w:b/>
        </w:rPr>
        <w:t>Marital and Family Dynamics</w:t>
      </w:r>
      <w:r>
        <w:t>:</w:t>
      </w:r>
      <w:r>
        <w:rPr>
          <w:rFonts w:ascii="Calibri" w:eastAsia="Calibri" w:hAnsi="Calibri" w:cs="Calibri"/>
          <w:sz w:val="24"/>
        </w:rPr>
        <w:t xml:space="preserve"> (S. </w:t>
      </w:r>
      <w:r>
        <w:t xml:space="preserve">Dierickx., 2019) found that infertile women in polygynous marriages in urban Gambia employed strategies such as living separately and initiating divorce to cope with conflicts. (U. Larsen., 2010) reported that 64.1% of infertile women in Nigerian communities said their husbands changed how they treated them due to infertility, while 82.3% reported being treated differently by their husband's mother and sister. (K. Elwell., 2022) noted that infertility posed challenges in fulfilling marital roles, lineage, and community expectations in rural Malawi. (S. Asimwe., 2022) identified marital instability as a theme in the experiences of infertile women in Uganda. (N. Dhont., 2011) found that women in infertile relationships in Rwanda reported higher rates of domestic violence and union dissolution compared to women in fertile relationships. (S. J. Dyer., 2004) stated that infertile men in South Africa suffered from stigmatization, verbal abuse, and loss of social status, and many reported that infertility posed a threat to their marital stability. </w:t>
      </w:r>
    </w:p>
    <w:p w14:paraId="0E5C9D5C" w14:textId="77777777" w:rsidR="008B36F4" w:rsidRDefault="001A1EE0" w:rsidP="00214F5E">
      <w:pPr>
        <w:ind w:left="-5"/>
        <w:jc w:val="both"/>
      </w:pPr>
      <w:r>
        <w:rPr>
          <w:b/>
        </w:rPr>
        <w:t>Coping Strategies</w:t>
      </w:r>
      <w:r>
        <w:t>:</w:t>
      </w:r>
      <w:r>
        <w:rPr>
          <w:rFonts w:ascii="Calibri" w:eastAsia="Calibri" w:hAnsi="Calibri" w:cs="Calibri"/>
          <w:sz w:val="24"/>
        </w:rPr>
        <w:t xml:space="preserve"> </w:t>
      </w:r>
      <w:r>
        <w:t>Despite the challenges posed by infertility, individuals in Sub-Saharan Africa employed various coping strategies to manage the psychosocial and cultural consequences of their condition. (S. Dierickx., 2019) reported that infertile women in polygynous marriages in urban Gambia sought social support, fostered relationships, and strived for financial independence as coping mechanisms. (R.F. Hess., 2018) found that infertile Malian women coped through traditional and biomedical treatments, religious faith and practices, and self-isolation. (E.S. Donkor., 2009) noted that infertile women in Southern Ghana coped through drawing on their Christian faith, support from husbands, achieving economic independence, and avoiding situations that reminded them of their infertility. (P. T.-N. Tabong., 2013) stated that infertile couples in Northern Ghana coped by having faith in God, hoping for a miracle, excelling in other areas, and drawing on religious beliefs for support. (S. Dierickx., 2022) found that infertile women in rural Casamance, Senegal, demonstrated agency by employing coping strategies such as organizing in support groups, seeking treatment, fostering relationships, seeking religious and social support, striving for financial independence, avoidance, and ignorance.</w:t>
      </w:r>
      <w:r>
        <w:rPr>
          <w:rFonts w:ascii="Calibri" w:eastAsia="Calibri" w:hAnsi="Calibri" w:cs="Calibri"/>
          <w:sz w:val="24"/>
        </w:rPr>
        <w:t xml:space="preserve"> (J. </w:t>
      </w:r>
      <w:r>
        <w:t xml:space="preserve">Omoaregba., 2011), (K. Elwell., 2022), and (A. Azize Diallo., 2024) noted that infertile women seek social support from other women experiencing infertility, rely on family members for emotional support, and engage in religious coping strategies. Some individuals also resorted to social withdrawal and isolation. (A. Alhassan., 2014) reported that women employed coping strategies such as traditional and biomedical treatments, religious faith and practices, and self-isolation. This diversity in coping mechanisms reflects the complex nature of dealing with infertility and the various ways women navigate their challenges. </w:t>
      </w:r>
      <w:r>
        <w:rPr>
          <w:rFonts w:ascii="Calibri" w:eastAsia="Calibri" w:hAnsi="Calibri" w:cs="Calibri"/>
          <w:sz w:val="24"/>
        </w:rPr>
        <w:t xml:space="preserve"> </w:t>
      </w:r>
    </w:p>
    <w:p w14:paraId="120D8AEC" w14:textId="77777777" w:rsidR="008B36F4" w:rsidRDefault="001A1EE0" w:rsidP="00214F5E">
      <w:pPr>
        <w:spacing w:after="156" w:line="259" w:lineRule="auto"/>
        <w:ind w:left="0" w:firstLine="0"/>
        <w:jc w:val="both"/>
      </w:pPr>
      <w:r>
        <w:rPr>
          <w:b/>
        </w:rPr>
        <w:t xml:space="preserve"> </w:t>
      </w:r>
    </w:p>
    <w:p w14:paraId="2C973190" w14:textId="77777777" w:rsidR="008B36F4" w:rsidRDefault="001A1EE0" w:rsidP="00214F5E">
      <w:pPr>
        <w:spacing w:after="158" w:line="259" w:lineRule="auto"/>
        <w:ind w:left="0" w:firstLine="0"/>
        <w:jc w:val="both"/>
      </w:pPr>
      <w:r>
        <w:rPr>
          <w:b/>
        </w:rPr>
        <w:t xml:space="preserve"> </w:t>
      </w:r>
    </w:p>
    <w:p w14:paraId="3F553322" w14:textId="77777777" w:rsidR="008B36F4" w:rsidRDefault="001A1EE0" w:rsidP="00214F5E">
      <w:pPr>
        <w:spacing w:after="0" w:line="259" w:lineRule="auto"/>
        <w:ind w:left="0" w:firstLine="0"/>
        <w:jc w:val="both"/>
      </w:pPr>
      <w:r>
        <w:rPr>
          <w:b/>
        </w:rPr>
        <w:t xml:space="preserve"> </w:t>
      </w:r>
    </w:p>
    <w:p w14:paraId="429786AE" w14:textId="77777777" w:rsidR="008B36F4" w:rsidRDefault="001A1EE0" w:rsidP="00214F5E">
      <w:pPr>
        <w:spacing w:after="156" w:line="259" w:lineRule="auto"/>
        <w:ind w:left="0" w:firstLine="0"/>
        <w:jc w:val="both"/>
      </w:pPr>
      <w:r>
        <w:rPr>
          <w:b/>
        </w:rPr>
        <w:t xml:space="preserve"> </w:t>
      </w:r>
    </w:p>
    <w:p w14:paraId="4A168732" w14:textId="77777777" w:rsidR="008B36F4" w:rsidRDefault="001A1EE0" w:rsidP="00214F5E">
      <w:pPr>
        <w:pStyle w:val="Heading1"/>
        <w:ind w:left="21"/>
        <w:jc w:val="both"/>
      </w:pPr>
      <w:r>
        <w:lastRenderedPageBreak/>
        <w:t xml:space="preserve">Discussion Psychosocial Impact of Infertility </w:t>
      </w:r>
    </w:p>
    <w:p w14:paraId="5D4D55AA" w14:textId="77777777" w:rsidR="008B36F4" w:rsidRDefault="001A1EE0" w:rsidP="00214F5E">
      <w:pPr>
        <w:ind w:left="-5"/>
        <w:jc w:val="both"/>
      </w:pPr>
      <w:r>
        <w:t xml:space="preserve">The findings from this analysis corroborate previous research highlighting the profound psychosocial impact of infertility on individuals, particularly in resource-limited settings (Ombelet., 2008; M.C. Inhorn &amp; Van Balen, 2002). Numerous studies reported significant psychological distress, including depression, anxiety, grief, anger, sadness, stress, and despair, among infertile individuals in sub-Saharan Africa (F. Naab., 2019; K. Elwell., 2022; J. Omoaregba, 2011; A. Alhassan., 2014; R. Anokye., 2017; S. J. Dyer, 2002; Hess et al., 2018). These findings are consistent with studies from other regions, which have consistently documented the negative psychological consequences of infertility (A. Drosdzol &amp; V. Skrzypulec, 2009). </w:t>
      </w:r>
    </w:p>
    <w:p w14:paraId="7ADC460D" w14:textId="77777777" w:rsidR="008B36F4" w:rsidRDefault="001A1EE0" w:rsidP="00214F5E">
      <w:pPr>
        <w:ind w:left="-5"/>
        <w:jc w:val="both"/>
      </w:pPr>
      <w:r>
        <w:t xml:space="preserve">Infertility posed a substantial threat to individuals' sense of identity, masculinity, and self-esteem, particularly for men (S. Dierickx, 2021; S. J. Dyer, 2004). This aligns with previous research highlighting the gendered experiences of infertility and the unique challenges faced by men in contexts where fertility and virility are closely intertwined with masculinity (M.C. Inhorn, 2012). These emotional challenges were exacerbated by societal expectations, family pressures, and personal struggles (F. Naab., 2019; K. Elwell., 2022), further compounding the psychological distress experienced by infertile individuals. </w:t>
      </w:r>
    </w:p>
    <w:p w14:paraId="6F78651E" w14:textId="77777777" w:rsidR="008B36F4" w:rsidRDefault="001A1EE0" w:rsidP="00214F5E">
      <w:pPr>
        <w:ind w:left="-5"/>
        <w:jc w:val="both"/>
      </w:pPr>
      <w:r>
        <w:t xml:space="preserve">Additionally, infertility had significant implications for marital and family dynamics, including marital instability, conflicts, domestic violence, and union dissolution (S. Dierickx., 2019; U. Larsen, 2010; K. Elwell, 2022; S. Asimwe, 2022; N. Dhont., 2011; S.J. Dyer, 2004). These findings are consistent with previous studies that have documented the adverse effects of infertility on interpersonal relationships and the increased risk of marital discord and disruption (E.S. Donkor &amp; Sandall, 2007). </w:t>
      </w:r>
    </w:p>
    <w:p w14:paraId="78CC2E99" w14:textId="77777777" w:rsidR="008B36F4" w:rsidRDefault="001A1EE0" w:rsidP="00214F5E">
      <w:pPr>
        <w:pStyle w:val="Heading1"/>
        <w:ind w:left="-5" w:right="0"/>
        <w:jc w:val="both"/>
      </w:pPr>
      <w:r>
        <w:t xml:space="preserve">Cultural Consequences of Infertility </w:t>
      </w:r>
    </w:p>
    <w:p w14:paraId="4C24A9C7" w14:textId="77777777" w:rsidR="008B36F4" w:rsidRDefault="001A1EE0" w:rsidP="00214F5E">
      <w:pPr>
        <w:ind w:left="-5"/>
        <w:jc w:val="both"/>
      </w:pPr>
      <w:r>
        <w:t xml:space="preserve">Across various sub-Saharan African countries, infertility was associated with substantial societal expectations and stigma (U. Larsen., 2010; S. Dierickx., 2018; P. T.-N. Tabong., 2013; D. Ofosu-Budu., 2020; M. Bornstein, 2020; S. Dierickx., 2019; K. Elwell., 2022). These findings align with previous research highlighting the pervasive stigma and discrimination faced by infertile individuals, particularly women, in many cultural contexts (C. K. Riessman, 2000; T. S. Ali and N. Sami., 2012). Infertile individuals faced social exclusion, abuse, divorce, and stigmatization, often being perceived as failures in fulfilling their expected roles or as witches. This stigma profoundly impacted individual social relationships, self-esteem, and decision-making regarding sexual and reproductive health, echoing the findings of previous studies (S. J. Dyer et al., 2002; M. Hollos et al., 2009). </w:t>
      </w:r>
    </w:p>
    <w:p w14:paraId="35921D6C" w14:textId="77777777" w:rsidR="008B36F4" w:rsidRDefault="001A1EE0" w:rsidP="00214F5E">
      <w:pPr>
        <w:ind w:left="-5"/>
        <w:jc w:val="both"/>
      </w:pPr>
      <w:r>
        <w:t xml:space="preserve">Gender inequities and kinship relations intersected to produce infertility-related stigma in the study communities, as highlighted by (S. Dierickx., 2019) and (K. Elwell., 2022). This is consistent with previous research that has underscored the gendered nature of infertility stigma and the disproportionate burden faced by women in patriarchal societies (M. C. Inhorn). The cultural emphasis on childbearing contributed to the social and cultural burden experienced by infertile individuals, reflecting the deeply rooted sociocultural norms and expectations surrounding fertility and parenthood in many African societies (S. J. Dyer., 2004; M. Hollos &amp; U. Larsen, 2008). </w:t>
      </w:r>
    </w:p>
    <w:p w14:paraId="417F81D0" w14:textId="77777777" w:rsidR="008B36F4" w:rsidRDefault="001A1EE0" w:rsidP="00214F5E">
      <w:pPr>
        <w:pStyle w:val="Heading1"/>
        <w:ind w:left="-5" w:right="0"/>
        <w:jc w:val="both"/>
      </w:pPr>
      <w:r>
        <w:t xml:space="preserve">Coping Strategies </w:t>
      </w:r>
    </w:p>
    <w:p w14:paraId="53A3F0A3" w14:textId="77777777" w:rsidR="008B36F4" w:rsidRDefault="001A1EE0" w:rsidP="00214F5E">
      <w:pPr>
        <w:ind w:left="-5"/>
        <w:jc w:val="both"/>
      </w:pPr>
      <w:r>
        <w:t xml:space="preserve">Despite the challenges posed by infertility, individuals in sub-Saharan Africa employed various coping strategies to manage the psychosocial and cultural consequences of their condition. These included seeking social support, fostering relationships, striving for financial independence, engaging in religious faith and practices, seeking traditional and biomedical treatments, and self-isolation (S. Dierickx., 2019; R. F. Hess., </w:t>
      </w:r>
      <w:r>
        <w:lastRenderedPageBreak/>
        <w:t xml:space="preserve">2018; E. S. Donkor., 2009; P. T.- N. Tabong., 2013; S. Dierickx., 2022; J. Omoaregba., 2011; K. Elwell., 2022; A. Azize Diallo, 2024; A. Alhassan., 2014). The diversity of coping mechanisms reflects the complex nature of dealing with infertility and the various ways individuals navigated their challenges, drawing on personal, social, cultural, and religious resources to cope with the psychosocial and cultural consequences of their condition. </w:t>
      </w:r>
    </w:p>
    <w:p w14:paraId="53538284" w14:textId="77777777" w:rsidR="008B36F4" w:rsidRDefault="001A1EE0" w:rsidP="00214F5E">
      <w:pPr>
        <w:ind w:left="-5"/>
        <w:jc w:val="both"/>
      </w:pPr>
      <w:r>
        <w:t xml:space="preserve">These findings are consistent with previous research that has documented the use of various coping strategies by infertile individuals, including seeking social support, engaging in religious practices, and pursuing biomedical treatments (G. M. D. Lemmens., 2004; N. Dhont., 2010; E. S. Donkor &amp; J. Sandall, 2007). However, some coping strategies, such as self-isolation, may be maladaptive and potentially exacerbate psychological distress (M. Ogawa., 2011). </w:t>
      </w:r>
    </w:p>
    <w:p w14:paraId="45C2F1F9" w14:textId="77777777" w:rsidR="008B36F4" w:rsidRDefault="001A1EE0" w:rsidP="00214F5E">
      <w:pPr>
        <w:pStyle w:val="Heading1"/>
        <w:ind w:left="-5" w:right="0"/>
        <w:jc w:val="both"/>
      </w:pPr>
      <w:r>
        <w:t xml:space="preserve">Limitations </w:t>
      </w:r>
    </w:p>
    <w:p w14:paraId="62C9A623" w14:textId="77777777" w:rsidR="008B36F4" w:rsidRDefault="001A1EE0" w:rsidP="00214F5E">
      <w:pPr>
        <w:ind w:left="-5"/>
        <w:jc w:val="both"/>
      </w:pPr>
      <w:r>
        <w:t xml:space="preserve">While this analysis provides insights into the psychosocial, cultural consequences and coping strategies of infertility in sub-Saharan Africa, there are some limitations to consider. All of the studies included in the analysis originated from sub-Saharan Africa, which may limit the generalizability of the findings to other cultural contexts and regions. The studies employed a range of methodologies, including qualitative, quantitative, and mixed-methods designs. This methodological diversity can make it challenging to synthesize and compare findings across studies. Several studies relied on convenience or purposive sampling techniques, which may introduce selection bias and limit the representativeness of the samples. As with any research involving self-reported data, there is a risk of reporting bias, where participants may have under- or over-reported their experiences due to social desirability or recall bias. Additionally, while some studies included men's perspectives, the majority focused on women's experiences of infertility. This may limit our understanding of the unique challenges and coping strategies employed by men in subSaharan Africa. </w:t>
      </w:r>
    </w:p>
    <w:p w14:paraId="6CF76DE5" w14:textId="77777777" w:rsidR="008B36F4" w:rsidRDefault="001A1EE0" w:rsidP="00214F5E">
      <w:pPr>
        <w:pStyle w:val="Heading1"/>
        <w:ind w:left="-5" w:right="0"/>
        <w:jc w:val="both"/>
      </w:pPr>
      <w:r>
        <w:t xml:space="preserve">Policy and Practice Implications </w:t>
      </w:r>
    </w:p>
    <w:p w14:paraId="55A63530" w14:textId="30A3108B" w:rsidR="008B36F4" w:rsidRDefault="001A1EE0" w:rsidP="00214F5E">
      <w:pPr>
        <w:ind w:left="-5"/>
        <w:jc w:val="both"/>
      </w:pPr>
      <w:r>
        <w:t xml:space="preserve">The findings from this analysis have several important implications for policy and practice. Firstly, there is a need for comprehensive interventions and support systems that address the psychosocial, cultural, and emotional implications of infertility in sub-Saharan Africa. These interventions should be culturally sensitive and should aim to combat stigma, promote understanding, and empower individuals coping with infertility. Given the high prevalence of psychological distress, depression, and anxiety among infertile individuals, it is crucial to integrate mental health services into fertility care programs. Counseling and support services should be made readily available to help individuals navigate the emotional challenges associated with infertility. Efforts should be made to enhance access to affordable and culturally-sensitive fertility treatments, particularly in resource-limited settings. This may involve subsidizing treatment costs, training healthcare providers, and raising awareness about available options. Interventions should also aim to address the underlying sociocultural norms, gender inequities, and expectations surrounding childbearing and fertility. Community-based initiatives and awareness campaigns can help promote more inclusive and supportive attitudes toward infertility. Also, given the importance of social support in coping with infertility, policies and programs should focus on strengthening social support networks for infertile individuals. This may involve facilitating support groups, providing family counseling, and promoting community-based initiatives that foster social connectedness. Furthermore, while this analysis provides valuable insights, there is a need for further research to explore the experiences of infertile individuals across diverse cultural contexts, as well as the effectiveness of different interventions and coping strategies. Additionally, more research is needed to understand the unique challenges faced by men and to develop gender-sensitive approaches to addressing infertility. </w:t>
      </w:r>
      <w:r>
        <w:rPr>
          <w:b/>
        </w:rPr>
        <w:t xml:space="preserve"> </w:t>
      </w:r>
    </w:p>
    <w:p w14:paraId="5723B263" w14:textId="7232271A" w:rsidR="008B36F4" w:rsidRDefault="00214F5E" w:rsidP="00214F5E">
      <w:pPr>
        <w:pStyle w:val="Heading1"/>
        <w:ind w:left="21" w:right="0"/>
        <w:jc w:val="both"/>
      </w:pPr>
      <w:r>
        <w:lastRenderedPageBreak/>
        <w:t xml:space="preserve">CONCLUSION </w:t>
      </w:r>
    </w:p>
    <w:p w14:paraId="0F7F675F" w14:textId="77777777" w:rsidR="008B36F4" w:rsidRDefault="001A1EE0" w:rsidP="00214F5E">
      <w:pPr>
        <w:ind w:left="-5"/>
        <w:jc w:val="both"/>
      </w:pPr>
      <w:r>
        <w:t>The psychosocial and cultural consequences of infertility are experienced differently across societies and cultures in Sub-Saharan Africa. This analysis highlights the pressing need for broader, comparative research that synthesizes and critically examines the existing literature on the psychosocial and cultural impacts of infertility, as well as the diverse coping mechanisms employed by individuals in this region. Future studies must not only illuminate the range of issues involved but also underscore the importance of context-specific research. Such efforts are crucial to inform the development of culturally sensitive interventions and support systems tailored to the unique needs and experiences of individuals navigating infertility across the diverse contexts of Sub-Saharan Africa.</w:t>
      </w:r>
    </w:p>
    <w:p w14:paraId="049A03D4" w14:textId="0D907B9E" w:rsidR="008B36F4" w:rsidRDefault="00214F5E" w:rsidP="00214F5E">
      <w:pPr>
        <w:pStyle w:val="Heading1"/>
        <w:spacing w:after="201"/>
        <w:ind w:left="21" w:right="368"/>
        <w:jc w:val="both"/>
      </w:pPr>
      <w:r>
        <w:t xml:space="preserve">REFERENCES </w:t>
      </w:r>
    </w:p>
    <w:p w14:paraId="2391A154" w14:textId="77777777" w:rsidR="008B36F4" w:rsidRDefault="001A1EE0" w:rsidP="00214F5E">
      <w:pPr>
        <w:numPr>
          <w:ilvl w:val="0"/>
          <w:numId w:val="4"/>
        </w:numPr>
        <w:spacing w:after="37"/>
        <w:ind w:hanging="360"/>
        <w:jc w:val="both"/>
      </w:pPr>
      <w:r>
        <w:t xml:space="preserve">Dr. K. Panda, “Infertlity: It’s Impact on Physical, Psychological and Social Health,” IJHS, vol. 03, no. 02, pp. 24–34, 2021, doi: 10.56490/IJHS.2021.3202. </w:t>
      </w:r>
    </w:p>
    <w:p w14:paraId="24E6C7AB" w14:textId="77777777" w:rsidR="008B36F4" w:rsidRDefault="001A1EE0" w:rsidP="00214F5E">
      <w:pPr>
        <w:numPr>
          <w:ilvl w:val="0"/>
          <w:numId w:val="4"/>
        </w:numPr>
        <w:spacing w:after="0"/>
        <w:ind w:hanging="360"/>
        <w:jc w:val="both"/>
      </w:pPr>
      <w:r>
        <w:t xml:space="preserve">M. Taebi, N. Kariman, A. Montazeri, and H. Alavi Majd, “Infertility Stigma: A Qualitative Study on Feelings and Experiences of Infertile Women,” Int J fertil Steril, vol. 15, no. 3, Jul. 2021, doi: </w:t>
      </w:r>
    </w:p>
    <w:p w14:paraId="4486AEC8" w14:textId="77777777" w:rsidR="008B36F4" w:rsidRDefault="001A1EE0" w:rsidP="00214F5E">
      <w:pPr>
        <w:spacing w:after="27"/>
        <w:ind w:left="370"/>
        <w:jc w:val="both"/>
      </w:pPr>
      <w:r>
        <w:t xml:space="preserve">10.22074/ijfs.2021.139093.1039. </w:t>
      </w:r>
    </w:p>
    <w:p w14:paraId="7DEC0951" w14:textId="77777777" w:rsidR="008B36F4" w:rsidRDefault="001A1EE0" w:rsidP="00214F5E">
      <w:pPr>
        <w:numPr>
          <w:ilvl w:val="0"/>
          <w:numId w:val="4"/>
        </w:numPr>
        <w:spacing w:after="33"/>
        <w:ind w:hanging="360"/>
        <w:jc w:val="both"/>
      </w:pPr>
      <w:r>
        <w:t xml:space="preserve">A. L. Greil, K. Slauson-Blevins, and J. McQuillan, “The experience of infertility: a review of recent literature,” Sociology of Health &amp; Illness, vol. 32, no. 1, pp. 140–162, Jan. 2010, doi: 10.1111/j.14679566.2009.01213.x. </w:t>
      </w:r>
    </w:p>
    <w:p w14:paraId="632E6062" w14:textId="77777777" w:rsidR="008B36F4" w:rsidRDefault="001A1EE0" w:rsidP="00214F5E">
      <w:pPr>
        <w:numPr>
          <w:ilvl w:val="0"/>
          <w:numId w:val="4"/>
        </w:numPr>
        <w:spacing w:after="13"/>
        <w:ind w:hanging="360"/>
        <w:jc w:val="both"/>
      </w:pPr>
      <w:r>
        <w:t xml:space="preserve">N. H. Nik Hazlina, M. N. Norhayati, I. Shaiful Bahari, and N. A. Nik Muhammad Arif, “Worldwide prevalence, risk factors and psychological impact of infertility among women: a systematic review and meta-analysis,” BMJ Open, vol. 12, no. 3, p. e057132, Mar. 2022, doi: 10.1136/bmjopen-2021-057132. </w:t>
      </w:r>
    </w:p>
    <w:p w14:paraId="05348877" w14:textId="77777777" w:rsidR="008B36F4" w:rsidRDefault="001A1EE0" w:rsidP="00214F5E">
      <w:pPr>
        <w:numPr>
          <w:ilvl w:val="0"/>
          <w:numId w:val="4"/>
        </w:numPr>
        <w:spacing w:after="38"/>
        <w:ind w:hanging="360"/>
        <w:jc w:val="both"/>
      </w:pPr>
      <w:r>
        <w:t xml:space="preserve">P. P. Chamorro, J. Herruzo, M. J. Pino, and J. C. Casas-Rosal, “Coping, social support and medical factors on psychosocial impact in couples experiencing infertility,” Journal of Sex &amp; Marital Therapy, vol. 50, no. 2, pp. 197–215, Feb. 2024, doi: 10.1080/0092623X.2023.2269983. </w:t>
      </w:r>
    </w:p>
    <w:p w14:paraId="4B63F02E" w14:textId="77777777" w:rsidR="008B36F4" w:rsidRDefault="001A1EE0" w:rsidP="00214F5E">
      <w:pPr>
        <w:numPr>
          <w:ilvl w:val="0"/>
          <w:numId w:val="4"/>
        </w:numPr>
        <w:spacing w:after="0"/>
        <w:ind w:hanging="360"/>
        <w:jc w:val="both"/>
      </w:pPr>
      <w:r>
        <w:t xml:space="preserve">J. Omoaregba, B. James, A. Lawani, O. Morakinyo, and O. Olotu, “Psychosocial characteristics of female infertility in a tertiary health institution in Nigeria,” Ann Afr Med, vol. 10, no. 1, p. 19, 2011, doi: </w:t>
      </w:r>
    </w:p>
    <w:p w14:paraId="54020255" w14:textId="77777777" w:rsidR="008B36F4" w:rsidRDefault="001A1EE0" w:rsidP="00214F5E">
      <w:pPr>
        <w:spacing w:after="37"/>
        <w:ind w:left="370"/>
        <w:jc w:val="both"/>
      </w:pPr>
      <w:r>
        <w:t xml:space="preserve">10.4103/1596-3519.76567. </w:t>
      </w:r>
    </w:p>
    <w:p w14:paraId="6C2046C0" w14:textId="77777777" w:rsidR="008B36F4" w:rsidRDefault="001A1EE0" w:rsidP="00214F5E">
      <w:pPr>
        <w:numPr>
          <w:ilvl w:val="0"/>
          <w:numId w:val="4"/>
        </w:numPr>
        <w:spacing w:after="35"/>
        <w:ind w:hanging="360"/>
        <w:jc w:val="both"/>
      </w:pPr>
      <w:r>
        <w:t xml:space="preserve">S. Dierickx, G. Coene, B. Jarju, and C. Longman, “Women with infertility complying with and resisting polygyny: an explorative qualitative study in urban Gambia,” Reprod Health, vol. 16, no. 1, p. 103, Dec. 2019, doi: 10.1186/s12978-019-0762-1. </w:t>
      </w:r>
    </w:p>
    <w:p w14:paraId="2D4725B8" w14:textId="77777777" w:rsidR="008B36F4" w:rsidRDefault="001A1EE0" w:rsidP="00214F5E">
      <w:pPr>
        <w:numPr>
          <w:ilvl w:val="0"/>
          <w:numId w:val="4"/>
        </w:numPr>
        <w:spacing w:after="0"/>
        <w:ind w:hanging="360"/>
        <w:jc w:val="both"/>
      </w:pPr>
      <w:r>
        <w:t xml:space="preserve">U. Larsen, M. Hollos, O. Obono, and B. Whitehouse, “SUFFERING INFERTILITY: THE IMPACT OF INFERTILITY ON WOMEN’S LIFE EXPERIENCES IN TWO NIGERIAN COMMUNITIES,” J. </w:t>
      </w:r>
    </w:p>
    <w:p w14:paraId="1D7EC1F6" w14:textId="77777777" w:rsidR="008B36F4" w:rsidRDefault="001A1EE0" w:rsidP="00214F5E">
      <w:pPr>
        <w:spacing w:after="37"/>
        <w:ind w:left="370"/>
        <w:jc w:val="both"/>
      </w:pPr>
      <w:r>
        <w:t xml:space="preserve">Biosoc. Sci., vol. 42, no. 6, pp. 787–814, Nov. 2010, doi: 10.1017/S0021932010000271. </w:t>
      </w:r>
    </w:p>
    <w:p w14:paraId="22E3C419" w14:textId="77777777" w:rsidR="008B36F4" w:rsidRDefault="001A1EE0" w:rsidP="00214F5E">
      <w:pPr>
        <w:numPr>
          <w:ilvl w:val="0"/>
          <w:numId w:val="4"/>
        </w:numPr>
        <w:spacing w:after="35"/>
        <w:ind w:hanging="360"/>
        <w:jc w:val="both"/>
      </w:pPr>
      <w:r>
        <w:t xml:space="preserve">R. F. Hess, R. Ross, and J. L. GilillandJr, “Infertility, Psychological Distress, and Coping Strategies among Women in Mali, West Africa: A Mixed-Methods Study,” Afr J Reprod Health, vol. 22, no. 1, pp. 60–72, Mar. 2018, doi: 10.29063/ajrh2018/v22i1.6. </w:t>
      </w:r>
    </w:p>
    <w:p w14:paraId="16E6C2BC" w14:textId="77777777" w:rsidR="008B36F4" w:rsidRDefault="001A1EE0" w:rsidP="00214F5E">
      <w:pPr>
        <w:numPr>
          <w:ilvl w:val="0"/>
          <w:numId w:val="4"/>
        </w:numPr>
        <w:spacing w:after="36"/>
        <w:ind w:hanging="360"/>
        <w:jc w:val="both"/>
      </w:pPr>
      <w:r>
        <w:t>S. Dierickx, L. Rahbari, C. Longman, F. Jaiteh, and G. Coene, “‘I am always crying on the inside’: a qualitative study on the implications of infertility on women’s lives in urban Gambia,” Reprod Health, vol. 15, no. 1, p. 151, Dec. 2018, doi: 10.1186/s12978-018-0596-2. 11.</w:t>
      </w:r>
      <w:r>
        <w:rPr>
          <w:rFonts w:ascii="Arial" w:eastAsia="Arial" w:hAnsi="Arial" w:cs="Arial"/>
        </w:rPr>
        <w:t xml:space="preserve"> </w:t>
      </w:r>
      <w:r>
        <w:t xml:space="preserve">A. Azize Diallo, P. J. Anku, and R. A. Darkoa Oduro, “Exploring the psycho-social burden of infertility: Perspectives of infertile couples in Cape Coast, Ghana,” PLoS ONE, vol. 19, no. 1, p. e0297428, Jan. 2024, doi: 10.1371/journal.pone.0297428. </w:t>
      </w:r>
    </w:p>
    <w:p w14:paraId="2DC95CFF" w14:textId="77777777" w:rsidR="008B36F4" w:rsidRDefault="001A1EE0" w:rsidP="00214F5E">
      <w:pPr>
        <w:numPr>
          <w:ilvl w:val="0"/>
          <w:numId w:val="5"/>
        </w:numPr>
        <w:spacing w:after="37"/>
        <w:ind w:hanging="360"/>
        <w:jc w:val="both"/>
      </w:pPr>
      <w:r>
        <w:lastRenderedPageBreak/>
        <w:t xml:space="preserve">K. Elwell, “The social and cultural consequences of infertility in rural and peri-urban Malawi,” Afr J Reprod Health, vol. 26, no. 7, pp. 112–126, Jul. 2022, doi: 10.29063/ajrh2022/v26i7.12. </w:t>
      </w:r>
    </w:p>
    <w:p w14:paraId="21016D0B" w14:textId="77777777" w:rsidR="008B36F4" w:rsidRDefault="001A1EE0" w:rsidP="00214F5E">
      <w:pPr>
        <w:numPr>
          <w:ilvl w:val="0"/>
          <w:numId w:val="5"/>
        </w:numPr>
        <w:spacing w:after="28"/>
        <w:ind w:hanging="360"/>
        <w:jc w:val="both"/>
      </w:pPr>
      <w:r>
        <w:t xml:space="preserve">R. Anokye, E. Acheampong, W. K. Mprah, J. O. Ope, and T. N. Barivure, “Psychosocial effects of infertility among couples attending St. Michael’s Hospital, Jachie-Pramso in the Ashanti Region of Ghana,” BMC Res Notes, vol. 10, no. 1, p. 690, Dec. 2017, doi: 10.1186/s13104-017-3008-8. </w:t>
      </w:r>
    </w:p>
    <w:p w14:paraId="4EC100A2" w14:textId="77777777" w:rsidR="008B36F4" w:rsidRDefault="001A1EE0" w:rsidP="00214F5E">
      <w:pPr>
        <w:numPr>
          <w:ilvl w:val="0"/>
          <w:numId w:val="5"/>
        </w:numPr>
        <w:spacing w:after="0" w:line="267" w:lineRule="auto"/>
        <w:ind w:hanging="360"/>
        <w:jc w:val="both"/>
      </w:pPr>
      <w:r>
        <w:t xml:space="preserve">P. T.-N. Tabong and P. B. Adongo, “Infertility and childlessness: a qualitative study of the experiences of infertile couples in Northern Ghana,” BMC Pregnancy Childbirth, vol. 13, no. 1, p. 72, Dec. 2013, doi: </w:t>
      </w:r>
    </w:p>
    <w:p w14:paraId="5D42252F" w14:textId="77777777" w:rsidR="008B36F4" w:rsidRDefault="001A1EE0" w:rsidP="00214F5E">
      <w:pPr>
        <w:spacing w:after="32"/>
        <w:ind w:left="370"/>
        <w:jc w:val="both"/>
      </w:pPr>
      <w:r>
        <w:t xml:space="preserve">10.1186/1471-2393-13-72. </w:t>
      </w:r>
    </w:p>
    <w:p w14:paraId="4D997036" w14:textId="77777777" w:rsidR="008B36F4" w:rsidRDefault="001A1EE0" w:rsidP="00214F5E">
      <w:pPr>
        <w:numPr>
          <w:ilvl w:val="0"/>
          <w:numId w:val="5"/>
        </w:numPr>
        <w:spacing w:after="27"/>
        <w:ind w:hanging="360"/>
        <w:jc w:val="both"/>
      </w:pPr>
      <w:r>
        <w:t xml:space="preserve">D. Ofosu-Budu and V. Hanninen, “Living as an infertile woman: the case of southern and northern Ghana,” Reprod Health, vol. 17, no. 1, p. 69, Dec. 2020, doi: 10.1186/s12978-020-00920-z. </w:t>
      </w:r>
    </w:p>
    <w:p w14:paraId="1272B64A" w14:textId="77777777" w:rsidR="008B36F4" w:rsidRDefault="001A1EE0" w:rsidP="00214F5E">
      <w:pPr>
        <w:numPr>
          <w:ilvl w:val="0"/>
          <w:numId w:val="5"/>
        </w:numPr>
        <w:spacing w:after="25"/>
        <w:ind w:hanging="360"/>
        <w:jc w:val="both"/>
      </w:pPr>
      <w:r>
        <w:t xml:space="preserve">M. Bornstein, J. D. Gipson, G. Failing, V. Banda, and A. Norris, “Individual and community-level impact of infertility-related stigma in Malawi,” Social Science &amp; Medicine, vol. 251, p. 112910, Apr. 2020, doi: </w:t>
      </w:r>
    </w:p>
    <w:p w14:paraId="55C7F339" w14:textId="77777777" w:rsidR="008B36F4" w:rsidRDefault="001A1EE0" w:rsidP="00214F5E">
      <w:pPr>
        <w:ind w:left="370"/>
        <w:jc w:val="both"/>
      </w:pPr>
      <w:r>
        <w:t xml:space="preserve">10.1016/j.socscimed.2020.112910. </w:t>
      </w:r>
    </w:p>
    <w:p w14:paraId="72CAB057" w14:textId="77777777" w:rsidR="008B36F4" w:rsidRDefault="001A1EE0" w:rsidP="00214F5E">
      <w:pPr>
        <w:numPr>
          <w:ilvl w:val="0"/>
          <w:numId w:val="5"/>
        </w:numPr>
        <w:spacing w:after="35"/>
        <w:ind w:hanging="360"/>
        <w:jc w:val="both"/>
      </w:pPr>
      <w:r>
        <w:t>S. Asiimwe et al., “Women’s experiences of living with involuntary childlessness in Uganda: a qualitative phenomenological study,” BMC Women’s Health, vol. 22, no. 1, p. 532, Dec. 2022, doi: 10.1186/s12905022-02087-0. 18.</w:t>
      </w:r>
      <w:r>
        <w:rPr>
          <w:rFonts w:ascii="Arial" w:eastAsia="Arial" w:hAnsi="Arial" w:cs="Arial"/>
        </w:rPr>
        <w:t xml:space="preserve"> </w:t>
      </w:r>
      <w:r>
        <w:t xml:space="preserve">M. Hollos, U. Larsen, O. Obono, and B. Whitehouse, “The problem of infertility in high fertility populations: Meanings, consequences and coping mechanisms in two Nigerian communities,” Social Science &amp; Medicine, vol. 68, no. 11, pp. 2061–2068, Jun. 2009, doi: 10.1016/j.socscimed.2009.03.008. </w:t>
      </w:r>
    </w:p>
    <w:p w14:paraId="64DBE341" w14:textId="77777777" w:rsidR="008B36F4" w:rsidRDefault="001A1EE0" w:rsidP="00214F5E">
      <w:pPr>
        <w:numPr>
          <w:ilvl w:val="0"/>
          <w:numId w:val="6"/>
        </w:numPr>
        <w:spacing w:after="34"/>
        <w:ind w:hanging="360"/>
        <w:jc w:val="both"/>
      </w:pPr>
      <w:r>
        <w:t xml:space="preserve">S. J. Dyer, “‘You are a man because you have children’: experiences, reproductive health knowledge and treatment-seeking behaviour among men suffering from couple infertility in South Africa,” Human Reproduction, vol. 19, no. 4, pp. 960–967, Feb. 2004, doi: 10.1093/humrep/deh195. </w:t>
      </w:r>
    </w:p>
    <w:p w14:paraId="62AA12F2" w14:textId="77777777" w:rsidR="008B36F4" w:rsidRDefault="001A1EE0" w:rsidP="00214F5E">
      <w:pPr>
        <w:numPr>
          <w:ilvl w:val="0"/>
          <w:numId w:val="6"/>
        </w:numPr>
        <w:spacing w:after="10"/>
        <w:ind w:hanging="360"/>
        <w:jc w:val="both"/>
      </w:pPr>
      <w:r>
        <w:t>J. J. Fledderjohann, “‘Zero is not good for me’: implications of infertility in Ghana,” Human Reproduction, vol. 27, no. 5, pp. 1383–1390, May 2012, doi: 10.1093/humrep/des035. 21.</w:t>
      </w:r>
      <w:r>
        <w:rPr>
          <w:rFonts w:ascii="Arial" w:eastAsia="Arial" w:hAnsi="Arial" w:cs="Arial"/>
        </w:rPr>
        <w:t xml:space="preserve"> </w:t>
      </w:r>
      <w:r>
        <w:t xml:space="preserve">N. Dhont, J. Van De Wijgert, G. Coene, A. Gasarabwe, and M. Temmerman, “‘Mama and papa nothing’: </w:t>
      </w:r>
    </w:p>
    <w:p w14:paraId="31A5C20E" w14:textId="77777777" w:rsidR="008B36F4" w:rsidRDefault="001A1EE0" w:rsidP="00214F5E">
      <w:pPr>
        <w:spacing w:after="37"/>
        <w:ind w:left="370"/>
        <w:jc w:val="both"/>
      </w:pPr>
      <w:r>
        <w:t xml:space="preserve">living with infertility among an urban population in Kigali, Rwanda,” Human Reproduction, vol. 26, no. 3, pp. 623–629, Mar. 2011, doi: 10.1093/humrep/deq373. </w:t>
      </w:r>
    </w:p>
    <w:p w14:paraId="3F125B64" w14:textId="77777777" w:rsidR="008B36F4" w:rsidRDefault="001A1EE0" w:rsidP="00214F5E">
      <w:pPr>
        <w:numPr>
          <w:ilvl w:val="0"/>
          <w:numId w:val="7"/>
        </w:numPr>
        <w:spacing w:after="32"/>
        <w:ind w:hanging="360"/>
        <w:jc w:val="both"/>
      </w:pPr>
      <w:r>
        <w:t xml:space="preserve">A. Alhassan, A. R. Ziblim, and S. Muntaka, “A survey on depression among infertile women in Ghana,” BMC Women’s Health, vol. 14, no. 1, p. 42, Dec. 2014, doi: 10.1186/1472-6874-14-42. </w:t>
      </w:r>
    </w:p>
    <w:p w14:paraId="3E48F008" w14:textId="77777777" w:rsidR="008B36F4" w:rsidRDefault="001A1EE0" w:rsidP="00214F5E">
      <w:pPr>
        <w:numPr>
          <w:ilvl w:val="0"/>
          <w:numId w:val="7"/>
        </w:numPr>
        <w:spacing w:after="32"/>
        <w:ind w:hanging="360"/>
        <w:jc w:val="both"/>
      </w:pPr>
      <w:r>
        <w:t xml:space="preserve">E. S. Donkor and J. Sandall, “Coping strategies of women seeking infertility treatment in southern Ghana,” Afr J Reprod Health, vol. 13, no. 4, pp. 81–93, Dec. 2009. </w:t>
      </w:r>
    </w:p>
    <w:p w14:paraId="0F2D418B" w14:textId="77777777" w:rsidR="008B36F4" w:rsidRDefault="001A1EE0" w:rsidP="00214F5E">
      <w:pPr>
        <w:numPr>
          <w:ilvl w:val="0"/>
          <w:numId w:val="7"/>
        </w:numPr>
        <w:spacing w:after="36"/>
        <w:ind w:hanging="360"/>
        <w:jc w:val="both"/>
      </w:pPr>
      <w:r>
        <w:t>S. J. Dyer, N. Abrahams, M. Hoffman, and Z. M. Van Der Spuy, “`Men leave me as I cannot have children’: women’s experiences with involuntary childlessness,” Human Reproduction, vol. 17, no. 6, pp. 1663–1668, Jun. 2002, doi: 10.1093/humrep/17.6.1663. 25.</w:t>
      </w:r>
      <w:r>
        <w:rPr>
          <w:rFonts w:ascii="Arial" w:eastAsia="Arial" w:hAnsi="Arial" w:cs="Arial"/>
        </w:rPr>
        <w:t xml:space="preserve"> </w:t>
      </w:r>
      <w:r>
        <w:t xml:space="preserve">F. Naab, Y. Lawali, and E. S. Donkor, “‘My mother in-law forced my husband to divorce me’: Experiences of women with infertility in Zamfara State of Nigeria,” PLoS ONE, vol. 14, no. 12, p. e0225149, Dec. 2019, doi: 10.1371/journal.pone.0225149. </w:t>
      </w:r>
    </w:p>
    <w:p w14:paraId="563834C8" w14:textId="77777777" w:rsidR="008B36F4" w:rsidRDefault="001A1EE0" w:rsidP="00214F5E">
      <w:pPr>
        <w:numPr>
          <w:ilvl w:val="0"/>
          <w:numId w:val="8"/>
        </w:numPr>
        <w:spacing w:after="32"/>
        <w:ind w:hanging="360"/>
        <w:jc w:val="both"/>
      </w:pPr>
      <w:r>
        <w:t xml:space="preserve">S. Dierickx, “‘With the kanyaleng and the help of god, you don’t feel ashamed’: women experiencing infertility in Casamance, Senegal,” Culture, Health &amp; Sexuality, vol. 24, no. 2, pp. 268–283, Feb. 2022, doi: 10.1080/13691058.2020.1833366. </w:t>
      </w:r>
    </w:p>
    <w:p w14:paraId="454DBAD7" w14:textId="77777777" w:rsidR="008B36F4" w:rsidRDefault="001A1EE0" w:rsidP="00214F5E">
      <w:pPr>
        <w:numPr>
          <w:ilvl w:val="0"/>
          <w:numId w:val="8"/>
        </w:numPr>
        <w:spacing w:after="3"/>
        <w:ind w:hanging="360"/>
        <w:jc w:val="both"/>
      </w:pPr>
      <w:r>
        <w:t xml:space="preserve">S. Dierickx, K. O. Oruko, E. Clarke, S. Ceesay, A. Pacey, and J. Balen, “Men and infertility in The Gambia: Limited biomedical knowledge and awareness discourage male involvement and exacerbate gender-based impacts of infertility,” PLoS ONE, vol. 16, no. 11, p. e0260084, Nov. 2021, doi: </w:t>
      </w:r>
    </w:p>
    <w:p w14:paraId="5205B04F" w14:textId="77777777" w:rsidR="008B36F4" w:rsidRDefault="001A1EE0" w:rsidP="00214F5E">
      <w:pPr>
        <w:spacing w:after="16"/>
        <w:ind w:left="370"/>
        <w:jc w:val="both"/>
      </w:pPr>
      <w:r>
        <w:t xml:space="preserve">10.1371/journal.pone.0260084. </w:t>
      </w:r>
    </w:p>
    <w:p w14:paraId="3F49973F" w14:textId="77777777" w:rsidR="008B36F4" w:rsidRDefault="001A1EE0" w:rsidP="00214F5E">
      <w:pPr>
        <w:numPr>
          <w:ilvl w:val="0"/>
          <w:numId w:val="8"/>
        </w:numPr>
        <w:spacing w:after="34"/>
        <w:ind w:hanging="360"/>
        <w:jc w:val="both"/>
      </w:pPr>
      <w:r>
        <w:lastRenderedPageBreak/>
        <w:t xml:space="preserve">A. Drosdzol and V. Skrzypulec, “Depression and anxiety among Polish infertile couples – an evaluative prevalence study,” Journal of Psychosomatic Obstetrics &amp; Gynecology, vol. 30, no. 1, pp. 11–20, Jan. 2009, doi: 10.1080/01674820902830276. </w:t>
      </w:r>
    </w:p>
    <w:p w14:paraId="053C2FD8" w14:textId="77777777" w:rsidR="008B36F4" w:rsidRDefault="001A1EE0" w:rsidP="00214F5E">
      <w:pPr>
        <w:numPr>
          <w:ilvl w:val="0"/>
          <w:numId w:val="8"/>
        </w:numPr>
        <w:spacing w:after="35"/>
        <w:ind w:hanging="360"/>
        <w:jc w:val="both"/>
      </w:pPr>
      <w:r>
        <w:t xml:space="preserve">W. Ombelet, I. Cooke, S. Dyer, G. Serour, and P. Devroey, “Infertility and the provision of infertility medical services in developing countries,” Human Reproduction Update, vol. 14, no. 6, pp. 605–621, Sep. 2008, doi: 10.1093/humupd/dmn042. </w:t>
      </w:r>
    </w:p>
    <w:p w14:paraId="710430C8" w14:textId="77777777" w:rsidR="008B36F4" w:rsidRDefault="001A1EE0" w:rsidP="00214F5E">
      <w:pPr>
        <w:numPr>
          <w:ilvl w:val="0"/>
          <w:numId w:val="8"/>
        </w:numPr>
        <w:spacing w:after="15"/>
        <w:ind w:hanging="360"/>
        <w:jc w:val="both"/>
      </w:pPr>
      <w:r>
        <w:t xml:space="preserve">E. S. Donkor and J. Sandall, “The impact of perceived stigma and mediating social factors on infertilityrelated stress among women seeking infertility treatment in Southern Ghana,” Social Science &amp; Medicine, vol. 65, no. 8, pp. 1683–1694, Oct. 2007, doi: 10.1016/j.socscimed.2007.06.003. </w:t>
      </w:r>
    </w:p>
    <w:p w14:paraId="48D05527" w14:textId="77777777" w:rsidR="008B36F4" w:rsidRDefault="001A1EE0" w:rsidP="00214F5E">
      <w:pPr>
        <w:numPr>
          <w:ilvl w:val="0"/>
          <w:numId w:val="8"/>
        </w:numPr>
        <w:spacing w:after="16"/>
        <w:ind w:hanging="360"/>
        <w:jc w:val="both"/>
      </w:pPr>
      <w:r>
        <w:t xml:space="preserve">M. C. Inhorn, “Reproducing men in the twenty-first century: emergent masculinities, subjectivities, biosocialities, and technologies,” NORMA, vol. 15, no. 3–4, pp. 299–305, Nov. 2020, doi: </w:t>
      </w:r>
    </w:p>
    <w:p w14:paraId="7B5F939A" w14:textId="77777777" w:rsidR="008B36F4" w:rsidRDefault="001A1EE0" w:rsidP="00214F5E">
      <w:pPr>
        <w:spacing w:after="34"/>
        <w:ind w:left="370"/>
        <w:jc w:val="both"/>
      </w:pPr>
      <w:r>
        <w:t xml:space="preserve">10.1080/18902138.2020.1831157. </w:t>
      </w:r>
    </w:p>
    <w:p w14:paraId="1CAE845E" w14:textId="77777777" w:rsidR="008B36F4" w:rsidRDefault="001A1EE0" w:rsidP="00214F5E">
      <w:pPr>
        <w:numPr>
          <w:ilvl w:val="0"/>
          <w:numId w:val="8"/>
        </w:numPr>
        <w:spacing w:after="33" w:line="267" w:lineRule="auto"/>
        <w:ind w:hanging="360"/>
        <w:jc w:val="both"/>
      </w:pPr>
      <w:r>
        <w:t xml:space="preserve">C. K. Riessman, “STIGMA AND EVERYDAY RESISTANCE PRACTICES: Childless Women in South India,” Gender &amp; Society, vol. 14, no. 1, pp. 111–135, Feb. 2000, doi: 10.1177/089124300014001007. </w:t>
      </w:r>
    </w:p>
    <w:p w14:paraId="6E18C2B8" w14:textId="77777777" w:rsidR="008B36F4" w:rsidRDefault="001A1EE0" w:rsidP="00214F5E">
      <w:pPr>
        <w:numPr>
          <w:ilvl w:val="0"/>
          <w:numId w:val="8"/>
        </w:numPr>
        <w:spacing w:after="23"/>
        <w:ind w:hanging="360"/>
        <w:jc w:val="both"/>
      </w:pPr>
      <w:r>
        <w:t xml:space="preserve">T. S. Ali and N. Sami, “Adoption practices among couples with secondary infertility in Karachi: a triangulation study design,” J Pak Med Assoc, vol. 57, no. 2, pp. 55–59, Feb. 2007. </w:t>
      </w:r>
    </w:p>
    <w:p w14:paraId="46F2EC01" w14:textId="77777777" w:rsidR="008B36F4" w:rsidRDefault="001A1EE0" w:rsidP="00214F5E">
      <w:pPr>
        <w:numPr>
          <w:ilvl w:val="0"/>
          <w:numId w:val="8"/>
        </w:numPr>
        <w:spacing w:after="34"/>
        <w:ind w:hanging="360"/>
        <w:jc w:val="both"/>
      </w:pPr>
      <w:r>
        <w:t xml:space="preserve">G. M. D. Lemmens, “Coping with infertility: a body-mind group intervention programme for infertile couples,” Human Reproduction, vol. 19, no. 8, pp. 1917–1923, Jun. 2004, doi: 10.1093/humrep/deh323. </w:t>
      </w:r>
    </w:p>
    <w:p w14:paraId="7054B036" w14:textId="77777777" w:rsidR="008B36F4" w:rsidRDefault="001A1EE0" w:rsidP="00214F5E">
      <w:pPr>
        <w:numPr>
          <w:ilvl w:val="0"/>
          <w:numId w:val="8"/>
        </w:numPr>
        <w:spacing w:after="0"/>
        <w:ind w:hanging="360"/>
        <w:jc w:val="both"/>
      </w:pPr>
      <w:r>
        <w:t xml:space="preserve">M. Ogawa, K. Takamatsu, and F. Horiguchi, “Evaluation of factors associated with the anxiety and depression of female infertility patients,” BioPsychoSocial Med, vol. 5, no. 1, p. 15, 2011, doi: </w:t>
      </w:r>
    </w:p>
    <w:p w14:paraId="7BF8FD40" w14:textId="77777777" w:rsidR="008B36F4" w:rsidRDefault="001A1EE0" w:rsidP="00214F5E">
      <w:pPr>
        <w:spacing w:after="0"/>
        <w:ind w:left="370"/>
        <w:jc w:val="both"/>
      </w:pPr>
      <w:r>
        <w:t xml:space="preserve">10.1186/1751-0759-5-15. </w:t>
      </w:r>
    </w:p>
    <w:sectPr w:rsidR="008B36F4">
      <w:headerReference w:type="even" r:id="rId20"/>
      <w:headerReference w:type="default" r:id="rId21"/>
      <w:footerReference w:type="even" r:id="rId22"/>
      <w:footerReference w:type="default" r:id="rId23"/>
      <w:headerReference w:type="first" r:id="rId24"/>
      <w:footerReference w:type="first" r:id="rId25"/>
      <w:pgSz w:w="12240" w:h="15840"/>
      <w:pgMar w:top="1450" w:right="720" w:bottom="1585" w:left="1800" w:header="720" w:footer="71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846E61" w14:textId="77777777" w:rsidR="00E17573" w:rsidRDefault="00E17573">
      <w:pPr>
        <w:spacing w:after="0" w:line="240" w:lineRule="auto"/>
      </w:pPr>
      <w:r>
        <w:separator/>
      </w:r>
    </w:p>
  </w:endnote>
  <w:endnote w:type="continuationSeparator" w:id="0">
    <w:p w14:paraId="08C075AA" w14:textId="77777777" w:rsidR="00E17573" w:rsidRDefault="00E175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25250" w14:textId="77777777" w:rsidR="008B36F4" w:rsidRDefault="001A1EE0">
    <w:pPr>
      <w:spacing w:after="0" w:line="259" w:lineRule="auto"/>
      <w:ind w:left="0" w:right="3" w:firstLine="0"/>
      <w:jc w:val="center"/>
    </w:pPr>
    <w:r>
      <w:fldChar w:fldCharType="begin"/>
    </w:r>
    <w:r>
      <w:instrText xml:space="preserve"> PAGE   \* MERGEFORMAT </w:instrText>
    </w:r>
    <w:r>
      <w:fldChar w:fldCharType="separate"/>
    </w:r>
    <w:r>
      <w:rPr>
        <w:rFonts w:ascii="Calibri" w:eastAsia="Calibri" w:hAnsi="Calibri" w:cs="Calibri"/>
      </w:rPr>
      <w:t>1</w:t>
    </w:r>
    <w:r>
      <w:rPr>
        <w:rFonts w:ascii="Calibri" w:eastAsia="Calibri" w:hAnsi="Calibri" w:cs="Calibri"/>
      </w:rPr>
      <w:fldChar w:fldCharType="end"/>
    </w:r>
    <w:r>
      <w:rPr>
        <w:rFonts w:ascii="Calibri" w:eastAsia="Calibri" w:hAnsi="Calibri" w:cs="Calibri"/>
      </w:rPr>
      <w:t xml:space="preserve"> </w:t>
    </w:r>
  </w:p>
  <w:p w14:paraId="5A1C937D" w14:textId="77777777" w:rsidR="008B36F4" w:rsidRDefault="001A1EE0">
    <w:pPr>
      <w:spacing w:after="0" w:line="259" w:lineRule="auto"/>
      <w:ind w:left="0" w:firstLine="0"/>
    </w:pPr>
    <w:r>
      <w:rPr>
        <w:rFonts w:ascii="Calibri" w:eastAsia="Calibri" w:hAnsi="Calibri" w:cs="Calibri"/>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3662D1" w14:textId="3854E229" w:rsidR="008B36F4" w:rsidRDefault="001A1EE0">
    <w:pPr>
      <w:spacing w:after="0" w:line="259" w:lineRule="auto"/>
      <w:ind w:left="0" w:right="3" w:firstLine="0"/>
      <w:jc w:val="center"/>
    </w:pPr>
    <w:r>
      <w:fldChar w:fldCharType="begin"/>
    </w:r>
    <w:r>
      <w:instrText xml:space="preserve"> PAGE   \* MERGEFORMAT </w:instrText>
    </w:r>
    <w:r>
      <w:fldChar w:fldCharType="separate"/>
    </w:r>
    <w:r w:rsidR="0084400F" w:rsidRPr="0084400F">
      <w:rPr>
        <w:rFonts w:ascii="Calibri" w:eastAsia="Calibri" w:hAnsi="Calibri" w:cs="Calibri"/>
        <w:noProof/>
      </w:rPr>
      <w:t>7</w:t>
    </w:r>
    <w:r>
      <w:rPr>
        <w:rFonts w:ascii="Calibri" w:eastAsia="Calibri" w:hAnsi="Calibri" w:cs="Calibri"/>
      </w:rPr>
      <w:fldChar w:fldCharType="end"/>
    </w:r>
    <w:r>
      <w:rPr>
        <w:rFonts w:ascii="Calibri" w:eastAsia="Calibri" w:hAnsi="Calibri" w:cs="Calibri"/>
      </w:rPr>
      <w:t xml:space="preserve"> </w:t>
    </w:r>
  </w:p>
  <w:p w14:paraId="1A79C3D2" w14:textId="77777777" w:rsidR="008B36F4" w:rsidRDefault="001A1EE0">
    <w:pPr>
      <w:spacing w:after="0" w:line="259" w:lineRule="auto"/>
      <w:ind w:left="0" w:firstLine="0"/>
    </w:pPr>
    <w:r>
      <w:rPr>
        <w:rFonts w:ascii="Calibri" w:eastAsia="Calibri" w:hAnsi="Calibri" w:cs="Calibri"/>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7C69C" w14:textId="77777777" w:rsidR="008B36F4" w:rsidRDefault="001A1EE0">
    <w:pPr>
      <w:spacing w:after="0" w:line="259" w:lineRule="auto"/>
      <w:ind w:left="0" w:right="3" w:firstLine="0"/>
      <w:jc w:val="center"/>
    </w:pPr>
    <w:r>
      <w:fldChar w:fldCharType="begin"/>
    </w:r>
    <w:r>
      <w:instrText xml:space="preserve"> PAGE   \* MERGEFORMAT </w:instrText>
    </w:r>
    <w:r>
      <w:fldChar w:fldCharType="separate"/>
    </w:r>
    <w:r>
      <w:rPr>
        <w:rFonts w:ascii="Calibri" w:eastAsia="Calibri" w:hAnsi="Calibri" w:cs="Calibri"/>
      </w:rPr>
      <w:t>1</w:t>
    </w:r>
    <w:r>
      <w:rPr>
        <w:rFonts w:ascii="Calibri" w:eastAsia="Calibri" w:hAnsi="Calibri" w:cs="Calibri"/>
      </w:rPr>
      <w:fldChar w:fldCharType="end"/>
    </w:r>
    <w:r>
      <w:rPr>
        <w:rFonts w:ascii="Calibri" w:eastAsia="Calibri" w:hAnsi="Calibri" w:cs="Calibri"/>
      </w:rPr>
      <w:t xml:space="preserve"> </w:t>
    </w:r>
  </w:p>
  <w:p w14:paraId="57DB1328" w14:textId="77777777" w:rsidR="008B36F4" w:rsidRDefault="001A1EE0">
    <w:pPr>
      <w:spacing w:after="0" w:line="259" w:lineRule="auto"/>
      <w:ind w:left="0" w:firstLine="0"/>
    </w:pPr>
    <w:r>
      <w:rPr>
        <w:rFonts w:ascii="Calibri" w:eastAsia="Calibri" w:hAnsi="Calibri" w:cs="Calibri"/>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92FE4" w14:textId="77777777" w:rsidR="008B36F4" w:rsidRDefault="001A1EE0">
    <w:pPr>
      <w:spacing w:after="0" w:line="259" w:lineRule="auto"/>
      <w:ind w:left="1" w:firstLine="0"/>
      <w:jc w:val="center"/>
    </w:pPr>
    <w:r>
      <w:fldChar w:fldCharType="begin"/>
    </w:r>
    <w:r>
      <w:instrText xml:space="preserve"> PAGE   \* MERGEFORMAT </w:instrText>
    </w:r>
    <w:r>
      <w:fldChar w:fldCharType="separate"/>
    </w:r>
    <w:r>
      <w:rPr>
        <w:rFonts w:ascii="Calibri" w:eastAsia="Calibri" w:hAnsi="Calibri" w:cs="Calibri"/>
      </w:rPr>
      <w:t>12</w:t>
    </w:r>
    <w:r>
      <w:rPr>
        <w:rFonts w:ascii="Calibri" w:eastAsia="Calibri" w:hAnsi="Calibri" w:cs="Calibri"/>
      </w:rPr>
      <w:fldChar w:fldCharType="end"/>
    </w:r>
    <w:r>
      <w:rPr>
        <w:rFonts w:ascii="Calibri" w:eastAsia="Calibri" w:hAnsi="Calibri" w:cs="Calibri"/>
      </w:rPr>
      <w:t xml:space="preserve"> </w:t>
    </w:r>
  </w:p>
  <w:p w14:paraId="211F145F" w14:textId="77777777" w:rsidR="008B36F4" w:rsidRDefault="001A1EE0">
    <w:pPr>
      <w:spacing w:after="0" w:line="259" w:lineRule="auto"/>
      <w:ind w:left="0" w:firstLine="0"/>
    </w:pPr>
    <w:r>
      <w:rPr>
        <w:rFonts w:ascii="Calibri" w:eastAsia="Calibri" w:hAnsi="Calibri" w:cs="Calibri"/>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322DF2" w14:textId="5B40F303" w:rsidR="008B36F4" w:rsidRDefault="001A1EE0">
    <w:pPr>
      <w:spacing w:after="0" w:line="259" w:lineRule="auto"/>
      <w:ind w:left="1" w:firstLine="0"/>
      <w:jc w:val="center"/>
    </w:pPr>
    <w:r>
      <w:fldChar w:fldCharType="begin"/>
    </w:r>
    <w:r>
      <w:instrText xml:space="preserve"> PAGE   \* MERGEFORMAT </w:instrText>
    </w:r>
    <w:r>
      <w:fldChar w:fldCharType="separate"/>
    </w:r>
    <w:r w:rsidR="0084400F" w:rsidRPr="0084400F">
      <w:rPr>
        <w:rFonts w:ascii="Calibri" w:eastAsia="Calibri" w:hAnsi="Calibri" w:cs="Calibri"/>
        <w:noProof/>
      </w:rPr>
      <w:t>15</w:t>
    </w:r>
    <w:r>
      <w:rPr>
        <w:rFonts w:ascii="Calibri" w:eastAsia="Calibri" w:hAnsi="Calibri" w:cs="Calibri"/>
      </w:rPr>
      <w:fldChar w:fldCharType="end"/>
    </w:r>
    <w:r>
      <w:rPr>
        <w:rFonts w:ascii="Calibri" w:eastAsia="Calibri" w:hAnsi="Calibri" w:cs="Calibri"/>
      </w:rPr>
      <w:t xml:space="preserve"> </w:t>
    </w:r>
  </w:p>
  <w:p w14:paraId="3B198105" w14:textId="77777777" w:rsidR="008B36F4" w:rsidRDefault="001A1EE0">
    <w:pPr>
      <w:spacing w:after="0" w:line="259" w:lineRule="auto"/>
      <w:ind w:left="0" w:firstLine="0"/>
    </w:pPr>
    <w:r>
      <w:rPr>
        <w:rFonts w:ascii="Calibri" w:eastAsia="Calibri" w:hAnsi="Calibri" w:cs="Calibri"/>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CF26D" w14:textId="77777777" w:rsidR="008B36F4" w:rsidRDefault="001A1EE0">
    <w:pPr>
      <w:spacing w:after="0" w:line="259" w:lineRule="auto"/>
      <w:ind w:left="1" w:firstLine="0"/>
      <w:jc w:val="center"/>
    </w:pPr>
    <w:r>
      <w:fldChar w:fldCharType="begin"/>
    </w:r>
    <w:r>
      <w:instrText xml:space="preserve"> PAGE   \* MERGEFORMAT </w:instrText>
    </w:r>
    <w:r>
      <w:fldChar w:fldCharType="separate"/>
    </w:r>
    <w:r>
      <w:rPr>
        <w:rFonts w:ascii="Calibri" w:eastAsia="Calibri" w:hAnsi="Calibri" w:cs="Calibri"/>
      </w:rPr>
      <w:t>12</w:t>
    </w:r>
    <w:r>
      <w:rPr>
        <w:rFonts w:ascii="Calibri" w:eastAsia="Calibri" w:hAnsi="Calibri" w:cs="Calibri"/>
      </w:rPr>
      <w:fldChar w:fldCharType="end"/>
    </w:r>
    <w:r>
      <w:rPr>
        <w:rFonts w:ascii="Calibri" w:eastAsia="Calibri" w:hAnsi="Calibri" w:cs="Calibri"/>
      </w:rPr>
      <w:t xml:space="preserve"> </w:t>
    </w:r>
  </w:p>
  <w:p w14:paraId="135D4127" w14:textId="77777777" w:rsidR="008B36F4" w:rsidRDefault="001A1EE0">
    <w:pPr>
      <w:spacing w:after="0" w:line="259" w:lineRule="auto"/>
      <w:ind w:left="0" w:firstLine="0"/>
    </w:pPr>
    <w:r>
      <w:rPr>
        <w:rFonts w:ascii="Calibri" w:eastAsia="Calibri" w:hAnsi="Calibri" w:cs="Calibri"/>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F8402" w14:textId="77777777" w:rsidR="008B36F4" w:rsidRDefault="001A1EE0">
    <w:pPr>
      <w:spacing w:after="0" w:line="259" w:lineRule="auto"/>
      <w:ind w:left="0" w:right="359" w:firstLine="0"/>
      <w:jc w:val="center"/>
    </w:pPr>
    <w:r>
      <w:fldChar w:fldCharType="begin"/>
    </w:r>
    <w:r>
      <w:instrText xml:space="preserve"> PAGE   \* MERGEFORMAT </w:instrText>
    </w:r>
    <w:r>
      <w:fldChar w:fldCharType="separate"/>
    </w:r>
    <w:r>
      <w:rPr>
        <w:rFonts w:ascii="Calibri" w:eastAsia="Calibri" w:hAnsi="Calibri" w:cs="Calibri"/>
      </w:rPr>
      <w:t>24</w:t>
    </w:r>
    <w:r>
      <w:rPr>
        <w:rFonts w:ascii="Calibri" w:eastAsia="Calibri" w:hAnsi="Calibri" w:cs="Calibri"/>
      </w:rPr>
      <w:fldChar w:fldCharType="end"/>
    </w:r>
    <w:r>
      <w:rPr>
        <w:rFonts w:ascii="Calibri" w:eastAsia="Calibri" w:hAnsi="Calibri" w:cs="Calibri"/>
      </w:rPr>
      <w:t xml:space="preserve"> </w:t>
    </w:r>
  </w:p>
  <w:p w14:paraId="20E80391" w14:textId="77777777" w:rsidR="008B36F4" w:rsidRDefault="001A1EE0">
    <w:pPr>
      <w:spacing w:after="0" w:line="259" w:lineRule="auto"/>
      <w:ind w:left="-360" w:firstLine="0"/>
    </w:pPr>
    <w:r>
      <w:rPr>
        <w:rFonts w:ascii="Calibri" w:eastAsia="Calibri" w:hAnsi="Calibri" w:cs="Calibri"/>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C7949" w14:textId="051D2ED1" w:rsidR="008B36F4" w:rsidRDefault="001A1EE0">
    <w:pPr>
      <w:spacing w:after="0" w:line="259" w:lineRule="auto"/>
      <w:ind w:left="0" w:right="359" w:firstLine="0"/>
      <w:jc w:val="center"/>
    </w:pPr>
    <w:r>
      <w:fldChar w:fldCharType="begin"/>
    </w:r>
    <w:r>
      <w:instrText xml:space="preserve"> PAGE   \* MERGEFORMAT </w:instrText>
    </w:r>
    <w:r>
      <w:fldChar w:fldCharType="separate"/>
    </w:r>
    <w:r w:rsidR="0084400F" w:rsidRPr="0084400F">
      <w:rPr>
        <w:rFonts w:ascii="Calibri" w:eastAsia="Calibri" w:hAnsi="Calibri" w:cs="Calibri"/>
        <w:noProof/>
      </w:rPr>
      <w:t>21</w:t>
    </w:r>
    <w:r>
      <w:rPr>
        <w:rFonts w:ascii="Calibri" w:eastAsia="Calibri" w:hAnsi="Calibri" w:cs="Calibri"/>
      </w:rPr>
      <w:fldChar w:fldCharType="end"/>
    </w:r>
    <w:r>
      <w:rPr>
        <w:rFonts w:ascii="Calibri" w:eastAsia="Calibri" w:hAnsi="Calibri" w:cs="Calibri"/>
      </w:rPr>
      <w:t xml:space="preserve"> </w:t>
    </w:r>
  </w:p>
  <w:p w14:paraId="0C75DA56" w14:textId="77777777" w:rsidR="008B36F4" w:rsidRDefault="001A1EE0">
    <w:pPr>
      <w:spacing w:after="0" w:line="259" w:lineRule="auto"/>
      <w:ind w:left="-360" w:firstLine="0"/>
    </w:pPr>
    <w:r>
      <w:rPr>
        <w:rFonts w:ascii="Calibri" w:eastAsia="Calibri" w:hAnsi="Calibri" w:cs="Calibri"/>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A809E" w14:textId="77777777" w:rsidR="008B36F4" w:rsidRDefault="001A1EE0">
    <w:pPr>
      <w:spacing w:after="0" w:line="259" w:lineRule="auto"/>
      <w:ind w:left="0" w:right="359" w:firstLine="0"/>
      <w:jc w:val="center"/>
    </w:pPr>
    <w:r>
      <w:fldChar w:fldCharType="begin"/>
    </w:r>
    <w:r>
      <w:instrText xml:space="preserve"> PAGE   \* MERGEFORMAT </w:instrText>
    </w:r>
    <w:r>
      <w:fldChar w:fldCharType="separate"/>
    </w:r>
    <w:r>
      <w:rPr>
        <w:rFonts w:ascii="Calibri" w:eastAsia="Calibri" w:hAnsi="Calibri" w:cs="Calibri"/>
      </w:rPr>
      <w:t>24</w:t>
    </w:r>
    <w:r>
      <w:rPr>
        <w:rFonts w:ascii="Calibri" w:eastAsia="Calibri" w:hAnsi="Calibri" w:cs="Calibri"/>
      </w:rPr>
      <w:fldChar w:fldCharType="end"/>
    </w:r>
    <w:r>
      <w:rPr>
        <w:rFonts w:ascii="Calibri" w:eastAsia="Calibri" w:hAnsi="Calibri" w:cs="Calibri"/>
      </w:rPr>
      <w:t xml:space="preserve"> </w:t>
    </w:r>
  </w:p>
  <w:p w14:paraId="2C650B49" w14:textId="77777777" w:rsidR="008B36F4" w:rsidRDefault="001A1EE0">
    <w:pPr>
      <w:spacing w:after="0" w:line="259" w:lineRule="auto"/>
      <w:ind w:left="-360" w:firstLine="0"/>
    </w:pPr>
    <w:r>
      <w:rPr>
        <w:rFonts w:ascii="Calibri" w:eastAsia="Calibri" w:hAnsi="Calibri" w:cs="Calibri"/>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1B6F5E" w14:textId="77777777" w:rsidR="00E17573" w:rsidRDefault="00E17573">
      <w:pPr>
        <w:spacing w:after="0" w:line="240" w:lineRule="auto"/>
      </w:pPr>
      <w:r>
        <w:separator/>
      </w:r>
    </w:p>
  </w:footnote>
  <w:footnote w:type="continuationSeparator" w:id="0">
    <w:p w14:paraId="0166B579" w14:textId="77777777" w:rsidR="00E17573" w:rsidRDefault="00E175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6341D" w14:textId="71C19184" w:rsidR="006E6D21" w:rsidRDefault="00E17573">
    <w:pPr>
      <w:pStyle w:val="Header"/>
    </w:pPr>
    <w:r>
      <w:rPr>
        <w:noProof/>
      </w:rPr>
      <w:pict w14:anchorId="3F671C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8363094" o:spid="_x0000_s2050" type="#_x0000_t136" style="position:absolute;left:0;text-align:left;margin-left:0;margin-top:0;width:616.65pt;height:68.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90B70" w14:textId="4803E4A3" w:rsidR="006E6D21" w:rsidRDefault="00E17573">
    <w:pPr>
      <w:pStyle w:val="Header"/>
    </w:pPr>
    <w:r>
      <w:rPr>
        <w:noProof/>
      </w:rPr>
      <w:pict w14:anchorId="6715BD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8363095" o:spid="_x0000_s2051" type="#_x0000_t136" style="position:absolute;left:0;text-align:left;margin-left:0;margin-top:0;width:616.65pt;height:68.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81EFA" w14:textId="353F614B" w:rsidR="006E6D21" w:rsidRDefault="00E17573">
    <w:pPr>
      <w:pStyle w:val="Header"/>
    </w:pPr>
    <w:r>
      <w:rPr>
        <w:noProof/>
      </w:rPr>
      <w:pict w14:anchorId="149863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8363093" o:spid="_x0000_s2049" type="#_x0000_t136" style="position:absolute;left:0;text-align:left;margin-left:0;margin-top:0;width:616.65pt;height:68.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E5B27" w14:textId="222B6CF3" w:rsidR="006E6D21" w:rsidRDefault="00E17573">
    <w:pPr>
      <w:pStyle w:val="Header"/>
    </w:pPr>
    <w:r>
      <w:rPr>
        <w:noProof/>
      </w:rPr>
      <w:pict w14:anchorId="6F1560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8363097" o:spid="_x0000_s2053" type="#_x0000_t136" style="position:absolute;left:0;text-align:left;margin-left:0;margin-top:0;width:616.65pt;height:68.5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7EB7A1" w14:textId="74836B73" w:rsidR="006E6D21" w:rsidRDefault="00E17573">
    <w:pPr>
      <w:pStyle w:val="Header"/>
    </w:pPr>
    <w:r>
      <w:rPr>
        <w:noProof/>
      </w:rPr>
      <w:pict w14:anchorId="54EF1E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8363098" o:spid="_x0000_s2054" type="#_x0000_t136" style="position:absolute;left:0;text-align:left;margin-left:0;margin-top:0;width:616.65pt;height:68.5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24D8C3" w14:textId="2793E6C6" w:rsidR="006E6D21" w:rsidRDefault="00E17573">
    <w:pPr>
      <w:pStyle w:val="Header"/>
    </w:pPr>
    <w:r>
      <w:rPr>
        <w:noProof/>
      </w:rPr>
      <w:pict w14:anchorId="352A01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8363096" o:spid="_x0000_s2052" type="#_x0000_t136" style="position:absolute;left:0;text-align:left;margin-left:0;margin-top:0;width:616.65pt;height:68.5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F02AD5" w14:textId="08AECD3D" w:rsidR="006E6D21" w:rsidRDefault="00E17573">
    <w:pPr>
      <w:pStyle w:val="Header"/>
    </w:pPr>
    <w:r>
      <w:rPr>
        <w:noProof/>
      </w:rPr>
      <w:pict w14:anchorId="01B7F1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8363100" o:spid="_x0000_s2056" type="#_x0000_t136" style="position:absolute;left:0;text-align:left;margin-left:0;margin-top:0;width:616.65pt;height:68.5pt;rotation:315;z-index:-25164288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A46E38" w14:textId="316BB58B" w:rsidR="006E6D21" w:rsidRDefault="00E17573">
    <w:pPr>
      <w:pStyle w:val="Header"/>
    </w:pPr>
    <w:r>
      <w:rPr>
        <w:noProof/>
      </w:rPr>
      <w:pict w14:anchorId="76FBB5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8363101" o:spid="_x0000_s2057" type="#_x0000_t136" style="position:absolute;left:0;text-align:left;margin-left:0;margin-top:0;width:616.65pt;height:68.5pt;rotation:315;z-index:-25164083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23753D" w14:textId="2EB736D4" w:rsidR="006E6D21" w:rsidRDefault="00E17573">
    <w:pPr>
      <w:pStyle w:val="Header"/>
    </w:pPr>
    <w:r>
      <w:rPr>
        <w:noProof/>
      </w:rPr>
      <w:pict w14:anchorId="4A1BFC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8363099" o:spid="_x0000_s2055" type="#_x0000_t136" style="position:absolute;left:0;text-align:left;margin-left:0;margin-top:0;width:616.65pt;height:68.5pt;rotation:315;z-index:-25164492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12245"/>
    <w:multiLevelType w:val="hybridMultilevel"/>
    <w:tmpl w:val="BD502988"/>
    <w:lvl w:ilvl="0" w:tplc="B9C6568C">
      <w:start w:val="1"/>
      <w:numFmt w:val="decimal"/>
      <w:lvlText w:val="%1."/>
      <w:lvlJc w:val="left"/>
      <w:pPr>
        <w:ind w:left="2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C9623FFE">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77F68A3C">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B45EFCD8">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9F7CEC1A">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20DC129A">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0A24458C">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7C1CC20A">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885CB8F8">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5B176FD"/>
    <w:multiLevelType w:val="hybridMultilevel"/>
    <w:tmpl w:val="3C1683A8"/>
    <w:lvl w:ilvl="0" w:tplc="3BACA266">
      <w:start w:val="12"/>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D6340928">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7C94C9E0">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1096A7FE">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51383858">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4986082">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CB8AFA64">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652CC0E4">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64A6CCAA">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9B72D67"/>
    <w:multiLevelType w:val="hybridMultilevel"/>
    <w:tmpl w:val="10803EE6"/>
    <w:lvl w:ilvl="0" w:tplc="6FD24640">
      <w:start w:val="19"/>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5248EACE">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608AE790">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42B474F2">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0AA0F91A">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097C1706">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97EE2ED4">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C1429070">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7A9E6A9E">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24CB354A"/>
    <w:multiLevelType w:val="hybridMultilevel"/>
    <w:tmpl w:val="267A5C78"/>
    <w:lvl w:ilvl="0" w:tplc="CF360B28">
      <w:start w:val="26"/>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47FCFF8E">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B5E2353E">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FACE4064">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CBDC4976">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A87C4E44">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040ED098">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FF282D7C">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AAE7984">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564A1332"/>
    <w:multiLevelType w:val="hybridMultilevel"/>
    <w:tmpl w:val="5574B3F6"/>
    <w:lvl w:ilvl="0" w:tplc="69DC82AA">
      <w:start w:val="1"/>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5B24FC44">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5FAEAB8">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4A3C33FE">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ED92980E">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D98A098C">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9002063A">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60FAE9B2">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D020F20A">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5DDF71AD"/>
    <w:multiLevelType w:val="hybridMultilevel"/>
    <w:tmpl w:val="7FD22852"/>
    <w:lvl w:ilvl="0" w:tplc="48FA218C">
      <w:start w:val="9"/>
      <w:numFmt w:val="decimal"/>
      <w:lvlText w:val="%1."/>
      <w:lvlJc w:val="left"/>
      <w:pPr>
        <w:ind w:left="33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40ECF08A">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7BE81A74">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1C6CD45A">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1D88441A">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A4ADEF0">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40080728">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C88EA786">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675A56B4">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6121795F"/>
    <w:multiLevelType w:val="hybridMultilevel"/>
    <w:tmpl w:val="EEBAEF8A"/>
    <w:lvl w:ilvl="0" w:tplc="3E56F98A">
      <w:start w:val="22"/>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C83E9BAC">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96FCE3C8">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2A0EAEC4">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0A0A847A">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4A4EBCA">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4F28A46">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3A9E47FE">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6FA21970">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63626FDC"/>
    <w:multiLevelType w:val="hybridMultilevel"/>
    <w:tmpl w:val="15A0039C"/>
    <w:lvl w:ilvl="0" w:tplc="E6C82722">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D2C48D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DC6BEE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50A9D5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B3252E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CCC829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6563D1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E0E0C8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6AE3C54">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abstractNumId w:val="0"/>
  </w:num>
  <w:num w:numId="2">
    <w:abstractNumId w:val="5"/>
  </w:num>
  <w:num w:numId="3">
    <w:abstractNumId w:val="7"/>
  </w:num>
  <w:num w:numId="4">
    <w:abstractNumId w:val="4"/>
  </w:num>
  <w:num w:numId="5">
    <w:abstractNumId w:val="1"/>
  </w:num>
  <w:num w:numId="6">
    <w:abstractNumId w:val="2"/>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W1MDQ3MLG0tDS0NDRT0lEKTi0uzszPAykwrAUAKJbmFCwAAAA="/>
  </w:docVars>
  <w:rsids>
    <w:rsidRoot w:val="008B36F4"/>
    <w:rsid w:val="001A1EE0"/>
    <w:rsid w:val="00214F5E"/>
    <w:rsid w:val="0022157F"/>
    <w:rsid w:val="0029751D"/>
    <w:rsid w:val="00314DEC"/>
    <w:rsid w:val="00343DE1"/>
    <w:rsid w:val="00442AD0"/>
    <w:rsid w:val="00526EF9"/>
    <w:rsid w:val="00542055"/>
    <w:rsid w:val="00614014"/>
    <w:rsid w:val="006308DD"/>
    <w:rsid w:val="00663415"/>
    <w:rsid w:val="006824A7"/>
    <w:rsid w:val="006E6D21"/>
    <w:rsid w:val="00701007"/>
    <w:rsid w:val="0078652A"/>
    <w:rsid w:val="007E1942"/>
    <w:rsid w:val="00812862"/>
    <w:rsid w:val="0084400F"/>
    <w:rsid w:val="008B36F4"/>
    <w:rsid w:val="008E46EC"/>
    <w:rsid w:val="00972E8F"/>
    <w:rsid w:val="00A23F98"/>
    <w:rsid w:val="00A671C5"/>
    <w:rsid w:val="00BC3566"/>
    <w:rsid w:val="00C02115"/>
    <w:rsid w:val="00C32522"/>
    <w:rsid w:val="00C60A9E"/>
    <w:rsid w:val="00DD2A14"/>
    <w:rsid w:val="00E17573"/>
    <w:rsid w:val="00E83F4C"/>
    <w:rsid w:val="00E92E13"/>
    <w:rsid w:val="00F877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28C6306D"/>
  <w15:docId w15:val="{803B82BC-2F54-40E3-BA15-C6200E267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51" w:line="266" w:lineRule="auto"/>
      <w:ind w:left="10" w:hanging="10"/>
    </w:pPr>
    <w:rPr>
      <w:rFonts w:ascii="Times New Roman" w:eastAsia="Times New Roman" w:hAnsi="Times New Roman" w:cs="Times New Roman"/>
      <w:color w:val="000000"/>
    </w:rPr>
  </w:style>
  <w:style w:type="paragraph" w:styleId="Heading1">
    <w:name w:val="heading 1"/>
    <w:next w:val="Normal"/>
    <w:link w:val="Heading1Char"/>
    <w:uiPriority w:val="9"/>
    <w:unhideWhenUsed/>
    <w:qFormat/>
    <w:pPr>
      <w:keepNext/>
      <w:keepLines/>
      <w:spacing w:after="157"/>
      <w:ind w:left="10" w:right="3" w:hanging="10"/>
      <w:outlineLvl w:val="0"/>
    </w:pPr>
    <w:rPr>
      <w:rFonts w:ascii="Times New Roman" w:eastAsia="Times New Roman" w:hAnsi="Times New Roman" w:cs="Times New Roman"/>
      <w:b/>
      <w:color w:val="000000"/>
    </w:rPr>
  </w:style>
  <w:style w:type="paragraph" w:styleId="Heading3">
    <w:name w:val="heading 3"/>
    <w:basedOn w:val="Normal"/>
    <w:next w:val="Normal"/>
    <w:link w:val="Heading3Char"/>
    <w:uiPriority w:val="9"/>
    <w:semiHidden/>
    <w:unhideWhenUsed/>
    <w:qFormat/>
    <w:rsid w:val="00A671C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character" w:customStyle="1" w:styleId="Heading3Char">
    <w:name w:val="Heading 3 Char"/>
    <w:basedOn w:val="DefaultParagraphFont"/>
    <w:link w:val="Heading3"/>
    <w:uiPriority w:val="9"/>
    <w:semiHidden/>
    <w:rsid w:val="00A671C5"/>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A671C5"/>
    <w:rPr>
      <w:color w:val="0563C1" w:themeColor="hyperlink"/>
      <w:u w:val="single"/>
    </w:rPr>
  </w:style>
  <w:style w:type="character" w:customStyle="1" w:styleId="UnresolvedMention1">
    <w:name w:val="Unresolved Mention1"/>
    <w:basedOn w:val="DefaultParagraphFont"/>
    <w:uiPriority w:val="99"/>
    <w:semiHidden/>
    <w:unhideWhenUsed/>
    <w:rsid w:val="00A671C5"/>
    <w:rPr>
      <w:color w:val="605E5C"/>
      <w:shd w:val="clear" w:color="auto" w:fill="E1DFDD"/>
    </w:rPr>
  </w:style>
  <w:style w:type="paragraph" w:styleId="Header">
    <w:name w:val="header"/>
    <w:basedOn w:val="Normal"/>
    <w:link w:val="HeaderChar"/>
    <w:uiPriority w:val="99"/>
    <w:unhideWhenUsed/>
    <w:rsid w:val="006E6D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6D21"/>
    <w:rPr>
      <w:rFonts w:ascii="Times New Roman" w:eastAsia="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15102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8.xm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footer" Target="footer9.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header" Target="header7.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eader" Target="header9.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8.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oter" Target="footer7.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TotalTime>
  <Pages>21</Pages>
  <Words>9265</Words>
  <Characters>52816</Characters>
  <Application>Microsoft Office Word</Application>
  <DocSecurity>0</DocSecurity>
  <Lines>440</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cp:lastModifiedBy>SDI 1067</cp:lastModifiedBy>
  <cp:revision>19</cp:revision>
  <dcterms:created xsi:type="dcterms:W3CDTF">2025-06-15T16:11:00Z</dcterms:created>
  <dcterms:modified xsi:type="dcterms:W3CDTF">2025-07-02T04:59:00Z</dcterms:modified>
</cp:coreProperties>
</file>